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0D507" w14:textId="77777777" w:rsidR="000F35F0" w:rsidRPr="000F35F0" w:rsidRDefault="000F35F0" w:rsidP="000F35F0">
      <w:pPr>
        <w:jc w:val="right"/>
        <w:rPr>
          <w:rFonts w:cs="Arial"/>
          <w:b/>
          <w:sz w:val="20"/>
          <w:szCs w:val="20"/>
        </w:rPr>
      </w:pPr>
      <w:r>
        <w:rPr>
          <w:rFonts w:cs="Arial"/>
          <w:b/>
          <w:noProof/>
          <w:sz w:val="20"/>
          <w:szCs w:val="20"/>
          <w:lang w:eastAsia="es-ES"/>
        </w:rPr>
        <w:drawing>
          <wp:anchor distT="0" distB="0" distL="114300" distR="114300" simplePos="0" relativeHeight="251658240" behindDoc="0" locked="0" layoutInCell="1" allowOverlap="1" wp14:anchorId="77B253C3" wp14:editId="0F444E70">
            <wp:simplePos x="0" y="0"/>
            <wp:positionH relativeFrom="column">
              <wp:posOffset>98425</wp:posOffset>
            </wp:positionH>
            <wp:positionV relativeFrom="paragraph">
              <wp:posOffset>27940</wp:posOffset>
            </wp:positionV>
            <wp:extent cx="1318260" cy="2033270"/>
            <wp:effectExtent l="1905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18260" cy="2033270"/>
                    </a:xfrm>
                    <a:prstGeom prst="rect">
                      <a:avLst/>
                    </a:prstGeom>
                    <a:solidFill>
                      <a:srgbClr val="FFFFFF"/>
                    </a:solidFill>
                    <a:ln w="9525">
                      <a:noFill/>
                      <a:miter lim="800000"/>
                      <a:headEnd/>
                      <a:tailEnd/>
                    </a:ln>
                  </pic:spPr>
                </pic:pic>
              </a:graphicData>
            </a:graphic>
          </wp:anchor>
        </w:drawing>
      </w:r>
      <w:r w:rsidRPr="000F35F0">
        <w:rPr>
          <w:rFonts w:cs="Arial"/>
          <w:b/>
          <w:sz w:val="20"/>
          <w:szCs w:val="20"/>
        </w:rPr>
        <w:t>INSTITUTO DE EDUCACIÓN SECUNDARIA JOSÉ PLANES</w:t>
      </w:r>
    </w:p>
    <w:p w14:paraId="3199461C" w14:textId="77777777" w:rsidR="000F35F0" w:rsidRPr="000F35F0" w:rsidRDefault="000F35F0" w:rsidP="000F35F0">
      <w:pPr>
        <w:spacing w:after="0"/>
        <w:jc w:val="right"/>
        <w:rPr>
          <w:rFonts w:cs="Arial"/>
          <w:b/>
          <w:sz w:val="20"/>
          <w:szCs w:val="20"/>
        </w:rPr>
      </w:pPr>
      <w:r w:rsidRPr="000F35F0">
        <w:rPr>
          <w:rFonts w:cs="Arial"/>
          <w:b/>
          <w:sz w:val="20"/>
          <w:szCs w:val="20"/>
        </w:rPr>
        <w:t>Departamento de Informática y Comunicaciones</w:t>
      </w:r>
    </w:p>
    <w:p w14:paraId="60236E78" w14:textId="77777777" w:rsidR="000F35F0" w:rsidRPr="000F35F0" w:rsidRDefault="000F35F0" w:rsidP="000F35F0">
      <w:pPr>
        <w:jc w:val="right"/>
        <w:rPr>
          <w:rFonts w:cs="Arial"/>
          <w:b/>
          <w:sz w:val="20"/>
          <w:szCs w:val="20"/>
        </w:rPr>
      </w:pPr>
      <w:r w:rsidRPr="000F35F0">
        <w:rPr>
          <w:rFonts w:cs="Arial"/>
          <w:b/>
          <w:sz w:val="20"/>
          <w:szCs w:val="20"/>
        </w:rPr>
        <w:t xml:space="preserve">Técnico Superior en Desarrollo de aplicaciones Web </w:t>
      </w:r>
    </w:p>
    <w:p w14:paraId="4A51EAAD" w14:textId="77777777" w:rsidR="000F35F0" w:rsidRPr="000F35F0" w:rsidRDefault="000F35F0" w:rsidP="000F35F0">
      <w:pPr>
        <w:spacing w:after="0"/>
        <w:jc w:val="right"/>
        <w:rPr>
          <w:rFonts w:cs="Arial"/>
          <w:sz w:val="20"/>
          <w:szCs w:val="20"/>
        </w:rPr>
      </w:pPr>
      <w:r w:rsidRPr="000F35F0">
        <w:rPr>
          <w:rFonts w:cs="Arial"/>
          <w:sz w:val="20"/>
          <w:szCs w:val="20"/>
        </w:rPr>
        <w:t>C/ Maestro Pérez Abadía, 2</w:t>
      </w:r>
    </w:p>
    <w:p w14:paraId="43A4DD11" w14:textId="77777777" w:rsidR="000F35F0" w:rsidRPr="000F35F0" w:rsidRDefault="000F35F0" w:rsidP="000F35F0">
      <w:pPr>
        <w:spacing w:after="0"/>
        <w:jc w:val="right"/>
        <w:rPr>
          <w:rFonts w:cs="Arial"/>
          <w:sz w:val="20"/>
          <w:szCs w:val="20"/>
        </w:rPr>
      </w:pPr>
      <w:proofErr w:type="gramStart"/>
      <w:r w:rsidRPr="000F35F0">
        <w:rPr>
          <w:rFonts w:cs="Arial"/>
          <w:sz w:val="20"/>
          <w:szCs w:val="20"/>
        </w:rPr>
        <w:t xml:space="preserve">30100  </w:t>
      </w:r>
      <w:proofErr w:type="spellStart"/>
      <w:r w:rsidRPr="000F35F0">
        <w:rPr>
          <w:rFonts w:cs="Arial"/>
          <w:sz w:val="20"/>
          <w:szCs w:val="20"/>
        </w:rPr>
        <w:t>Espinardo</w:t>
      </w:r>
      <w:proofErr w:type="spellEnd"/>
      <w:proofErr w:type="gramEnd"/>
      <w:r w:rsidRPr="000F35F0">
        <w:rPr>
          <w:rFonts w:cs="Arial"/>
          <w:sz w:val="20"/>
          <w:szCs w:val="20"/>
        </w:rPr>
        <w:t xml:space="preserve"> – Murcia</w:t>
      </w:r>
    </w:p>
    <w:p w14:paraId="26C1B66F" w14:textId="77777777" w:rsidR="000F35F0" w:rsidRPr="000F35F0" w:rsidRDefault="000F35F0" w:rsidP="000F35F0">
      <w:pPr>
        <w:spacing w:after="0"/>
        <w:jc w:val="right"/>
        <w:rPr>
          <w:rFonts w:cs="Arial"/>
          <w:sz w:val="20"/>
          <w:szCs w:val="20"/>
        </w:rPr>
      </w:pPr>
      <w:r w:rsidRPr="000F35F0">
        <w:rPr>
          <w:rFonts w:cs="Arial"/>
          <w:sz w:val="20"/>
          <w:szCs w:val="20"/>
        </w:rPr>
        <w:t>T. 968 834 605</w:t>
      </w:r>
    </w:p>
    <w:p w14:paraId="70809152" w14:textId="77777777" w:rsidR="000F35F0" w:rsidRPr="000F35F0" w:rsidRDefault="000F35F0" w:rsidP="000F35F0">
      <w:pPr>
        <w:spacing w:after="0"/>
        <w:jc w:val="right"/>
        <w:rPr>
          <w:rFonts w:cs="Arial"/>
          <w:sz w:val="20"/>
          <w:szCs w:val="20"/>
        </w:rPr>
      </w:pPr>
      <w:r w:rsidRPr="000F35F0">
        <w:rPr>
          <w:rFonts w:cs="Arial"/>
          <w:sz w:val="20"/>
          <w:szCs w:val="20"/>
        </w:rPr>
        <w:t>30010577@murciaeduca.es</w:t>
      </w:r>
    </w:p>
    <w:p w14:paraId="0F53DE32" w14:textId="77777777" w:rsidR="000F35F0" w:rsidRPr="000F35F0" w:rsidRDefault="000F35F0" w:rsidP="000F35F0">
      <w:pPr>
        <w:spacing w:after="0"/>
        <w:jc w:val="right"/>
        <w:rPr>
          <w:rFonts w:cs="Arial"/>
          <w:sz w:val="20"/>
          <w:szCs w:val="20"/>
        </w:rPr>
      </w:pPr>
      <w:r w:rsidRPr="000F35F0">
        <w:rPr>
          <w:rFonts w:cs="Arial"/>
          <w:sz w:val="20"/>
          <w:szCs w:val="20"/>
        </w:rPr>
        <w:t>www.iesjoseplanes.es</w:t>
      </w:r>
    </w:p>
    <w:p w14:paraId="1F7FCAC1" w14:textId="77777777" w:rsidR="000F35F0" w:rsidRDefault="000F35F0" w:rsidP="000F35F0">
      <w:pPr>
        <w:jc w:val="center"/>
        <w:rPr>
          <w:rFonts w:cs="Arial"/>
          <w:b/>
          <w:sz w:val="32"/>
          <w:szCs w:val="32"/>
        </w:rPr>
      </w:pPr>
    </w:p>
    <w:p w14:paraId="0492167F" w14:textId="77777777" w:rsidR="000F35F0" w:rsidRDefault="000F35F0" w:rsidP="000F35F0">
      <w:pPr>
        <w:pBdr>
          <w:bottom w:val="single" w:sz="12" w:space="1" w:color="auto"/>
        </w:pBdr>
        <w:jc w:val="center"/>
        <w:rPr>
          <w:rFonts w:cs="Arial"/>
          <w:szCs w:val="24"/>
        </w:rPr>
      </w:pPr>
    </w:p>
    <w:p w14:paraId="7375CB71" w14:textId="77777777" w:rsidR="000F35F0" w:rsidRDefault="000F35F0" w:rsidP="000F35F0">
      <w:pPr>
        <w:jc w:val="center"/>
        <w:rPr>
          <w:rFonts w:cs="Arial"/>
          <w:b/>
          <w:sz w:val="32"/>
          <w:szCs w:val="32"/>
        </w:rPr>
      </w:pPr>
    </w:p>
    <w:p w14:paraId="090AAEEE" w14:textId="77777777" w:rsidR="000F35F0" w:rsidRDefault="000F35F0" w:rsidP="000F35F0">
      <w:pPr>
        <w:jc w:val="center"/>
        <w:rPr>
          <w:rFonts w:cs="Arial"/>
          <w:b/>
          <w:sz w:val="32"/>
          <w:szCs w:val="32"/>
        </w:rPr>
      </w:pPr>
      <w:r w:rsidRPr="003E6FAB">
        <w:rPr>
          <w:rFonts w:cs="Arial"/>
          <w:b/>
          <w:sz w:val="32"/>
          <w:szCs w:val="32"/>
        </w:rPr>
        <w:t>Memoria del</w:t>
      </w:r>
      <w:r>
        <w:rPr>
          <w:rFonts w:cs="Arial"/>
          <w:b/>
          <w:sz w:val="32"/>
          <w:szCs w:val="32"/>
        </w:rPr>
        <w:t xml:space="preserve"> proyecto</w:t>
      </w:r>
    </w:p>
    <w:p w14:paraId="79E5A41E" w14:textId="77777777" w:rsidR="000F35F0" w:rsidRPr="003E6FAB" w:rsidRDefault="000F35F0" w:rsidP="000F35F0">
      <w:pPr>
        <w:jc w:val="center"/>
        <w:rPr>
          <w:rFonts w:cs="Arial"/>
          <w:b/>
          <w:sz w:val="32"/>
          <w:szCs w:val="32"/>
        </w:rPr>
      </w:pPr>
      <w:r>
        <w:rPr>
          <w:rFonts w:cs="Arial"/>
          <w:b/>
          <w:sz w:val="32"/>
          <w:szCs w:val="32"/>
        </w:rPr>
        <w:t>D</w:t>
      </w:r>
      <w:r w:rsidRPr="003E6FAB">
        <w:rPr>
          <w:rFonts w:cs="Arial"/>
          <w:b/>
          <w:sz w:val="32"/>
          <w:szCs w:val="32"/>
        </w:rPr>
        <w:t>esarrollo de aplicaciones web</w:t>
      </w:r>
    </w:p>
    <w:p w14:paraId="79D613EC" w14:textId="31086103" w:rsidR="000F35F0" w:rsidRPr="00C61570" w:rsidRDefault="00C31945" w:rsidP="000F35F0">
      <w:pPr>
        <w:jc w:val="center"/>
        <w:rPr>
          <w:rFonts w:cs="Arial"/>
          <w:sz w:val="56"/>
          <w:szCs w:val="56"/>
        </w:rPr>
      </w:pPr>
      <w:r>
        <w:rPr>
          <w:rFonts w:cs="Arial"/>
          <w:sz w:val="56"/>
          <w:szCs w:val="56"/>
        </w:rPr>
        <w:t>Matriculaciones José Planes</w:t>
      </w:r>
    </w:p>
    <w:p w14:paraId="24C73CD9" w14:textId="77777777" w:rsidR="000F35F0" w:rsidRPr="003E6FAB" w:rsidRDefault="000F35F0" w:rsidP="000F35F0">
      <w:pPr>
        <w:jc w:val="center"/>
        <w:rPr>
          <w:rFonts w:cs="Arial"/>
          <w:b/>
          <w:szCs w:val="24"/>
        </w:rPr>
      </w:pPr>
      <w:r w:rsidRPr="003E6FAB">
        <w:rPr>
          <w:rFonts w:cs="Arial"/>
          <w:b/>
          <w:szCs w:val="24"/>
        </w:rPr>
        <w:t xml:space="preserve">Autores/as: </w:t>
      </w:r>
    </w:p>
    <w:p w14:paraId="0A760AE8" w14:textId="27B5B233" w:rsidR="000F35F0" w:rsidRDefault="00C31945" w:rsidP="000F35F0">
      <w:pPr>
        <w:jc w:val="center"/>
        <w:rPr>
          <w:rFonts w:cs="Arial"/>
          <w:szCs w:val="24"/>
        </w:rPr>
      </w:pPr>
      <w:r>
        <w:rPr>
          <w:rFonts w:cs="Arial"/>
          <w:szCs w:val="24"/>
        </w:rPr>
        <w:t>Adrián Almagro Espinosa</w:t>
      </w:r>
    </w:p>
    <w:p w14:paraId="6D8D10FD" w14:textId="34E1AB4B" w:rsidR="000F35F0" w:rsidRDefault="00C31945" w:rsidP="000F35F0">
      <w:pPr>
        <w:jc w:val="center"/>
        <w:rPr>
          <w:rFonts w:cs="Arial"/>
          <w:szCs w:val="24"/>
        </w:rPr>
      </w:pPr>
      <w:r>
        <w:rPr>
          <w:rFonts w:cs="Arial"/>
          <w:szCs w:val="24"/>
        </w:rPr>
        <w:t xml:space="preserve">Javier García </w:t>
      </w:r>
      <w:proofErr w:type="spellStart"/>
      <w:r>
        <w:rPr>
          <w:rFonts w:cs="Arial"/>
          <w:szCs w:val="24"/>
        </w:rPr>
        <w:t>García</w:t>
      </w:r>
      <w:proofErr w:type="spellEnd"/>
    </w:p>
    <w:p w14:paraId="57D1A847" w14:textId="455B49E9" w:rsidR="000F35F0" w:rsidRPr="003E6FAB" w:rsidRDefault="00C31945" w:rsidP="000F35F0">
      <w:pPr>
        <w:jc w:val="center"/>
        <w:rPr>
          <w:rFonts w:cs="Arial"/>
          <w:szCs w:val="24"/>
        </w:rPr>
      </w:pPr>
      <w:r>
        <w:rPr>
          <w:rFonts w:cs="Arial"/>
          <w:szCs w:val="24"/>
        </w:rPr>
        <w:t>Vicente Martínez</w:t>
      </w:r>
    </w:p>
    <w:p w14:paraId="21319B10" w14:textId="77777777" w:rsidR="000F35F0" w:rsidRDefault="000F35F0" w:rsidP="000F35F0">
      <w:pPr>
        <w:jc w:val="center"/>
        <w:rPr>
          <w:rFonts w:cs="Arial"/>
          <w:b/>
          <w:szCs w:val="24"/>
        </w:rPr>
      </w:pPr>
    </w:p>
    <w:p w14:paraId="0716848A" w14:textId="77777777" w:rsidR="000F35F0" w:rsidRPr="003E6FAB" w:rsidRDefault="000F35F0" w:rsidP="000F35F0">
      <w:pPr>
        <w:jc w:val="center"/>
        <w:rPr>
          <w:rFonts w:cs="Arial"/>
          <w:b/>
          <w:szCs w:val="24"/>
        </w:rPr>
      </w:pPr>
      <w:r w:rsidRPr="003E6FAB">
        <w:rPr>
          <w:rFonts w:cs="Arial"/>
          <w:b/>
          <w:szCs w:val="24"/>
        </w:rPr>
        <w:t xml:space="preserve">Profesor/a-coordinador/a: </w:t>
      </w:r>
    </w:p>
    <w:p w14:paraId="05E75FCD" w14:textId="76D7C7C2" w:rsidR="000F35F0" w:rsidRPr="003E6FAB" w:rsidRDefault="00C31945" w:rsidP="000F35F0">
      <w:pPr>
        <w:jc w:val="center"/>
        <w:rPr>
          <w:rFonts w:cs="Arial"/>
          <w:szCs w:val="24"/>
        </w:rPr>
      </w:pPr>
      <w:r>
        <w:rPr>
          <w:rFonts w:cs="Arial"/>
          <w:szCs w:val="24"/>
        </w:rPr>
        <w:t>Susana Valverde</w:t>
      </w:r>
    </w:p>
    <w:p w14:paraId="185301C2" w14:textId="5194AD14" w:rsidR="000F35F0" w:rsidRDefault="000F35F0" w:rsidP="00C61570">
      <w:pPr>
        <w:jc w:val="center"/>
        <w:rPr>
          <w:rFonts w:cs="Arial"/>
          <w:szCs w:val="24"/>
        </w:rPr>
      </w:pPr>
      <w:r>
        <w:rPr>
          <w:rFonts w:cs="Arial"/>
          <w:szCs w:val="24"/>
        </w:rPr>
        <w:t>Murcia</w:t>
      </w:r>
      <w:r w:rsidRPr="003E6FAB">
        <w:rPr>
          <w:rFonts w:cs="Arial"/>
          <w:szCs w:val="24"/>
        </w:rPr>
        <w:t xml:space="preserve">, </w:t>
      </w:r>
      <w:proofErr w:type="gramStart"/>
      <w:r w:rsidR="0055223D">
        <w:rPr>
          <w:rFonts w:cs="Arial"/>
          <w:szCs w:val="24"/>
        </w:rPr>
        <w:t>Diciembre</w:t>
      </w:r>
      <w:proofErr w:type="gramEnd"/>
      <w:r w:rsidRPr="003E6FAB">
        <w:rPr>
          <w:rFonts w:cs="Arial"/>
          <w:szCs w:val="24"/>
        </w:rPr>
        <w:t xml:space="preserve"> de </w:t>
      </w:r>
      <w:r w:rsidR="00C31945">
        <w:rPr>
          <w:rFonts w:cs="Arial"/>
          <w:szCs w:val="24"/>
        </w:rPr>
        <w:t>2021</w:t>
      </w:r>
    </w:p>
    <w:p w14:paraId="4377317D" w14:textId="67F8C168" w:rsidR="003B756B" w:rsidRDefault="003B756B" w:rsidP="00C61570">
      <w:pPr>
        <w:jc w:val="center"/>
        <w:rPr>
          <w:rFonts w:cs="Arial"/>
          <w:szCs w:val="24"/>
        </w:rPr>
      </w:pPr>
    </w:p>
    <w:p w14:paraId="4D20A652" w14:textId="77777777" w:rsidR="003B756B" w:rsidRDefault="003B756B">
      <w:pPr>
        <w:spacing w:line="276" w:lineRule="auto"/>
        <w:rPr>
          <w:rFonts w:cs="Arial"/>
          <w:szCs w:val="24"/>
        </w:rPr>
      </w:pPr>
      <w:r>
        <w:rPr>
          <w:rFonts w:cs="Arial"/>
          <w:szCs w:val="24"/>
        </w:rPr>
        <w:br w:type="page"/>
      </w:r>
    </w:p>
    <w:p w14:paraId="4EB26339" w14:textId="77777777" w:rsidR="000A0AD2" w:rsidRDefault="000A0AD2"/>
    <w:p w14:paraId="2C95613E" w14:textId="77777777" w:rsidR="000A0AD2" w:rsidRDefault="00BC5D2A">
      <w:pPr>
        <w:spacing w:line="276" w:lineRule="auto"/>
      </w:pPr>
      <w:r>
        <w:rPr>
          <w:noProof/>
          <w:color w:val="0000FF"/>
          <w:lang w:eastAsia="es-ES"/>
        </w:rPr>
        <w:drawing>
          <wp:inline distT="0" distB="0" distL="0" distR="0" wp14:anchorId="4A81D60F" wp14:editId="71FDE034">
            <wp:extent cx="846455" cy="300355"/>
            <wp:effectExtent l="19050" t="0" r="0" b="0"/>
            <wp:docPr id="6" name="Imagen 6" descr="Licencia de Creative Common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cencia de Creative Commons">
                      <a:hlinkClick r:id="rId9"/>
                    </pic:cNvPr>
                    <pic:cNvPicPr>
                      <a:picLocks noChangeAspect="1" noChangeArrowheads="1"/>
                    </pic:cNvPicPr>
                  </pic:nvPicPr>
                  <pic:blipFill>
                    <a:blip r:embed="rId10" cstate="print"/>
                    <a:srcRect/>
                    <a:stretch>
                      <a:fillRect/>
                    </a:stretch>
                  </pic:blipFill>
                  <pic:spPr bwMode="auto">
                    <a:xfrm>
                      <a:off x="0" y="0"/>
                      <a:ext cx="846455" cy="300355"/>
                    </a:xfrm>
                    <a:prstGeom prst="rect">
                      <a:avLst/>
                    </a:prstGeom>
                    <a:noFill/>
                    <a:ln w="9525">
                      <a:noFill/>
                      <a:miter lim="800000"/>
                      <a:headEnd/>
                      <a:tailEnd/>
                    </a:ln>
                  </pic:spPr>
                </pic:pic>
              </a:graphicData>
            </a:graphic>
          </wp:inline>
        </w:drawing>
      </w:r>
      <w:r>
        <w:br/>
        <w:t xml:space="preserve">Esta obra está bajo una </w:t>
      </w:r>
      <w:hyperlink r:id="rId11" w:history="1">
        <w:r>
          <w:rPr>
            <w:rStyle w:val="Hipervnculo"/>
          </w:rPr>
          <w:t xml:space="preserve">licencia de Creative </w:t>
        </w:r>
        <w:proofErr w:type="spellStart"/>
        <w:r>
          <w:rPr>
            <w:rStyle w:val="Hipervnculo"/>
          </w:rPr>
          <w:t>Commons</w:t>
        </w:r>
        <w:proofErr w:type="spellEnd"/>
        <w:r>
          <w:rPr>
            <w:rStyle w:val="Hipervnculo"/>
          </w:rPr>
          <w:t xml:space="preserve"> Reconocimiento-</w:t>
        </w:r>
        <w:proofErr w:type="spellStart"/>
        <w:r>
          <w:rPr>
            <w:rStyle w:val="Hipervnculo"/>
          </w:rPr>
          <w:t>CompartirIgual</w:t>
        </w:r>
        <w:proofErr w:type="spellEnd"/>
        <w:r>
          <w:rPr>
            <w:rStyle w:val="Hipervnculo"/>
          </w:rPr>
          <w:t xml:space="preserve"> 4.0 Internacional</w:t>
        </w:r>
      </w:hyperlink>
      <w:r>
        <w:t>.</w:t>
      </w:r>
    </w:p>
    <w:p w14:paraId="620B397C" w14:textId="3E6DF5D1" w:rsidR="00BC5D2A" w:rsidRDefault="00BC5D2A">
      <w:pPr>
        <w:spacing w:line="276" w:lineRule="auto"/>
      </w:pPr>
    </w:p>
    <w:p w14:paraId="1B7C1EAE" w14:textId="03B1C531" w:rsidR="00E57BDE" w:rsidRDefault="00E57BDE">
      <w:pPr>
        <w:spacing w:line="276" w:lineRule="auto"/>
      </w:pPr>
    </w:p>
    <w:p w14:paraId="55E6A352" w14:textId="0C145550" w:rsidR="00E57BDE" w:rsidRDefault="00E57BDE">
      <w:pPr>
        <w:spacing w:line="276" w:lineRule="auto"/>
      </w:pPr>
    </w:p>
    <w:p w14:paraId="03198D59" w14:textId="0650340D" w:rsidR="00E57BDE" w:rsidRDefault="00E57BDE">
      <w:pPr>
        <w:spacing w:line="276" w:lineRule="auto"/>
      </w:pPr>
    </w:p>
    <w:p w14:paraId="4DE98A5A" w14:textId="136D6EF0" w:rsidR="00E57BDE" w:rsidRDefault="00E57BDE">
      <w:pPr>
        <w:spacing w:line="276" w:lineRule="auto"/>
      </w:pPr>
    </w:p>
    <w:p w14:paraId="6845A5FB" w14:textId="52FD823F" w:rsidR="00E57BDE" w:rsidRDefault="00E57BDE">
      <w:pPr>
        <w:spacing w:line="276" w:lineRule="auto"/>
      </w:pPr>
    </w:p>
    <w:p w14:paraId="627A9296" w14:textId="13566D52" w:rsidR="00E57BDE" w:rsidRDefault="00E57BDE">
      <w:pPr>
        <w:spacing w:line="276" w:lineRule="auto"/>
      </w:pPr>
    </w:p>
    <w:p w14:paraId="75AC9AAF" w14:textId="79B718BE" w:rsidR="00E57BDE" w:rsidRDefault="00E57BDE">
      <w:pPr>
        <w:spacing w:line="276" w:lineRule="auto"/>
      </w:pPr>
    </w:p>
    <w:p w14:paraId="003D23E5" w14:textId="4496A6D6" w:rsidR="00E57BDE" w:rsidRDefault="00E57BDE">
      <w:pPr>
        <w:spacing w:line="276" w:lineRule="auto"/>
      </w:pPr>
    </w:p>
    <w:p w14:paraId="628B44BF" w14:textId="13D935EC" w:rsidR="00E57BDE" w:rsidRDefault="00E57BDE">
      <w:pPr>
        <w:spacing w:line="276" w:lineRule="auto"/>
      </w:pPr>
    </w:p>
    <w:p w14:paraId="0EF64CBE" w14:textId="19EADCBC" w:rsidR="00E57BDE" w:rsidRDefault="00E57BDE">
      <w:pPr>
        <w:spacing w:line="276" w:lineRule="auto"/>
      </w:pPr>
    </w:p>
    <w:p w14:paraId="6222C541" w14:textId="6AF627DA" w:rsidR="00E57BDE" w:rsidRDefault="00E57BDE">
      <w:pPr>
        <w:spacing w:line="276" w:lineRule="auto"/>
      </w:pPr>
    </w:p>
    <w:p w14:paraId="0063BCDA" w14:textId="0D50A4FB" w:rsidR="00E57BDE" w:rsidRDefault="00E57BDE">
      <w:pPr>
        <w:spacing w:line="276" w:lineRule="auto"/>
      </w:pPr>
    </w:p>
    <w:p w14:paraId="69D5E3FC" w14:textId="4D98289B" w:rsidR="00E57BDE" w:rsidRDefault="00E57BDE">
      <w:pPr>
        <w:spacing w:line="276" w:lineRule="auto"/>
      </w:pPr>
    </w:p>
    <w:p w14:paraId="615AACB4" w14:textId="6EA072E5" w:rsidR="00E57BDE" w:rsidRDefault="00E57BDE">
      <w:pPr>
        <w:spacing w:line="276" w:lineRule="auto"/>
      </w:pPr>
    </w:p>
    <w:p w14:paraId="1C649E8D" w14:textId="5B23354D" w:rsidR="00E57BDE" w:rsidRDefault="00E57BDE">
      <w:pPr>
        <w:spacing w:line="276" w:lineRule="auto"/>
      </w:pPr>
    </w:p>
    <w:p w14:paraId="70C0C002" w14:textId="2D93024A" w:rsidR="00E57BDE" w:rsidRDefault="00E57BDE">
      <w:pPr>
        <w:spacing w:line="276" w:lineRule="auto"/>
      </w:pPr>
    </w:p>
    <w:p w14:paraId="7BCBAA92" w14:textId="4F5B8D23" w:rsidR="00E57BDE" w:rsidRDefault="00E57BDE">
      <w:pPr>
        <w:spacing w:line="276" w:lineRule="auto"/>
      </w:pPr>
    </w:p>
    <w:p w14:paraId="0642595A" w14:textId="3A6A78CF" w:rsidR="00E57BDE" w:rsidRDefault="00E57BDE">
      <w:pPr>
        <w:spacing w:line="276" w:lineRule="auto"/>
      </w:pPr>
    </w:p>
    <w:p w14:paraId="21A96FFF" w14:textId="7C3A5875" w:rsidR="00E57BDE" w:rsidRDefault="00E57BDE">
      <w:pPr>
        <w:spacing w:line="276" w:lineRule="auto"/>
      </w:pPr>
    </w:p>
    <w:p w14:paraId="65608400" w14:textId="42B4EBCF" w:rsidR="00E57BDE" w:rsidRDefault="00E57BDE">
      <w:pPr>
        <w:spacing w:line="276" w:lineRule="auto"/>
      </w:pPr>
    </w:p>
    <w:p w14:paraId="31C74F0C" w14:textId="463059F3" w:rsidR="00E57BDE" w:rsidRDefault="00E57BDE">
      <w:pPr>
        <w:spacing w:line="276" w:lineRule="auto"/>
      </w:pPr>
    </w:p>
    <w:p w14:paraId="47F789E8" w14:textId="7E725FD2" w:rsidR="00E57BDE" w:rsidRDefault="00E57BDE">
      <w:pPr>
        <w:spacing w:line="276" w:lineRule="auto"/>
      </w:pPr>
    </w:p>
    <w:p w14:paraId="5728BA95" w14:textId="77777777" w:rsidR="007804C2" w:rsidRDefault="007804C2" w:rsidP="007804C2">
      <w:pPr>
        <w:jc w:val="both"/>
        <w:rPr>
          <w:b/>
          <w:sz w:val="32"/>
          <w:szCs w:val="32"/>
        </w:rPr>
      </w:pPr>
      <w:r>
        <w:rPr>
          <w:b/>
          <w:sz w:val="32"/>
          <w:szCs w:val="32"/>
        </w:rPr>
        <w:lastRenderedPageBreak/>
        <w:t>AGRADECIMIENTOS</w:t>
      </w:r>
    </w:p>
    <w:p w14:paraId="6D5C2FE8" w14:textId="7E6B0581" w:rsidR="000A0AD2" w:rsidRDefault="00BE6E76">
      <w:r>
        <w:t>Como grupo, queremos agradecer a</w:t>
      </w:r>
      <w:r w:rsidR="00050E02">
        <w:t>l profesorado</w:t>
      </w:r>
    </w:p>
    <w:p w14:paraId="3AD79AC5" w14:textId="21BCCBC1" w:rsidR="00050E02" w:rsidRDefault="00050E02">
      <w:r>
        <w:t>Adrián: Me gustaría agradecer a mi familia por su apoyo incondicional, a mi hermano Christian por evitar que me agobiara en algunos momentos y en especial a mi novia que me ha apoyado en todo momento y que ha trabajado duro durante estos dos años para que yo pudiera estudiar</w:t>
      </w:r>
      <w:r w:rsidR="00E53F9D">
        <w:t>.</w:t>
      </w:r>
    </w:p>
    <w:p w14:paraId="2316981C" w14:textId="34D633D4" w:rsidR="00050E02" w:rsidRDefault="00050E02"/>
    <w:p w14:paraId="188F2BB4" w14:textId="5E15DA7C" w:rsidR="00050E02" w:rsidRDefault="00050E02">
      <w:r>
        <w:t>Javier:</w:t>
      </w:r>
    </w:p>
    <w:p w14:paraId="2C41E20E" w14:textId="768A0BB9" w:rsidR="00050E02" w:rsidRDefault="00050E02"/>
    <w:p w14:paraId="28F0B3D7" w14:textId="72302E56" w:rsidR="00050E02" w:rsidRDefault="00050E02">
      <w:r>
        <w:t>Vicente:</w:t>
      </w:r>
      <w:r w:rsidR="00D9436B">
        <w:t xml:space="preserve"> Mis más sinceros agradecimientos a todos los profesores que nos han aportado </w:t>
      </w:r>
      <w:r w:rsidR="00FC1C81">
        <w:t xml:space="preserve">una sólida base y </w:t>
      </w:r>
      <w:r w:rsidR="00D9436B">
        <w:t>sus conocimientos para llegar a ser totalmente capaces de desarrollar una web que contemple todos los aspectos de</w:t>
      </w:r>
      <w:r w:rsidR="00DF2E18">
        <w:t xml:space="preserve">l desarrollo y diseño </w:t>
      </w:r>
      <w:r w:rsidR="00FC1C81">
        <w:t>necesarios.</w:t>
      </w:r>
    </w:p>
    <w:p w14:paraId="04A6CC66" w14:textId="52423150" w:rsidR="000A0AD2" w:rsidRDefault="000A0AD2">
      <w:pPr>
        <w:spacing w:line="276" w:lineRule="auto"/>
      </w:pPr>
    </w:p>
    <w:p w14:paraId="506AB3EF" w14:textId="2885CAEA" w:rsidR="00E57BDE" w:rsidRDefault="00E57BDE">
      <w:pPr>
        <w:spacing w:line="276" w:lineRule="auto"/>
      </w:pPr>
    </w:p>
    <w:p w14:paraId="2FC64CD9" w14:textId="657EF280" w:rsidR="00E57BDE" w:rsidRDefault="00E57BDE">
      <w:pPr>
        <w:spacing w:line="276" w:lineRule="auto"/>
      </w:pPr>
    </w:p>
    <w:p w14:paraId="522A1840" w14:textId="33F143D7" w:rsidR="00E57BDE" w:rsidRDefault="00E57BDE">
      <w:pPr>
        <w:spacing w:line="276" w:lineRule="auto"/>
      </w:pPr>
    </w:p>
    <w:p w14:paraId="49C45ADC" w14:textId="0CDE75E7" w:rsidR="00E57BDE" w:rsidRDefault="00E57BDE">
      <w:pPr>
        <w:spacing w:line="276" w:lineRule="auto"/>
      </w:pPr>
    </w:p>
    <w:p w14:paraId="4D5DD970" w14:textId="246B7235" w:rsidR="00E57BDE" w:rsidRDefault="00E57BDE">
      <w:pPr>
        <w:spacing w:line="276" w:lineRule="auto"/>
      </w:pPr>
    </w:p>
    <w:p w14:paraId="490930E6" w14:textId="00A5B2A3" w:rsidR="00E57BDE" w:rsidRDefault="00E57BDE">
      <w:pPr>
        <w:spacing w:line="276" w:lineRule="auto"/>
      </w:pPr>
    </w:p>
    <w:p w14:paraId="6FC2CAD6" w14:textId="1EEC79B8" w:rsidR="00E57BDE" w:rsidRDefault="00E57BDE">
      <w:pPr>
        <w:spacing w:line="276" w:lineRule="auto"/>
      </w:pPr>
    </w:p>
    <w:p w14:paraId="71063E2A" w14:textId="178BC58D" w:rsidR="00E57BDE" w:rsidRDefault="00E57BDE">
      <w:pPr>
        <w:spacing w:line="276" w:lineRule="auto"/>
      </w:pPr>
    </w:p>
    <w:p w14:paraId="6826621A" w14:textId="238E5BE9" w:rsidR="00E57BDE" w:rsidRDefault="00E57BDE">
      <w:pPr>
        <w:spacing w:line="276" w:lineRule="auto"/>
      </w:pPr>
    </w:p>
    <w:p w14:paraId="2768B2AB" w14:textId="769B065C" w:rsidR="00E57BDE" w:rsidRDefault="00E57BDE">
      <w:pPr>
        <w:spacing w:line="276" w:lineRule="auto"/>
      </w:pPr>
    </w:p>
    <w:p w14:paraId="344FF920" w14:textId="77777777" w:rsidR="00E57BDE" w:rsidRDefault="00E57BDE">
      <w:pPr>
        <w:spacing w:line="276" w:lineRule="auto"/>
      </w:pPr>
    </w:p>
    <w:p w14:paraId="345D22D3" w14:textId="740DBE42" w:rsidR="00E57BDE" w:rsidRDefault="00E57BDE">
      <w:pPr>
        <w:spacing w:line="276" w:lineRule="auto"/>
      </w:pPr>
    </w:p>
    <w:p w14:paraId="4E48E05D" w14:textId="77777777" w:rsidR="00E57BDE" w:rsidRDefault="00E57BDE">
      <w:pPr>
        <w:spacing w:line="276" w:lineRule="auto"/>
      </w:pPr>
    </w:p>
    <w:p w14:paraId="3683AD25" w14:textId="7496441F" w:rsidR="00E57BDE" w:rsidRDefault="00E57BDE">
      <w:pPr>
        <w:spacing w:line="276" w:lineRule="auto"/>
      </w:pPr>
    </w:p>
    <w:p w14:paraId="43C057BE" w14:textId="77777777" w:rsidR="00E57BDE" w:rsidRDefault="00E57BDE">
      <w:pPr>
        <w:spacing w:line="276" w:lineRule="auto"/>
      </w:pPr>
    </w:p>
    <w:sdt>
      <w:sdtPr>
        <w:rPr>
          <w:rFonts w:eastAsiaTheme="minorHAnsi" w:cstheme="minorBidi"/>
          <w:b w:val="0"/>
          <w:bCs w:val="0"/>
          <w:color w:val="auto"/>
          <w:sz w:val="24"/>
          <w:szCs w:val="22"/>
        </w:rPr>
        <w:id w:val="602966938"/>
        <w:docPartObj>
          <w:docPartGallery w:val="Table of Contents"/>
          <w:docPartUnique/>
        </w:docPartObj>
      </w:sdtPr>
      <w:sdtEndPr/>
      <w:sdtContent>
        <w:p w14:paraId="0DFC14F0" w14:textId="77777777" w:rsidR="000A0AD2" w:rsidRDefault="000A0AD2">
          <w:pPr>
            <w:pStyle w:val="TtuloTDC"/>
          </w:pPr>
          <w:r>
            <w:t>Contenido</w:t>
          </w:r>
        </w:p>
        <w:p w14:paraId="1ABBF14A" w14:textId="77777777" w:rsidR="00C5660D" w:rsidRPr="00C5660D" w:rsidRDefault="00C5660D" w:rsidP="00C5660D"/>
        <w:p w14:paraId="37245CE7" w14:textId="77777777" w:rsidR="0004595E" w:rsidRDefault="00FE5D5B">
          <w:pPr>
            <w:pStyle w:val="TDC1"/>
            <w:tabs>
              <w:tab w:val="left" w:pos="440"/>
              <w:tab w:val="right" w:leader="dot" w:pos="8494"/>
            </w:tabs>
            <w:rPr>
              <w:rFonts w:asciiTheme="minorHAnsi" w:eastAsiaTheme="minorEastAsia" w:hAnsiTheme="minorHAnsi"/>
              <w:noProof/>
              <w:sz w:val="22"/>
              <w:lang w:eastAsia="es-ES"/>
            </w:rPr>
          </w:pPr>
          <w:r>
            <w:fldChar w:fldCharType="begin"/>
          </w:r>
          <w:r w:rsidR="000A0AD2">
            <w:instrText xml:space="preserve"> TOC \o "1-3" \h \z \u </w:instrText>
          </w:r>
          <w:r>
            <w:fldChar w:fldCharType="separate"/>
          </w:r>
          <w:hyperlink w:anchor="_Toc41005577" w:history="1">
            <w:r w:rsidR="0004595E" w:rsidRPr="004318F2">
              <w:rPr>
                <w:rStyle w:val="Hipervnculo"/>
                <w:noProof/>
              </w:rPr>
              <w:t>1</w:t>
            </w:r>
            <w:r w:rsidR="0004595E">
              <w:rPr>
                <w:rFonts w:asciiTheme="minorHAnsi" w:eastAsiaTheme="minorEastAsia" w:hAnsiTheme="minorHAnsi"/>
                <w:noProof/>
                <w:sz w:val="22"/>
                <w:lang w:eastAsia="es-ES"/>
              </w:rPr>
              <w:tab/>
            </w:r>
            <w:r w:rsidR="0004595E" w:rsidRPr="004318F2">
              <w:rPr>
                <w:rStyle w:val="Hipervnculo"/>
                <w:noProof/>
              </w:rPr>
              <w:t>Resumen extendido</w:t>
            </w:r>
            <w:r w:rsidR="0004595E">
              <w:rPr>
                <w:noProof/>
                <w:webHidden/>
              </w:rPr>
              <w:tab/>
            </w:r>
            <w:r>
              <w:rPr>
                <w:noProof/>
                <w:webHidden/>
              </w:rPr>
              <w:fldChar w:fldCharType="begin"/>
            </w:r>
            <w:r w:rsidR="0004595E">
              <w:rPr>
                <w:noProof/>
                <w:webHidden/>
              </w:rPr>
              <w:instrText xml:space="preserve"> PAGEREF _Toc41005577 \h </w:instrText>
            </w:r>
            <w:r>
              <w:rPr>
                <w:noProof/>
                <w:webHidden/>
              </w:rPr>
            </w:r>
            <w:r>
              <w:rPr>
                <w:noProof/>
                <w:webHidden/>
              </w:rPr>
              <w:fldChar w:fldCharType="separate"/>
            </w:r>
            <w:r w:rsidR="0004595E">
              <w:rPr>
                <w:noProof/>
                <w:webHidden/>
              </w:rPr>
              <w:t>1</w:t>
            </w:r>
            <w:r>
              <w:rPr>
                <w:noProof/>
                <w:webHidden/>
              </w:rPr>
              <w:fldChar w:fldCharType="end"/>
            </w:r>
          </w:hyperlink>
        </w:p>
        <w:p w14:paraId="090CEC87" w14:textId="2AF60355" w:rsidR="0004595E" w:rsidRDefault="00E333A7">
          <w:pPr>
            <w:pStyle w:val="TDC1"/>
            <w:tabs>
              <w:tab w:val="left" w:pos="440"/>
              <w:tab w:val="right" w:leader="dot" w:pos="8494"/>
            </w:tabs>
            <w:rPr>
              <w:rFonts w:asciiTheme="minorHAnsi" w:eastAsiaTheme="minorEastAsia" w:hAnsiTheme="minorHAnsi"/>
              <w:noProof/>
              <w:sz w:val="22"/>
              <w:lang w:eastAsia="es-ES"/>
            </w:rPr>
          </w:pPr>
          <w:hyperlink w:anchor="_Toc41005578" w:history="1">
            <w:r w:rsidR="0004595E" w:rsidRPr="004318F2">
              <w:rPr>
                <w:rStyle w:val="Hipervnculo"/>
                <w:noProof/>
              </w:rPr>
              <w:t>2</w:t>
            </w:r>
            <w:r w:rsidR="0004595E">
              <w:rPr>
                <w:rFonts w:asciiTheme="minorHAnsi" w:eastAsiaTheme="minorEastAsia" w:hAnsiTheme="minorHAnsi"/>
                <w:noProof/>
                <w:sz w:val="22"/>
                <w:lang w:eastAsia="es-ES"/>
              </w:rPr>
              <w:tab/>
            </w:r>
            <w:r w:rsidR="0004595E" w:rsidRPr="004318F2">
              <w:rPr>
                <w:rStyle w:val="Hipervnculo"/>
                <w:noProof/>
              </w:rPr>
              <w:t>Palabras clave</w:t>
            </w:r>
            <w:r w:rsidR="0004595E">
              <w:rPr>
                <w:noProof/>
                <w:webHidden/>
              </w:rPr>
              <w:tab/>
            </w:r>
            <w:r w:rsidR="00BE6E76">
              <w:rPr>
                <w:noProof/>
                <w:webHidden/>
              </w:rPr>
              <w:t>2</w:t>
            </w:r>
          </w:hyperlink>
        </w:p>
        <w:p w14:paraId="4FDAAC04" w14:textId="6CA6FFD8" w:rsidR="0004595E" w:rsidRDefault="00E333A7">
          <w:pPr>
            <w:pStyle w:val="TDC1"/>
            <w:tabs>
              <w:tab w:val="left" w:pos="440"/>
              <w:tab w:val="right" w:leader="dot" w:pos="8494"/>
            </w:tabs>
            <w:rPr>
              <w:rFonts w:asciiTheme="minorHAnsi" w:eastAsiaTheme="minorEastAsia" w:hAnsiTheme="minorHAnsi"/>
              <w:noProof/>
              <w:sz w:val="22"/>
              <w:lang w:eastAsia="es-ES"/>
            </w:rPr>
          </w:pPr>
          <w:hyperlink w:anchor="_Toc41005579" w:history="1">
            <w:r w:rsidR="0004595E" w:rsidRPr="004318F2">
              <w:rPr>
                <w:rStyle w:val="Hipervnculo"/>
                <w:noProof/>
              </w:rPr>
              <w:t>3</w:t>
            </w:r>
            <w:r w:rsidR="0004595E">
              <w:rPr>
                <w:rFonts w:asciiTheme="minorHAnsi" w:eastAsiaTheme="minorEastAsia" w:hAnsiTheme="minorHAnsi"/>
                <w:noProof/>
                <w:sz w:val="22"/>
                <w:lang w:eastAsia="es-ES"/>
              </w:rPr>
              <w:tab/>
            </w:r>
            <w:r w:rsidR="0004595E" w:rsidRPr="004318F2">
              <w:rPr>
                <w:rStyle w:val="Hipervnculo"/>
                <w:noProof/>
              </w:rPr>
              <w:t>Introducción</w:t>
            </w:r>
            <w:r w:rsidR="0004595E">
              <w:rPr>
                <w:noProof/>
                <w:webHidden/>
              </w:rPr>
              <w:tab/>
            </w:r>
            <w:r w:rsidR="00B24AF1">
              <w:rPr>
                <w:noProof/>
                <w:webHidden/>
              </w:rPr>
              <w:t>3</w:t>
            </w:r>
          </w:hyperlink>
        </w:p>
        <w:p w14:paraId="1305FF68" w14:textId="115E7094" w:rsidR="0004595E" w:rsidRDefault="00E333A7">
          <w:pPr>
            <w:pStyle w:val="TDC1"/>
            <w:tabs>
              <w:tab w:val="left" w:pos="440"/>
              <w:tab w:val="right" w:leader="dot" w:pos="8494"/>
            </w:tabs>
            <w:rPr>
              <w:rFonts w:asciiTheme="minorHAnsi" w:eastAsiaTheme="minorEastAsia" w:hAnsiTheme="minorHAnsi"/>
              <w:noProof/>
              <w:sz w:val="22"/>
              <w:lang w:eastAsia="es-ES"/>
            </w:rPr>
          </w:pPr>
          <w:hyperlink w:anchor="_Toc41005580" w:history="1">
            <w:r w:rsidR="0004595E" w:rsidRPr="004318F2">
              <w:rPr>
                <w:rStyle w:val="Hipervnculo"/>
                <w:noProof/>
              </w:rPr>
              <w:t>4</w:t>
            </w:r>
            <w:r w:rsidR="0004595E">
              <w:rPr>
                <w:rFonts w:asciiTheme="minorHAnsi" w:eastAsiaTheme="minorEastAsia" w:hAnsiTheme="minorHAnsi"/>
                <w:noProof/>
                <w:sz w:val="22"/>
                <w:lang w:eastAsia="es-ES"/>
              </w:rPr>
              <w:tab/>
            </w:r>
            <w:r w:rsidR="0004595E" w:rsidRPr="004318F2">
              <w:rPr>
                <w:rStyle w:val="Hipervnculo"/>
                <w:noProof/>
              </w:rPr>
              <w:t>Estado del arte/trabajos relacionados</w:t>
            </w:r>
            <w:r w:rsidR="0004595E">
              <w:rPr>
                <w:noProof/>
                <w:webHidden/>
              </w:rPr>
              <w:tab/>
            </w:r>
            <w:r w:rsidR="00B24AF1">
              <w:rPr>
                <w:noProof/>
                <w:webHidden/>
              </w:rPr>
              <w:t>4</w:t>
            </w:r>
          </w:hyperlink>
        </w:p>
        <w:p w14:paraId="6823E61C" w14:textId="11BB5527" w:rsidR="0004595E" w:rsidRDefault="00E333A7">
          <w:pPr>
            <w:pStyle w:val="TDC1"/>
            <w:tabs>
              <w:tab w:val="left" w:pos="440"/>
              <w:tab w:val="right" w:leader="dot" w:pos="8494"/>
            </w:tabs>
            <w:rPr>
              <w:rFonts w:asciiTheme="minorHAnsi" w:eastAsiaTheme="minorEastAsia" w:hAnsiTheme="minorHAnsi"/>
              <w:noProof/>
              <w:sz w:val="22"/>
              <w:lang w:eastAsia="es-ES"/>
            </w:rPr>
          </w:pPr>
          <w:hyperlink w:anchor="_Toc41005581" w:history="1">
            <w:r w:rsidR="0004595E" w:rsidRPr="004318F2">
              <w:rPr>
                <w:rStyle w:val="Hipervnculo"/>
                <w:noProof/>
              </w:rPr>
              <w:t>5</w:t>
            </w:r>
            <w:r w:rsidR="0004595E">
              <w:rPr>
                <w:rFonts w:asciiTheme="minorHAnsi" w:eastAsiaTheme="minorEastAsia" w:hAnsiTheme="minorHAnsi"/>
                <w:noProof/>
                <w:sz w:val="22"/>
                <w:lang w:eastAsia="es-ES"/>
              </w:rPr>
              <w:tab/>
            </w:r>
            <w:r w:rsidR="0004595E" w:rsidRPr="004318F2">
              <w:rPr>
                <w:rStyle w:val="Hipervnculo"/>
                <w:noProof/>
              </w:rPr>
              <w:t>Análisis de objetivos y metodología.</w:t>
            </w:r>
            <w:r w:rsidR="0004595E">
              <w:rPr>
                <w:noProof/>
                <w:webHidden/>
              </w:rPr>
              <w:tab/>
            </w:r>
            <w:r w:rsidR="00B24AF1">
              <w:rPr>
                <w:noProof/>
                <w:webHidden/>
              </w:rPr>
              <w:t>5</w:t>
            </w:r>
          </w:hyperlink>
        </w:p>
        <w:p w14:paraId="443FBC41" w14:textId="584EF11C" w:rsidR="0004595E" w:rsidRDefault="00E333A7">
          <w:pPr>
            <w:pStyle w:val="TDC1"/>
            <w:tabs>
              <w:tab w:val="left" w:pos="440"/>
              <w:tab w:val="right" w:leader="dot" w:pos="8494"/>
            </w:tabs>
            <w:rPr>
              <w:rFonts w:asciiTheme="minorHAnsi" w:eastAsiaTheme="minorEastAsia" w:hAnsiTheme="minorHAnsi"/>
              <w:noProof/>
              <w:sz w:val="22"/>
              <w:lang w:eastAsia="es-ES"/>
            </w:rPr>
          </w:pPr>
          <w:hyperlink w:anchor="_Toc41005582" w:history="1">
            <w:r w:rsidR="0004595E" w:rsidRPr="004318F2">
              <w:rPr>
                <w:rStyle w:val="Hipervnculo"/>
                <w:noProof/>
              </w:rPr>
              <w:t>6</w:t>
            </w:r>
            <w:r w:rsidR="0004595E">
              <w:rPr>
                <w:rFonts w:asciiTheme="minorHAnsi" w:eastAsiaTheme="minorEastAsia" w:hAnsiTheme="minorHAnsi"/>
                <w:noProof/>
                <w:sz w:val="22"/>
                <w:lang w:eastAsia="es-ES"/>
              </w:rPr>
              <w:tab/>
            </w:r>
            <w:r w:rsidR="0004595E" w:rsidRPr="004318F2">
              <w:rPr>
                <w:rStyle w:val="Hipervnculo"/>
                <w:noProof/>
              </w:rPr>
              <w:t>Diseño y resolución del trabajo realizado</w:t>
            </w:r>
            <w:r w:rsidR="0004595E">
              <w:rPr>
                <w:noProof/>
                <w:webHidden/>
              </w:rPr>
              <w:tab/>
            </w:r>
            <w:r w:rsidR="00B24AF1">
              <w:rPr>
                <w:noProof/>
                <w:webHidden/>
              </w:rPr>
              <w:t>7</w:t>
            </w:r>
          </w:hyperlink>
        </w:p>
        <w:p w14:paraId="5C25DBA9" w14:textId="33F3C69C" w:rsidR="0004595E" w:rsidRDefault="00E333A7">
          <w:pPr>
            <w:pStyle w:val="TDC1"/>
            <w:tabs>
              <w:tab w:val="left" w:pos="440"/>
              <w:tab w:val="right" w:leader="dot" w:pos="8494"/>
            </w:tabs>
            <w:rPr>
              <w:rFonts w:asciiTheme="minorHAnsi" w:eastAsiaTheme="minorEastAsia" w:hAnsiTheme="minorHAnsi"/>
              <w:noProof/>
              <w:sz w:val="22"/>
              <w:lang w:eastAsia="es-ES"/>
            </w:rPr>
          </w:pPr>
          <w:hyperlink w:anchor="_Toc41005583" w:history="1">
            <w:r w:rsidR="0004595E" w:rsidRPr="004318F2">
              <w:rPr>
                <w:rStyle w:val="Hipervnculo"/>
                <w:noProof/>
              </w:rPr>
              <w:t>7</w:t>
            </w:r>
            <w:r w:rsidR="0004595E">
              <w:rPr>
                <w:rFonts w:asciiTheme="minorHAnsi" w:eastAsiaTheme="minorEastAsia" w:hAnsiTheme="minorHAnsi"/>
                <w:noProof/>
                <w:sz w:val="22"/>
                <w:lang w:eastAsia="es-ES"/>
              </w:rPr>
              <w:tab/>
            </w:r>
            <w:r w:rsidR="0004595E" w:rsidRPr="004318F2">
              <w:rPr>
                <w:rStyle w:val="Hipervnculo"/>
                <w:noProof/>
              </w:rPr>
              <w:t>Presupuesto</w:t>
            </w:r>
            <w:r w:rsidR="0004595E">
              <w:rPr>
                <w:noProof/>
                <w:webHidden/>
              </w:rPr>
              <w:tab/>
            </w:r>
            <w:r w:rsidR="00B24AF1">
              <w:rPr>
                <w:noProof/>
                <w:webHidden/>
              </w:rPr>
              <w:t>24</w:t>
            </w:r>
          </w:hyperlink>
        </w:p>
        <w:p w14:paraId="3368B843" w14:textId="533D8A8F" w:rsidR="0004595E" w:rsidRDefault="00E333A7">
          <w:pPr>
            <w:pStyle w:val="TDC1"/>
            <w:tabs>
              <w:tab w:val="left" w:pos="440"/>
              <w:tab w:val="right" w:leader="dot" w:pos="8494"/>
            </w:tabs>
            <w:rPr>
              <w:rFonts w:asciiTheme="minorHAnsi" w:eastAsiaTheme="minorEastAsia" w:hAnsiTheme="minorHAnsi"/>
              <w:noProof/>
              <w:sz w:val="22"/>
              <w:lang w:eastAsia="es-ES"/>
            </w:rPr>
          </w:pPr>
          <w:hyperlink w:anchor="_Toc41005584" w:history="1">
            <w:r w:rsidR="0004595E" w:rsidRPr="004318F2">
              <w:rPr>
                <w:rStyle w:val="Hipervnculo"/>
                <w:noProof/>
              </w:rPr>
              <w:t>8</w:t>
            </w:r>
            <w:r w:rsidR="0004595E">
              <w:rPr>
                <w:rFonts w:asciiTheme="minorHAnsi" w:eastAsiaTheme="minorEastAsia" w:hAnsiTheme="minorHAnsi"/>
                <w:noProof/>
                <w:sz w:val="22"/>
                <w:lang w:eastAsia="es-ES"/>
              </w:rPr>
              <w:tab/>
            </w:r>
            <w:r w:rsidR="0004595E" w:rsidRPr="004318F2">
              <w:rPr>
                <w:rStyle w:val="Hipervnculo"/>
                <w:noProof/>
              </w:rPr>
              <w:t>Conclusiones y vías futuras</w:t>
            </w:r>
            <w:r w:rsidR="0004595E">
              <w:rPr>
                <w:noProof/>
                <w:webHidden/>
              </w:rPr>
              <w:tab/>
            </w:r>
            <w:r w:rsidR="00B24AF1">
              <w:rPr>
                <w:noProof/>
                <w:webHidden/>
              </w:rPr>
              <w:t>25</w:t>
            </w:r>
          </w:hyperlink>
        </w:p>
        <w:p w14:paraId="5371C252" w14:textId="6FBCF894" w:rsidR="0004595E" w:rsidRDefault="00E333A7">
          <w:pPr>
            <w:pStyle w:val="TDC1"/>
            <w:tabs>
              <w:tab w:val="left" w:pos="440"/>
              <w:tab w:val="right" w:leader="dot" w:pos="8494"/>
            </w:tabs>
            <w:rPr>
              <w:rFonts w:asciiTheme="minorHAnsi" w:eastAsiaTheme="minorEastAsia" w:hAnsiTheme="minorHAnsi"/>
              <w:noProof/>
              <w:sz w:val="22"/>
              <w:lang w:eastAsia="es-ES"/>
            </w:rPr>
          </w:pPr>
          <w:hyperlink w:anchor="_Toc41005585" w:history="1">
            <w:r w:rsidR="0004595E" w:rsidRPr="004318F2">
              <w:rPr>
                <w:rStyle w:val="Hipervnculo"/>
                <w:noProof/>
              </w:rPr>
              <w:t>9</w:t>
            </w:r>
            <w:r w:rsidR="0004595E">
              <w:rPr>
                <w:rFonts w:asciiTheme="minorHAnsi" w:eastAsiaTheme="minorEastAsia" w:hAnsiTheme="minorHAnsi"/>
                <w:noProof/>
                <w:sz w:val="22"/>
                <w:lang w:eastAsia="es-ES"/>
              </w:rPr>
              <w:tab/>
            </w:r>
            <w:r w:rsidR="0004595E" w:rsidRPr="004318F2">
              <w:rPr>
                <w:rStyle w:val="Hipervnculo"/>
                <w:noProof/>
              </w:rPr>
              <w:t>Bibliografía/Webgrafía.</w:t>
            </w:r>
            <w:r w:rsidR="0004595E">
              <w:rPr>
                <w:noProof/>
                <w:webHidden/>
              </w:rPr>
              <w:tab/>
            </w:r>
            <w:r w:rsidR="00B24AF1">
              <w:rPr>
                <w:noProof/>
                <w:webHidden/>
              </w:rPr>
              <w:t>26</w:t>
            </w:r>
          </w:hyperlink>
        </w:p>
        <w:p w14:paraId="4E38B7C7" w14:textId="77777777" w:rsidR="000A0AD2" w:rsidRDefault="00FE5D5B">
          <w:r>
            <w:fldChar w:fldCharType="end"/>
          </w:r>
        </w:p>
      </w:sdtContent>
    </w:sdt>
    <w:p w14:paraId="70EF2E06" w14:textId="77777777" w:rsidR="000A0AD2" w:rsidRDefault="000A0AD2"/>
    <w:p w14:paraId="22C58921" w14:textId="77777777" w:rsidR="00C5660D" w:rsidRDefault="000A0AD2">
      <w:pPr>
        <w:spacing w:line="276" w:lineRule="auto"/>
        <w:sectPr w:rsidR="00C5660D" w:rsidSect="007E34A6">
          <w:footerReference w:type="default" r:id="rId12"/>
          <w:pgSz w:w="11906" w:h="16838"/>
          <w:pgMar w:top="1417" w:right="1701" w:bottom="1417" w:left="1701" w:header="708" w:footer="708" w:gutter="0"/>
          <w:cols w:space="708"/>
          <w:docGrid w:linePitch="360"/>
        </w:sectPr>
      </w:pPr>
      <w:r>
        <w:br w:type="page"/>
      </w:r>
    </w:p>
    <w:p w14:paraId="0F2A6EAA" w14:textId="77777777" w:rsidR="000A0AD2" w:rsidRDefault="000A0AD2">
      <w:pPr>
        <w:spacing w:line="276" w:lineRule="auto"/>
      </w:pPr>
    </w:p>
    <w:p w14:paraId="69E421A8" w14:textId="77777777" w:rsidR="000A0AD2" w:rsidRDefault="000A0AD2"/>
    <w:p w14:paraId="6FEC292F" w14:textId="38A53738" w:rsidR="000A0AD2" w:rsidRDefault="000F35F0" w:rsidP="000A0AD2">
      <w:pPr>
        <w:pStyle w:val="Ttulo1"/>
      </w:pPr>
      <w:bookmarkStart w:id="0" w:name="_Toc41005577"/>
      <w:r>
        <w:t>Resumen extendido</w:t>
      </w:r>
      <w:bookmarkEnd w:id="0"/>
    </w:p>
    <w:p w14:paraId="52C5377E" w14:textId="77777777" w:rsidR="000E4B14" w:rsidRDefault="000E4B14" w:rsidP="000E4B14">
      <w:pPr>
        <w:pStyle w:val="Titulo1"/>
        <w:rPr>
          <w:sz w:val="36"/>
          <w:szCs w:val="36"/>
        </w:rPr>
      </w:pPr>
      <w:r w:rsidRPr="007463D5">
        <w:t>Resumen</w:t>
      </w:r>
      <w:r>
        <w:rPr>
          <w:sz w:val="36"/>
          <w:szCs w:val="36"/>
        </w:rPr>
        <w:t>:</w:t>
      </w:r>
    </w:p>
    <w:p w14:paraId="72EEAD05" w14:textId="5DF4355D" w:rsidR="000E4B14" w:rsidRDefault="000E4B14" w:rsidP="000E4B14">
      <w:pPr>
        <w:tabs>
          <w:tab w:val="num" w:pos="360"/>
        </w:tabs>
        <w:ind w:left="360" w:hanging="360"/>
        <w:rPr>
          <w:rFonts w:cs="Arial"/>
        </w:rPr>
      </w:pPr>
      <w:r>
        <w:rPr>
          <w:rFonts w:cs="Arial"/>
        </w:rPr>
        <w:t>Para el diseño de la web hemos seguido distintas pautas:</w:t>
      </w:r>
    </w:p>
    <w:p w14:paraId="49708743" w14:textId="77777777" w:rsidR="000E4B14" w:rsidRPr="00953ADA" w:rsidRDefault="000E4B14" w:rsidP="000E4B14">
      <w:pPr>
        <w:pStyle w:val="Prrafodelista"/>
        <w:numPr>
          <w:ilvl w:val="0"/>
          <w:numId w:val="2"/>
        </w:numPr>
        <w:tabs>
          <w:tab w:val="num" w:pos="360"/>
        </w:tabs>
        <w:spacing w:line="360" w:lineRule="auto"/>
        <w:rPr>
          <w:rFonts w:ascii="Arial" w:hAnsi="Arial" w:cs="Arial"/>
        </w:rPr>
      </w:pPr>
      <w:r w:rsidRPr="00953ADA">
        <w:rPr>
          <w:rFonts w:ascii="Arial" w:hAnsi="Arial" w:cs="Arial"/>
        </w:rPr>
        <w:t>Usabilidad</w:t>
      </w:r>
    </w:p>
    <w:p w14:paraId="7D01E549" w14:textId="716805F7" w:rsidR="000E4B14" w:rsidRPr="005A7280" w:rsidRDefault="000E4B14" w:rsidP="000E4B14">
      <w:pPr>
        <w:tabs>
          <w:tab w:val="num" w:pos="360"/>
        </w:tabs>
        <w:ind w:left="360" w:hanging="360"/>
        <w:rPr>
          <w:rFonts w:cs="Arial"/>
          <w:szCs w:val="24"/>
        </w:rPr>
      </w:pPr>
      <w:r>
        <w:rPr>
          <w:rFonts w:cs="Arial"/>
        </w:rPr>
        <w:tab/>
      </w:r>
      <w:r>
        <w:rPr>
          <w:rFonts w:cs="Arial"/>
        </w:rPr>
        <w:tab/>
      </w:r>
      <w:r w:rsidRPr="003E1B92">
        <w:rPr>
          <w:rFonts w:cs="Arial"/>
          <w:szCs w:val="24"/>
        </w:rPr>
        <w:t>Hemos desarrollado una página que sea lo más fácil, directa y cómoda posible de navegar y usar.</w:t>
      </w:r>
      <w:r w:rsidR="005A7280">
        <w:rPr>
          <w:rFonts w:cs="Arial"/>
          <w:szCs w:val="24"/>
        </w:rPr>
        <w:t xml:space="preserve"> </w:t>
      </w:r>
      <w:r w:rsidR="005A7280" w:rsidRPr="005A7280">
        <w:rPr>
          <w:szCs w:val="24"/>
        </w:rPr>
        <w:t>Para este tipo de proyectos en los que el objetivo de su uso es solo rellenar una matrícula e imprimirla, debemos facilitar a los usuarios su experiencia lo máximo posible para que sus funcionalidades no sean un impedimento a la hora de realizar dicha acción.</w:t>
      </w:r>
    </w:p>
    <w:p w14:paraId="4CC61A74" w14:textId="77777777" w:rsidR="000E4B14" w:rsidRPr="00953ADA" w:rsidRDefault="000E4B14" w:rsidP="000E4B14">
      <w:pPr>
        <w:pStyle w:val="Prrafodelista"/>
        <w:numPr>
          <w:ilvl w:val="0"/>
          <w:numId w:val="2"/>
        </w:numPr>
        <w:tabs>
          <w:tab w:val="num" w:pos="360"/>
        </w:tabs>
        <w:spacing w:line="360" w:lineRule="auto"/>
        <w:rPr>
          <w:rFonts w:ascii="Arial" w:hAnsi="Arial" w:cs="Arial"/>
        </w:rPr>
      </w:pPr>
      <w:r w:rsidRPr="00953ADA">
        <w:rPr>
          <w:rFonts w:ascii="Arial" w:hAnsi="Arial" w:cs="Arial"/>
        </w:rPr>
        <w:t>Accesibilidad</w:t>
      </w:r>
    </w:p>
    <w:p w14:paraId="66F1B492" w14:textId="306051C3" w:rsidR="000E4B14" w:rsidRDefault="000E4B14" w:rsidP="000E4B14">
      <w:pPr>
        <w:tabs>
          <w:tab w:val="num" w:pos="360"/>
        </w:tabs>
        <w:ind w:left="360" w:hanging="360"/>
        <w:rPr>
          <w:rFonts w:cs="Arial"/>
        </w:rPr>
      </w:pPr>
      <w:r>
        <w:rPr>
          <w:rFonts w:cs="Arial"/>
        </w:rPr>
        <w:tab/>
      </w:r>
      <w:r>
        <w:rPr>
          <w:rFonts w:cs="Arial"/>
        </w:rPr>
        <w:tab/>
      </w:r>
      <w:r w:rsidRPr="00953ADA">
        <w:rPr>
          <w:rFonts w:cs="Arial"/>
        </w:rPr>
        <w:t xml:space="preserve">Hemos desarrollado una web sencilla pero siempre con un ojo en las pautas que se dan desde la WAI (Web </w:t>
      </w:r>
      <w:proofErr w:type="spellStart"/>
      <w:r w:rsidRPr="00953ADA">
        <w:rPr>
          <w:rFonts w:cs="Arial"/>
        </w:rPr>
        <w:t>Accessibility</w:t>
      </w:r>
      <w:proofErr w:type="spellEnd"/>
      <w:r w:rsidRPr="00953ADA">
        <w:rPr>
          <w:rFonts w:cs="Arial"/>
        </w:rPr>
        <w:t xml:space="preserve"> </w:t>
      </w:r>
      <w:proofErr w:type="spellStart"/>
      <w:r w:rsidRPr="00953ADA">
        <w:rPr>
          <w:rFonts w:cs="Arial"/>
        </w:rPr>
        <w:t>Initiative</w:t>
      </w:r>
      <w:proofErr w:type="spellEnd"/>
      <w:r w:rsidRPr="00953ADA">
        <w:rPr>
          <w:rFonts w:cs="Arial"/>
        </w:rPr>
        <w:t xml:space="preserve">) de W3C y desde WCAG (Web Content </w:t>
      </w:r>
      <w:proofErr w:type="spellStart"/>
      <w:r w:rsidRPr="00953ADA">
        <w:rPr>
          <w:rFonts w:cs="Arial"/>
        </w:rPr>
        <w:t>Accessibility</w:t>
      </w:r>
      <w:proofErr w:type="spellEnd"/>
      <w:r w:rsidRPr="00953ADA">
        <w:rPr>
          <w:rFonts w:cs="Arial"/>
        </w:rPr>
        <w:t xml:space="preserve"> </w:t>
      </w:r>
      <w:proofErr w:type="spellStart"/>
      <w:r w:rsidRPr="00953ADA">
        <w:rPr>
          <w:rFonts w:cs="Arial"/>
        </w:rPr>
        <w:t>Guidelines</w:t>
      </w:r>
      <w:proofErr w:type="spellEnd"/>
      <w:r w:rsidRPr="00953ADA">
        <w:rPr>
          <w:rFonts w:cs="Arial"/>
        </w:rPr>
        <w:t>)</w:t>
      </w:r>
      <w:r w:rsidR="005A7280">
        <w:rPr>
          <w:rFonts w:cs="Arial"/>
        </w:rPr>
        <w:t xml:space="preserve"> cumpliendo con las normas de accesibilidad con contrastes de color, estableciendo tamaños de lectura fijos, cuidando las estructuras de código HTML para facilitar el trabajo de los lectores automáticos, etc.</w:t>
      </w:r>
    </w:p>
    <w:p w14:paraId="61A93C79" w14:textId="77777777" w:rsidR="000E4B14" w:rsidRDefault="000E4B14" w:rsidP="000E4B14">
      <w:pPr>
        <w:pStyle w:val="Prrafodelista"/>
        <w:numPr>
          <w:ilvl w:val="0"/>
          <w:numId w:val="2"/>
        </w:numPr>
        <w:tabs>
          <w:tab w:val="num" w:pos="360"/>
        </w:tabs>
        <w:spacing w:line="360" w:lineRule="auto"/>
        <w:rPr>
          <w:rFonts w:ascii="Arial" w:hAnsi="Arial" w:cs="Arial"/>
        </w:rPr>
      </w:pPr>
      <w:r w:rsidRPr="00953ADA">
        <w:rPr>
          <w:rFonts w:ascii="Arial" w:hAnsi="Arial" w:cs="Arial"/>
        </w:rPr>
        <w:t>Portabilidad</w:t>
      </w:r>
    </w:p>
    <w:p w14:paraId="3481DC54" w14:textId="77777777" w:rsidR="000E4B14" w:rsidRDefault="000E4B14" w:rsidP="000E4B14">
      <w:pPr>
        <w:pStyle w:val="Prrafodelista"/>
        <w:tabs>
          <w:tab w:val="num" w:pos="360"/>
        </w:tabs>
        <w:spacing w:line="360" w:lineRule="auto"/>
        <w:rPr>
          <w:rFonts w:ascii="Arial" w:hAnsi="Arial" w:cs="Arial"/>
        </w:rPr>
      </w:pPr>
      <w:r>
        <w:rPr>
          <w:rFonts w:ascii="Arial" w:hAnsi="Arial" w:cs="Arial"/>
        </w:rPr>
        <w:t>Hemos trabajado para asegurarnos que la web sea navegable en toda clase de dispositivos y navegadores siguiendo los estándares y asegurándonos de que tenga un funcionamiento responsivo acorde con nuestras necesidades.</w:t>
      </w:r>
    </w:p>
    <w:p w14:paraId="74EE4B58" w14:textId="77777777" w:rsidR="000E4B14" w:rsidRPr="000210E4" w:rsidRDefault="000E4B14" w:rsidP="000E4B14">
      <w:pPr>
        <w:pStyle w:val="Prrafodelista"/>
        <w:tabs>
          <w:tab w:val="num" w:pos="360"/>
        </w:tabs>
        <w:spacing w:line="360" w:lineRule="auto"/>
        <w:rPr>
          <w:rFonts w:ascii="Arial" w:hAnsi="Arial" w:cs="Arial"/>
        </w:rPr>
      </w:pPr>
    </w:p>
    <w:p w14:paraId="74CD5E16" w14:textId="67E8D3D4" w:rsidR="000E4B14" w:rsidRPr="00FA4BB7" w:rsidRDefault="000F0CAA" w:rsidP="00FA4BB7">
      <w:pPr>
        <w:tabs>
          <w:tab w:val="num" w:pos="360"/>
        </w:tabs>
        <w:ind w:left="360" w:hanging="360"/>
        <w:rPr>
          <w:rFonts w:cs="Arial"/>
        </w:rPr>
      </w:pPr>
      <w:r w:rsidRPr="00FA4BB7">
        <w:rPr>
          <w:rFonts w:cs="Arial"/>
        </w:rPr>
        <w:t xml:space="preserve">Nos hemos centrado en que la web sea </w:t>
      </w:r>
      <w:r w:rsidR="00FA4BB7" w:rsidRPr="00FA4BB7">
        <w:rPr>
          <w:rFonts w:cs="Arial"/>
        </w:rPr>
        <w:t>simple y que un alumno pueda, en el</w:t>
      </w:r>
      <w:r w:rsidR="00FA4BB7">
        <w:rPr>
          <w:rFonts w:cs="Arial"/>
        </w:rPr>
        <w:t xml:space="preserve"> </w:t>
      </w:r>
      <w:r w:rsidR="00FA4BB7" w:rsidRPr="00FA4BB7">
        <w:rPr>
          <w:rFonts w:cs="Arial"/>
        </w:rPr>
        <w:t xml:space="preserve">menor tiempo posible, acceder a una web para matricularse de su curso y así obtener un </w:t>
      </w:r>
      <w:proofErr w:type="spellStart"/>
      <w:r w:rsidR="00FA4BB7" w:rsidRPr="00FA4BB7">
        <w:rPr>
          <w:rFonts w:cs="Arial"/>
        </w:rPr>
        <w:t>pdf</w:t>
      </w:r>
      <w:proofErr w:type="spellEnd"/>
      <w:r w:rsidR="00FA4BB7" w:rsidRPr="00FA4BB7">
        <w:rPr>
          <w:rFonts w:cs="Arial"/>
        </w:rPr>
        <w:t xml:space="preserve"> para entregar en el centro que ahorre tiempo tanto al centro como al alumnado.</w:t>
      </w:r>
    </w:p>
    <w:p w14:paraId="27E93433" w14:textId="412091B5" w:rsidR="000E4B14" w:rsidRDefault="000E4B14" w:rsidP="000E4B14"/>
    <w:p w14:paraId="51F4D347" w14:textId="581611DD" w:rsidR="000A0AD2" w:rsidRDefault="00840E24" w:rsidP="000A0AD2">
      <w:pPr>
        <w:pStyle w:val="Ttulo1"/>
      </w:pPr>
      <w:bookmarkStart w:id="1" w:name="_Toc41005578"/>
      <w:r>
        <w:lastRenderedPageBreak/>
        <w:t>P</w:t>
      </w:r>
      <w:r w:rsidR="000F35F0">
        <w:t>alabras clave</w:t>
      </w:r>
      <w:bookmarkEnd w:id="1"/>
    </w:p>
    <w:p w14:paraId="0E58E656" w14:textId="77777777" w:rsidR="00FA4BB7" w:rsidRDefault="00FA4BB7" w:rsidP="00FA4BB7">
      <w:pPr>
        <w:pStyle w:val="Titulo1"/>
      </w:pPr>
      <w:r w:rsidRPr="00053419">
        <w:t>Listado de palabras clave</w:t>
      </w:r>
    </w:p>
    <w:p w14:paraId="03892266" w14:textId="77777777" w:rsidR="00FA4BB7" w:rsidRPr="00053419" w:rsidRDefault="00FA4BB7" w:rsidP="00FA4BB7">
      <w:pPr>
        <w:pStyle w:val="Titulo1"/>
      </w:pPr>
    </w:p>
    <w:p w14:paraId="3EF95C86" w14:textId="77777777" w:rsidR="00FA4BB7" w:rsidRDefault="00FA4BB7" w:rsidP="00FA4BB7">
      <w:pPr>
        <w:numPr>
          <w:ilvl w:val="0"/>
          <w:numId w:val="3"/>
        </w:numPr>
        <w:spacing w:after="0"/>
        <w:rPr>
          <w:rFonts w:cs="Arial"/>
        </w:rPr>
      </w:pPr>
      <w:bookmarkStart w:id="2" w:name="_Toc188203065"/>
      <w:r w:rsidRPr="005D1E61">
        <w:rPr>
          <w:rStyle w:val="Titulo2Car"/>
          <w:rFonts w:eastAsiaTheme="minorHAnsi"/>
        </w:rPr>
        <w:t>Usabilidad</w:t>
      </w:r>
      <w:bookmarkEnd w:id="2"/>
      <w:r w:rsidRPr="00B81FA5">
        <w:rPr>
          <w:rFonts w:cs="Arial"/>
        </w:rPr>
        <w:t xml:space="preserve">. </w:t>
      </w:r>
      <w:r>
        <w:rPr>
          <w:rFonts w:cs="Arial"/>
        </w:rPr>
        <w:t>Uno de los principales objetivos a la hora de diseñar una página web. Con ello conseguiremos que la página sea más fácil de navegar y usar.</w:t>
      </w:r>
    </w:p>
    <w:p w14:paraId="7F5F66BA" w14:textId="1138611A" w:rsidR="00FA4BB7" w:rsidRPr="00B81FA5" w:rsidRDefault="00FA4BB7" w:rsidP="00FA4BB7">
      <w:pPr>
        <w:numPr>
          <w:ilvl w:val="0"/>
          <w:numId w:val="3"/>
        </w:numPr>
        <w:spacing w:after="0"/>
        <w:rPr>
          <w:rFonts w:cs="Arial"/>
        </w:rPr>
      </w:pPr>
      <w:bookmarkStart w:id="3" w:name="_Toc188203066"/>
      <w:r w:rsidRPr="005D1E61">
        <w:rPr>
          <w:rStyle w:val="Titulo2Car"/>
          <w:rFonts w:eastAsiaTheme="minorHAnsi"/>
        </w:rPr>
        <w:t>Accesibilidad</w:t>
      </w:r>
      <w:bookmarkEnd w:id="3"/>
      <w:r w:rsidRPr="00B81FA5">
        <w:rPr>
          <w:rFonts w:cs="Arial"/>
        </w:rPr>
        <w:t xml:space="preserve">. </w:t>
      </w:r>
      <w:r w:rsidR="00F77558">
        <w:rPr>
          <w:rFonts w:cs="Arial"/>
        </w:rPr>
        <w:t>E</w:t>
      </w:r>
      <w:r>
        <w:rPr>
          <w:rFonts w:cs="Arial"/>
        </w:rPr>
        <w:t>s la serie de medidas que debemos tomar de cara al diseño para garantizar que cualquier persona pueda usarla.</w:t>
      </w:r>
    </w:p>
    <w:p w14:paraId="09F4FCE9" w14:textId="5A437918" w:rsidR="00FA4BB7" w:rsidRDefault="00BE6E76" w:rsidP="00FA4BB7">
      <w:pPr>
        <w:numPr>
          <w:ilvl w:val="0"/>
          <w:numId w:val="3"/>
        </w:numPr>
        <w:spacing w:after="0"/>
        <w:rPr>
          <w:rFonts w:cs="Arial"/>
        </w:rPr>
      </w:pPr>
      <w:bookmarkStart w:id="4" w:name="_Toc188203069"/>
      <w:r>
        <w:rPr>
          <w:rStyle w:val="Titulo2Car"/>
          <w:rFonts w:eastAsiaTheme="minorHAnsi"/>
        </w:rPr>
        <w:t>Diagrama de Flujo</w:t>
      </w:r>
      <w:r w:rsidR="00FA4BB7" w:rsidRPr="005D1E61">
        <w:rPr>
          <w:rStyle w:val="Titulo2Car"/>
          <w:rFonts w:eastAsiaTheme="minorHAnsi"/>
        </w:rPr>
        <w:t>.</w:t>
      </w:r>
      <w:bookmarkEnd w:id="4"/>
      <w:r w:rsidR="00FA4BB7">
        <w:rPr>
          <w:rFonts w:cs="Arial"/>
        </w:rPr>
        <w:t xml:space="preserve"> </w:t>
      </w:r>
      <w:r>
        <w:rPr>
          <w:rFonts w:cs="Arial"/>
        </w:rPr>
        <w:t>Se usa para mostrar el recorrido que hará el usuario a través de la página web.</w:t>
      </w:r>
    </w:p>
    <w:p w14:paraId="16973C8E" w14:textId="77777777" w:rsidR="00FA4BB7" w:rsidRDefault="00FA4BB7" w:rsidP="00FA4BB7">
      <w:pPr>
        <w:numPr>
          <w:ilvl w:val="0"/>
          <w:numId w:val="3"/>
        </w:numPr>
        <w:spacing w:after="0"/>
        <w:rPr>
          <w:rFonts w:cs="Arial"/>
        </w:rPr>
      </w:pPr>
      <w:bookmarkStart w:id="5" w:name="_Toc188203071"/>
      <w:r w:rsidRPr="005D1E61">
        <w:rPr>
          <w:rStyle w:val="Titulo2Car"/>
          <w:rFonts w:eastAsiaTheme="minorHAnsi"/>
        </w:rPr>
        <w:t>Estándares Web</w:t>
      </w:r>
      <w:bookmarkEnd w:id="5"/>
      <w:r>
        <w:rPr>
          <w:rFonts w:cs="Arial"/>
        </w:rPr>
        <w:t>. Son las normas que se emplean en la red para tratar de conseguir una Web con la mejor tecnología. Estos aportan robustez a los diseños. Facilitando entre otras cosas la accesibilidad y portabilidad.</w:t>
      </w:r>
    </w:p>
    <w:p w14:paraId="42FAD91F" w14:textId="77777777" w:rsidR="00FA4BB7" w:rsidRDefault="00FA4BB7" w:rsidP="00FA4BB7">
      <w:pPr>
        <w:numPr>
          <w:ilvl w:val="0"/>
          <w:numId w:val="3"/>
        </w:numPr>
        <w:spacing w:after="0"/>
        <w:rPr>
          <w:rFonts w:cs="Arial"/>
        </w:rPr>
      </w:pPr>
      <w:bookmarkStart w:id="6" w:name="_Toc188203072"/>
      <w:r w:rsidRPr="005D1E61">
        <w:rPr>
          <w:rStyle w:val="Titulo2Car"/>
          <w:rFonts w:eastAsiaTheme="minorHAnsi"/>
        </w:rPr>
        <w:t>Portabilidad.</w:t>
      </w:r>
      <w:bookmarkEnd w:id="6"/>
      <w:r>
        <w:rPr>
          <w:rFonts w:cs="Arial"/>
        </w:rPr>
        <w:t xml:space="preserve"> Hemos </w:t>
      </w:r>
      <w:proofErr w:type="gramStart"/>
      <w:r>
        <w:rPr>
          <w:rFonts w:cs="Arial"/>
        </w:rPr>
        <w:t>intentando</w:t>
      </w:r>
      <w:proofErr w:type="gramEnd"/>
      <w:r>
        <w:rPr>
          <w:rFonts w:cs="Arial"/>
        </w:rPr>
        <w:t xml:space="preserve"> que el diseño sea funcional en distintos navegadores como Firefox, Chrome e incluso en distintos dispositivos como tabletas y teléfonos móviles… Para conseguirlo nos apoyamos principalmente en los estándares.</w:t>
      </w:r>
    </w:p>
    <w:p w14:paraId="2C684351" w14:textId="3547FD55" w:rsidR="00FA4BB7" w:rsidRDefault="00FA4BB7" w:rsidP="00FA4BB7">
      <w:pPr>
        <w:numPr>
          <w:ilvl w:val="0"/>
          <w:numId w:val="3"/>
        </w:numPr>
        <w:spacing w:after="0"/>
        <w:rPr>
          <w:rFonts w:cs="Arial"/>
        </w:rPr>
      </w:pPr>
      <w:bookmarkStart w:id="7" w:name="_Toc188203073"/>
      <w:r w:rsidRPr="00221AB3">
        <w:rPr>
          <w:rStyle w:val="Titulo2Car"/>
          <w:rFonts w:eastAsiaTheme="minorHAnsi"/>
        </w:rPr>
        <w:t>Hojas de estilo en cascada</w:t>
      </w:r>
      <w:r>
        <w:rPr>
          <w:rStyle w:val="Titulo2Car"/>
          <w:rFonts w:eastAsiaTheme="minorHAnsi"/>
        </w:rPr>
        <w:t>:</w:t>
      </w:r>
      <w:r w:rsidRPr="00221AB3">
        <w:rPr>
          <w:rStyle w:val="Titulo2Car"/>
          <w:rFonts w:eastAsiaTheme="minorHAnsi"/>
        </w:rPr>
        <w:t xml:space="preserve"> </w:t>
      </w:r>
      <w:bookmarkEnd w:id="7"/>
      <w:r w:rsidRPr="00221AB3">
        <w:rPr>
          <w:rFonts w:cs="Arial"/>
        </w:rPr>
        <w:t xml:space="preserve">(del inglés </w:t>
      </w:r>
      <w:proofErr w:type="spellStart"/>
      <w:r w:rsidRPr="00221AB3">
        <w:rPr>
          <w:rFonts w:cs="Arial"/>
        </w:rPr>
        <w:t>Cascading</w:t>
      </w:r>
      <w:proofErr w:type="spellEnd"/>
      <w:r w:rsidRPr="00221AB3">
        <w:rPr>
          <w:rFonts w:cs="Arial"/>
        </w:rPr>
        <w:t xml:space="preserve"> Style </w:t>
      </w:r>
      <w:proofErr w:type="spellStart"/>
      <w:r w:rsidRPr="00221AB3">
        <w:rPr>
          <w:rFonts w:cs="Arial"/>
        </w:rPr>
        <w:t>Sheets</w:t>
      </w:r>
      <w:proofErr w:type="spellEnd"/>
      <w:r w:rsidRPr="00221AB3">
        <w:rPr>
          <w:rFonts w:cs="Arial"/>
        </w:rPr>
        <w:t>) o CSS es el lenguaje de estilos utilizado para describir la presentación de documentos HTM</w:t>
      </w:r>
      <w:r w:rsidR="00D90215">
        <w:rPr>
          <w:rFonts w:cs="Arial"/>
        </w:rPr>
        <w:t>L</w:t>
      </w:r>
      <w:r w:rsidR="00BE50F7">
        <w:rPr>
          <w:rFonts w:cs="Arial"/>
        </w:rPr>
        <w:t xml:space="preserve"> En nuestro caso hemos utilizado SASS/SCSS.</w:t>
      </w:r>
    </w:p>
    <w:p w14:paraId="6110CEB3" w14:textId="17E15FD9" w:rsidR="00FA4BB7" w:rsidRDefault="00FA4BB7" w:rsidP="00FA4BB7">
      <w:pPr>
        <w:numPr>
          <w:ilvl w:val="0"/>
          <w:numId w:val="3"/>
        </w:numPr>
        <w:spacing w:after="0"/>
        <w:rPr>
          <w:rFonts w:cs="Arial"/>
        </w:rPr>
      </w:pPr>
      <w:r>
        <w:rPr>
          <w:rStyle w:val="Titulo2Car"/>
          <w:rFonts w:eastAsiaTheme="minorHAnsi"/>
        </w:rPr>
        <w:t>Angular:</w:t>
      </w:r>
      <w:r>
        <w:rPr>
          <w:rFonts w:cs="Arial"/>
        </w:rPr>
        <w:t xml:space="preserve"> Es un </w:t>
      </w:r>
      <w:proofErr w:type="spellStart"/>
      <w:r>
        <w:rPr>
          <w:rFonts w:cs="Arial"/>
        </w:rPr>
        <w:t>framework</w:t>
      </w:r>
      <w:proofErr w:type="spellEnd"/>
      <w:r>
        <w:rPr>
          <w:rFonts w:cs="Arial"/>
        </w:rPr>
        <w:t xml:space="preserve"> </w:t>
      </w:r>
      <w:r w:rsidR="00F77558">
        <w:rPr>
          <w:rFonts w:cs="Arial"/>
        </w:rPr>
        <w:t xml:space="preserve">para construir aplicaciones web y de escritorio basado en </w:t>
      </w:r>
      <w:proofErr w:type="spellStart"/>
      <w:r w:rsidR="00F77558">
        <w:rPr>
          <w:rFonts w:cs="Arial"/>
        </w:rPr>
        <w:t>Typescript</w:t>
      </w:r>
      <w:proofErr w:type="spellEnd"/>
      <w:r w:rsidR="00F77558">
        <w:rPr>
          <w:rFonts w:cs="Arial"/>
        </w:rPr>
        <w:t>.</w:t>
      </w:r>
    </w:p>
    <w:p w14:paraId="3C26BDDA" w14:textId="3DCB4A96" w:rsidR="00D90215" w:rsidRPr="00221AB3" w:rsidRDefault="00D90215" w:rsidP="00FA4BB7">
      <w:pPr>
        <w:numPr>
          <w:ilvl w:val="0"/>
          <w:numId w:val="3"/>
        </w:numPr>
        <w:spacing w:after="0"/>
        <w:rPr>
          <w:rFonts w:cs="Arial"/>
        </w:rPr>
      </w:pPr>
      <w:proofErr w:type="spellStart"/>
      <w:r>
        <w:rPr>
          <w:rStyle w:val="Titulo2Car"/>
          <w:rFonts w:eastAsiaTheme="minorHAnsi"/>
        </w:rPr>
        <w:t>Strapi</w:t>
      </w:r>
      <w:proofErr w:type="spellEnd"/>
      <w:r>
        <w:rPr>
          <w:rStyle w:val="Titulo2Car"/>
          <w:rFonts w:eastAsiaTheme="minorHAnsi"/>
        </w:rPr>
        <w:t>:</w:t>
      </w:r>
      <w:r>
        <w:rPr>
          <w:rFonts w:cs="Arial"/>
        </w:rPr>
        <w:t xml:space="preserve"> Es un CMS de código abierto basado en JS para construir </w:t>
      </w:r>
      <w:proofErr w:type="spellStart"/>
      <w:r>
        <w:rPr>
          <w:rFonts w:cs="Arial"/>
        </w:rPr>
        <w:t>APIs</w:t>
      </w:r>
      <w:proofErr w:type="spellEnd"/>
      <w:r>
        <w:rPr>
          <w:rFonts w:cs="Arial"/>
        </w:rPr>
        <w:t>.</w:t>
      </w:r>
    </w:p>
    <w:p w14:paraId="07A6D3C0" w14:textId="78B285B2" w:rsidR="00D90215" w:rsidRPr="00D90215" w:rsidRDefault="00E333A7" w:rsidP="00D90215">
      <w:pPr>
        <w:numPr>
          <w:ilvl w:val="0"/>
          <w:numId w:val="3"/>
        </w:numPr>
        <w:spacing w:after="0"/>
      </w:pPr>
      <w:hyperlink r:id="rId13" w:tooltip="W3C" w:history="1">
        <w:bookmarkStart w:id="8" w:name="_Toc188203074"/>
        <w:r w:rsidR="00FA4BB7" w:rsidRPr="00D90215">
          <w:rPr>
            <w:rStyle w:val="Titulo2Car"/>
            <w:rFonts w:eastAsiaTheme="minorHAnsi"/>
          </w:rPr>
          <w:t>W3C</w:t>
        </w:r>
      </w:hyperlink>
      <w:r w:rsidR="00FA4BB7" w:rsidRPr="00D90215">
        <w:rPr>
          <w:rStyle w:val="Titulo2Car"/>
          <w:rFonts w:eastAsiaTheme="minorHAnsi"/>
        </w:rPr>
        <w:t xml:space="preserve"> (</w:t>
      </w:r>
      <w:proofErr w:type="spellStart"/>
      <w:r w:rsidR="00FA4BB7" w:rsidRPr="00D90215">
        <w:rPr>
          <w:rStyle w:val="Titulo2Car"/>
          <w:rFonts w:eastAsiaTheme="minorHAnsi"/>
        </w:rPr>
        <w:t>World</w:t>
      </w:r>
      <w:proofErr w:type="spellEnd"/>
      <w:r w:rsidR="00FA4BB7" w:rsidRPr="00D90215">
        <w:rPr>
          <w:rStyle w:val="Titulo2Car"/>
          <w:rFonts w:eastAsiaTheme="minorHAnsi"/>
        </w:rPr>
        <w:t xml:space="preserve"> Wide Web </w:t>
      </w:r>
      <w:proofErr w:type="spellStart"/>
      <w:r w:rsidR="00FA4BB7" w:rsidRPr="00D90215">
        <w:rPr>
          <w:rStyle w:val="Titulo2Car"/>
          <w:rFonts w:eastAsiaTheme="minorHAnsi"/>
        </w:rPr>
        <w:t>Consortium</w:t>
      </w:r>
      <w:proofErr w:type="spellEnd"/>
      <w:r w:rsidR="00FA4BB7" w:rsidRPr="00D90215">
        <w:rPr>
          <w:rStyle w:val="Titulo2Car"/>
          <w:rFonts w:eastAsiaTheme="minorHAnsi"/>
        </w:rPr>
        <w:t>)</w:t>
      </w:r>
      <w:bookmarkEnd w:id="8"/>
      <w:r w:rsidR="00FA4BB7" w:rsidRPr="00D90215">
        <w:rPr>
          <w:rFonts w:cs="Arial"/>
        </w:rPr>
        <w:t xml:space="preserve"> es el encargado de formular la especificación de las </w:t>
      </w:r>
      <w:hyperlink r:id="rId14" w:tooltip="Hojas de estilo" w:history="1">
        <w:r w:rsidR="00FA4BB7" w:rsidRPr="00D90215">
          <w:rPr>
            <w:rFonts w:cs="Arial"/>
          </w:rPr>
          <w:t>hojas de estilo</w:t>
        </w:r>
      </w:hyperlink>
      <w:r w:rsidR="00FA4BB7" w:rsidRPr="00D90215">
        <w:rPr>
          <w:rFonts w:cs="Arial"/>
        </w:rPr>
        <w:t xml:space="preserve"> que servirá de estándar para los </w:t>
      </w:r>
      <w:hyperlink r:id="rId15" w:tooltip="Agentes de usuario" w:history="1">
        <w:r w:rsidR="00FA4BB7" w:rsidRPr="00D90215">
          <w:rPr>
            <w:rFonts w:cs="Arial"/>
          </w:rPr>
          <w:t>agentes de usuario</w:t>
        </w:r>
      </w:hyperlink>
      <w:r w:rsidR="00FA4BB7" w:rsidRPr="00D90215">
        <w:rPr>
          <w:rFonts w:cs="Arial"/>
        </w:rPr>
        <w:t xml:space="preserve"> o </w:t>
      </w:r>
      <w:hyperlink r:id="rId16" w:tooltip="Navegadores" w:history="1">
        <w:r w:rsidR="00FA4BB7" w:rsidRPr="00D90215">
          <w:rPr>
            <w:rFonts w:cs="Arial"/>
          </w:rPr>
          <w:t>navegadores</w:t>
        </w:r>
      </w:hyperlink>
      <w:r w:rsidR="00FA4BB7" w:rsidRPr="00D90215">
        <w:rPr>
          <w:rFonts w:cs="Arial"/>
        </w:rPr>
        <w:t>.</w:t>
      </w:r>
    </w:p>
    <w:p w14:paraId="21EDCA1C" w14:textId="3A6F5FA0" w:rsidR="00D90215" w:rsidRDefault="00D90215" w:rsidP="00D90215">
      <w:pPr>
        <w:spacing w:after="0"/>
        <w:rPr>
          <w:rFonts w:cs="Arial"/>
        </w:rPr>
      </w:pPr>
    </w:p>
    <w:p w14:paraId="5DB45397" w14:textId="61B82E0A" w:rsidR="00D90215" w:rsidRDefault="00D90215" w:rsidP="00D90215">
      <w:pPr>
        <w:spacing w:after="0"/>
      </w:pPr>
    </w:p>
    <w:p w14:paraId="71CB1EE8" w14:textId="475E9ABC" w:rsidR="00840E24" w:rsidRDefault="00840E24" w:rsidP="00D90215">
      <w:pPr>
        <w:spacing w:after="0"/>
      </w:pPr>
    </w:p>
    <w:p w14:paraId="1362ED80" w14:textId="77777777" w:rsidR="00840E24" w:rsidRPr="00FA4BB7" w:rsidRDefault="00840E24" w:rsidP="00D90215">
      <w:pPr>
        <w:spacing w:after="0"/>
      </w:pPr>
    </w:p>
    <w:p w14:paraId="385A3784" w14:textId="3AEAAFBE" w:rsidR="000F35F0" w:rsidRDefault="000F35F0" w:rsidP="000A0AD2">
      <w:pPr>
        <w:pStyle w:val="Ttulo1"/>
      </w:pPr>
      <w:bookmarkStart w:id="9" w:name="_Toc41005579"/>
      <w:r>
        <w:lastRenderedPageBreak/>
        <w:t>Introducción</w:t>
      </w:r>
      <w:bookmarkEnd w:id="9"/>
    </w:p>
    <w:p w14:paraId="5864F107" w14:textId="337F6DB0" w:rsidR="00BE6E76" w:rsidRDefault="00BE6E76" w:rsidP="00BE6E76"/>
    <w:p w14:paraId="3A9FD21A" w14:textId="304BC555" w:rsidR="00BE6E76" w:rsidRDefault="00BE50F7" w:rsidP="00BE6E76">
      <w:r>
        <w:t xml:space="preserve">En el año 2021 casi todos los aspectos de nuestra vida están siendo informatizados </w:t>
      </w:r>
      <w:r w:rsidR="00214949">
        <w:t xml:space="preserve">y un centro de estudios vanguardista como el José Planes ha decidido que es hora de poder agilizar la matriculación al alumnado y poner a su disposición este proceso de manera online, ahorrando miles de horas de colas en </w:t>
      </w:r>
      <w:proofErr w:type="gramStart"/>
      <w:r w:rsidR="00214949">
        <w:t>secretaría</w:t>
      </w:r>
      <w:proofErr w:type="gramEnd"/>
      <w:r w:rsidR="00214949">
        <w:t xml:space="preserve"> a los alumnos y </w:t>
      </w:r>
      <w:r w:rsidR="0055223D">
        <w:t>ahorrando otras tantas a secretaría en comprobaciones de documentación y otros aspectos.</w:t>
      </w:r>
    </w:p>
    <w:p w14:paraId="14B05DA5" w14:textId="5E4078D7" w:rsidR="0055223D" w:rsidRDefault="0055223D" w:rsidP="00BE6E76">
      <w:r>
        <w:t xml:space="preserve">Nos hemos propuesto hacer una web sencilla en la cual un alumno pueda, de manera online, solucionar el proceso de matriculación de manera </w:t>
      </w:r>
      <w:proofErr w:type="gramStart"/>
      <w:r>
        <w:t>que</w:t>
      </w:r>
      <w:proofErr w:type="gramEnd"/>
      <w:r>
        <w:t xml:space="preserve"> con unos pocos golpes de ratón, un alumno pueda obtener un documento válido para imprimir y entregar en el centro.</w:t>
      </w:r>
    </w:p>
    <w:p w14:paraId="55AFDFB8" w14:textId="572685BD" w:rsidR="00BE6E76" w:rsidRDefault="00BE6E76" w:rsidP="00BE6E76"/>
    <w:p w14:paraId="7BE599D2" w14:textId="324AF84A" w:rsidR="00BE6E76" w:rsidRDefault="00BE6E76" w:rsidP="00BE6E76"/>
    <w:p w14:paraId="0123F10C" w14:textId="5AE31BBF" w:rsidR="00BE6E76" w:rsidRDefault="00BE6E76" w:rsidP="00BE6E76"/>
    <w:p w14:paraId="55AC45AE" w14:textId="6A68A5E5" w:rsidR="00BE6E76" w:rsidRDefault="00BE6E76" w:rsidP="00BE6E76"/>
    <w:p w14:paraId="4BB14192" w14:textId="6A2D4FC9" w:rsidR="0055223D" w:rsidRDefault="0055223D" w:rsidP="00BE6E76"/>
    <w:p w14:paraId="675AB260" w14:textId="1D79FD58" w:rsidR="0055223D" w:rsidRDefault="0055223D" w:rsidP="00BE6E76"/>
    <w:p w14:paraId="6BF8E518" w14:textId="4679B88A" w:rsidR="0055223D" w:rsidRDefault="0055223D" w:rsidP="00BE6E76"/>
    <w:p w14:paraId="46A9527C" w14:textId="68CE3C68" w:rsidR="0055223D" w:rsidRDefault="0055223D" w:rsidP="00BE6E76"/>
    <w:p w14:paraId="4AF0480F" w14:textId="7F093EF6" w:rsidR="0055223D" w:rsidRDefault="0055223D" w:rsidP="00BE6E76"/>
    <w:p w14:paraId="20C16991" w14:textId="36FB9F71" w:rsidR="0055223D" w:rsidRDefault="0055223D" w:rsidP="00BE6E76"/>
    <w:p w14:paraId="6E207BA1" w14:textId="77777777" w:rsidR="0055223D" w:rsidRPr="00BE6E76" w:rsidRDefault="0055223D" w:rsidP="00BE6E76"/>
    <w:p w14:paraId="0E1D62AB" w14:textId="77777777" w:rsidR="00F77558" w:rsidRPr="00F77558" w:rsidRDefault="00F77558" w:rsidP="00F77558"/>
    <w:p w14:paraId="31987084" w14:textId="0AD601E6" w:rsidR="00D90215" w:rsidRDefault="000F35F0" w:rsidP="00D90215">
      <w:pPr>
        <w:pStyle w:val="Ttulo1"/>
      </w:pPr>
      <w:bookmarkStart w:id="10" w:name="_Toc41005580"/>
      <w:r>
        <w:lastRenderedPageBreak/>
        <w:t>Estado del arte/trabajos relacionados</w:t>
      </w:r>
      <w:bookmarkEnd w:id="10"/>
    </w:p>
    <w:p w14:paraId="3C295320" w14:textId="77777777" w:rsidR="008053BB" w:rsidRDefault="00D90215" w:rsidP="002E5DA8">
      <w:pPr>
        <w:ind w:firstLine="432"/>
      </w:pPr>
      <w:r>
        <w:t xml:space="preserve">Hemos observado </w:t>
      </w:r>
      <w:r w:rsidR="008053BB">
        <w:t>distintas</w:t>
      </w:r>
      <w:r>
        <w:t xml:space="preserve"> páginas web </w:t>
      </w:r>
      <w:r w:rsidR="008053BB">
        <w:t xml:space="preserve">de matriculaciones y casi todas tenían en común la simplicidad, en lo que nosotros hemos hecho hincapié </w:t>
      </w:r>
    </w:p>
    <w:p w14:paraId="4F138495" w14:textId="7A2D7F00" w:rsidR="00D90215" w:rsidRDefault="008053BB" w:rsidP="002E5DA8">
      <w:pPr>
        <w:ind w:firstLine="708"/>
      </w:pPr>
      <w:r>
        <w:t>Hemos querido continuar con el diseño y los colores de la página original del José Planes para dar la sensación de que el usuario sigue en la misma página.</w:t>
      </w:r>
    </w:p>
    <w:p w14:paraId="3E6E290C" w14:textId="2329898D" w:rsidR="005A7280" w:rsidRDefault="005A7280" w:rsidP="00D90215"/>
    <w:p w14:paraId="22E63E78" w14:textId="4CF9FA9A" w:rsidR="00840E24" w:rsidRDefault="00840E24" w:rsidP="00D90215"/>
    <w:p w14:paraId="2D0FD058" w14:textId="52B8971C" w:rsidR="00BE6E76" w:rsidRDefault="00BE6E76" w:rsidP="00D90215"/>
    <w:p w14:paraId="0E89F088" w14:textId="09ADE06A" w:rsidR="00BE6E76" w:rsidRDefault="00BE6E76" w:rsidP="00D90215"/>
    <w:p w14:paraId="6E86F502" w14:textId="52D3B6C2" w:rsidR="00BE6E76" w:rsidRDefault="00BE6E76" w:rsidP="00D90215"/>
    <w:p w14:paraId="1F16FF87" w14:textId="638599FB" w:rsidR="00BE6E76" w:rsidRDefault="00BE6E76" w:rsidP="00D90215"/>
    <w:p w14:paraId="17712CB2" w14:textId="53C7098B" w:rsidR="00BE6E76" w:rsidRDefault="00BE6E76" w:rsidP="00D90215"/>
    <w:p w14:paraId="15C6053F" w14:textId="15470CBE" w:rsidR="00BE6E76" w:rsidRDefault="00BE6E76" w:rsidP="00D90215"/>
    <w:p w14:paraId="61C0A319" w14:textId="3DE71E15" w:rsidR="00BE6E76" w:rsidRDefault="00BE6E76" w:rsidP="00D90215"/>
    <w:p w14:paraId="6679E744" w14:textId="22E3FBE3" w:rsidR="00BE6E76" w:rsidRDefault="00BE6E76" w:rsidP="00D90215"/>
    <w:p w14:paraId="1F42FE65" w14:textId="63D915C5" w:rsidR="00BE6E76" w:rsidRDefault="00BE6E76" w:rsidP="00D90215"/>
    <w:p w14:paraId="1A2522F3" w14:textId="675BEB1B" w:rsidR="00BE6E76" w:rsidRDefault="00BE6E76" w:rsidP="00D90215"/>
    <w:p w14:paraId="4C5750B6" w14:textId="7153B37C" w:rsidR="00BE6E76" w:rsidRDefault="00BE6E76" w:rsidP="00D90215"/>
    <w:p w14:paraId="331996A1" w14:textId="2923C9CB" w:rsidR="00BE6E76" w:rsidRDefault="00BE6E76" w:rsidP="00D90215"/>
    <w:p w14:paraId="5D014603" w14:textId="61EBC429" w:rsidR="00BE6E76" w:rsidRDefault="00BE6E76" w:rsidP="00D90215"/>
    <w:p w14:paraId="2CD13BA7" w14:textId="4F536167" w:rsidR="00BE6E76" w:rsidRDefault="00BE6E76" w:rsidP="00D90215"/>
    <w:p w14:paraId="4CCC7B18" w14:textId="77777777" w:rsidR="00BE6E76" w:rsidRPr="00D90215" w:rsidRDefault="00BE6E76" w:rsidP="00D90215"/>
    <w:p w14:paraId="2DD52685" w14:textId="4B4D0CF4" w:rsidR="000F35F0" w:rsidRDefault="000F35F0" w:rsidP="000A0AD2">
      <w:pPr>
        <w:pStyle w:val="Ttulo1"/>
      </w:pPr>
      <w:bookmarkStart w:id="11" w:name="_Toc41005581"/>
      <w:r>
        <w:lastRenderedPageBreak/>
        <w:t>Análisis de objetivos y metodología.</w:t>
      </w:r>
      <w:bookmarkEnd w:id="11"/>
    </w:p>
    <w:p w14:paraId="65F6C0A2" w14:textId="77777777" w:rsidR="008D5340" w:rsidRPr="008D5340" w:rsidRDefault="008D5340" w:rsidP="008D5340"/>
    <w:p w14:paraId="0718009E" w14:textId="6CDBD0F1" w:rsidR="008053BB" w:rsidRPr="008D5340" w:rsidRDefault="008053BB" w:rsidP="008053BB">
      <w:pPr>
        <w:rPr>
          <w:b/>
          <w:bCs/>
        </w:rPr>
      </w:pPr>
      <w:r w:rsidRPr="008D5340">
        <w:rPr>
          <w:b/>
          <w:bCs/>
        </w:rPr>
        <w:t>ANÁLISIS DE OBJETIVOS:</w:t>
      </w:r>
    </w:p>
    <w:p w14:paraId="47EB96AD" w14:textId="03730EB0" w:rsidR="008053BB" w:rsidRDefault="008053BB" w:rsidP="002E5DA8">
      <w:pPr>
        <w:ind w:firstLine="708"/>
      </w:pPr>
      <w:r>
        <w:t>Nuestro objetivo principal ha sido aplicar los conocimientos adquiridos en estos dos años con este reto para hacer una página web completamente funcional.</w:t>
      </w:r>
    </w:p>
    <w:p w14:paraId="70072643" w14:textId="5D3F6E26" w:rsidR="008D5340" w:rsidRDefault="008D5340" w:rsidP="002E5DA8">
      <w:pPr>
        <w:ind w:firstLine="708"/>
      </w:pPr>
      <w:r>
        <w:t xml:space="preserve">Para ello llegamos a la conclusión de que lo más acertado era usar Angular como </w:t>
      </w:r>
      <w:proofErr w:type="spellStart"/>
      <w:r>
        <w:t>frontend</w:t>
      </w:r>
      <w:proofErr w:type="spellEnd"/>
      <w:r>
        <w:t xml:space="preserve"> y el CMS </w:t>
      </w:r>
      <w:proofErr w:type="spellStart"/>
      <w:r>
        <w:t>Strapi</w:t>
      </w:r>
      <w:proofErr w:type="spellEnd"/>
      <w:r>
        <w:t xml:space="preserve"> para </w:t>
      </w:r>
      <w:proofErr w:type="spellStart"/>
      <w:r>
        <w:t>backend</w:t>
      </w:r>
      <w:proofErr w:type="spellEnd"/>
      <w:r>
        <w:t>, ya que te permite administrar la base de datos de manera bastante sencilla.</w:t>
      </w:r>
    </w:p>
    <w:p w14:paraId="6716A4D2" w14:textId="37DED2FA" w:rsidR="001B3954" w:rsidRDefault="001B3954" w:rsidP="001B3954">
      <w:pPr>
        <w:jc w:val="both"/>
        <w:rPr>
          <w:b/>
        </w:rPr>
      </w:pPr>
      <w:r>
        <w:rPr>
          <w:b/>
        </w:rPr>
        <w:t>-Desarrollar el proyecto utilizando conocimientos adquiridos en clase</w:t>
      </w:r>
    </w:p>
    <w:p w14:paraId="6ABDFD6E" w14:textId="09A0AD35" w:rsidR="001B3954" w:rsidRDefault="001B3954" w:rsidP="002E5DA8">
      <w:pPr>
        <w:ind w:firstLine="708"/>
        <w:jc w:val="both"/>
      </w:pPr>
      <w:r>
        <w:t xml:space="preserve">La base de nuestro proyecto es un proyecto creado en Angular, el cual es un Framework basado en JS/TS. Para el </w:t>
      </w:r>
      <w:proofErr w:type="spellStart"/>
      <w:r>
        <w:t>Backend</w:t>
      </w:r>
      <w:proofErr w:type="spellEnd"/>
      <w:r>
        <w:t xml:space="preserve"> hemos elegido </w:t>
      </w:r>
      <w:proofErr w:type="spellStart"/>
      <w:r>
        <w:t>Strapi</w:t>
      </w:r>
      <w:proofErr w:type="spellEnd"/>
      <w:r>
        <w:t xml:space="preserve"> como tecnología de investigación ya que alguien con conocimientos limitados de bases de datos podría administrar cosas básicas como los permisos, añadir asignaturas, editarlas, etc.</w:t>
      </w:r>
    </w:p>
    <w:p w14:paraId="45F508AE" w14:textId="0ADAE187" w:rsidR="001B3954" w:rsidRDefault="001B3954" w:rsidP="001B3954">
      <w:pPr>
        <w:jc w:val="both"/>
        <w:rPr>
          <w:b/>
        </w:rPr>
      </w:pPr>
      <w:r>
        <w:rPr>
          <w:b/>
        </w:rPr>
        <w:t>-Utilizar medios de comunicación para saber dónde estamos en todo momento</w:t>
      </w:r>
      <w:r w:rsidR="00796C1D">
        <w:rPr>
          <w:b/>
        </w:rPr>
        <w:t xml:space="preserve"> dentro del proyecto</w:t>
      </w:r>
    </w:p>
    <w:p w14:paraId="4FCB28E5" w14:textId="434DF5E5" w:rsidR="001B3954" w:rsidRDefault="001B3954" w:rsidP="002E5DA8">
      <w:pPr>
        <w:ind w:firstLine="708"/>
        <w:jc w:val="both"/>
        <w:rPr>
          <w:bCs/>
        </w:rPr>
      </w:pPr>
      <w:r>
        <w:rPr>
          <w:bCs/>
        </w:rPr>
        <w:t xml:space="preserve">Este proyecto suponía un reto </w:t>
      </w:r>
      <w:r w:rsidR="005C469F">
        <w:rPr>
          <w:bCs/>
        </w:rPr>
        <w:t xml:space="preserve">para nosotros </w:t>
      </w:r>
      <w:r>
        <w:rPr>
          <w:bCs/>
        </w:rPr>
        <w:t xml:space="preserve">y para ello hemos hecho un uso intensivo de la plataforma </w:t>
      </w:r>
      <w:proofErr w:type="spellStart"/>
      <w:r>
        <w:rPr>
          <w:bCs/>
        </w:rPr>
        <w:t>Discord</w:t>
      </w:r>
      <w:proofErr w:type="spellEnd"/>
      <w:r>
        <w:rPr>
          <w:bCs/>
        </w:rPr>
        <w:t>, donde hemos hecho reuniones periódicas para tomar decisiones vitales del proyecto</w:t>
      </w:r>
      <w:r w:rsidR="005C469F">
        <w:rPr>
          <w:bCs/>
        </w:rPr>
        <w:t xml:space="preserve"> y nos hemos asegurado de que todos sabíamos qué debíamos hacer en cada momento y decidiendo en común sobre todos los aspectos del proyecto, sobre todo en temas de diseño y funcionamiento de la base de datos.</w:t>
      </w:r>
    </w:p>
    <w:p w14:paraId="20DF2A3C" w14:textId="5D7BEF7D" w:rsidR="005C469F" w:rsidRDefault="005C469F" w:rsidP="002E5DA8">
      <w:pPr>
        <w:ind w:firstLine="708"/>
        <w:jc w:val="both"/>
        <w:rPr>
          <w:bCs/>
        </w:rPr>
      </w:pPr>
      <w:r>
        <w:rPr>
          <w:bCs/>
        </w:rPr>
        <w:t xml:space="preserve">Esta plataforma es muy potente y ha sido esencial en el avance de nuestro proyecto ya que permite en la misma llamada compartir pantalla de manera sencilla para que mientras una sola persona toca código en su puesto, se hace basado en la opinión del resto de los </w:t>
      </w:r>
      <w:r w:rsidR="00796C1D">
        <w:rPr>
          <w:bCs/>
        </w:rPr>
        <w:t xml:space="preserve">miembros </w:t>
      </w:r>
      <w:r>
        <w:rPr>
          <w:bCs/>
        </w:rPr>
        <w:t xml:space="preserve">del equipo por lo que se evitan muchos conflictos a la hora de que dos personas estén tocando </w:t>
      </w:r>
      <w:r w:rsidR="00796C1D">
        <w:rPr>
          <w:bCs/>
        </w:rPr>
        <w:t>contenido y se creen problemas al subir los cambios al repositorio.</w:t>
      </w:r>
    </w:p>
    <w:p w14:paraId="31A9F34A" w14:textId="547DDF36" w:rsidR="00796C1D" w:rsidRDefault="00796C1D" w:rsidP="001B3954">
      <w:pPr>
        <w:jc w:val="both"/>
        <w:rPr>
          <w:b/>
        </w:rPr>
      </w:pPr>
      <w:r>
        <w:rPr>
          <w:b/>
        </w:rPr>
        <w:lastRenderedPageBreak/>
        <w:t>METODOLOGÍA DE TRABAJO:</w:t>
      </w:r>
    </w:p>
    <w:p w14:paraId="7BE90C35" w14:textId="1584971C" w:rsidR="00796C1D" w:rsidRDefault="00796C1D" w:rsidP="002E5DA8">
      <w:pPr>
        <w:ind w:firstLine="708"/>
        <w:jc w:val="both"/>
        <w:rPr>
          <w:bCs/>
        </w:rPr>
      </w:pPr>
      <w:r>
        <w:rPr>
          <w:bCs/>
        </w:rPr>
        <w:t xml:space="preserve">Nuestra metodología de trabajo se ha centrado en tener reuniones periódicas para ver </w:t>
      </w:r>
      <w:r w:rsidR="004751DC">
        <w:rPr>
          <w:bCs/>
        </w:rPr>
        <w:t xml:space="preserve">el progreso de </w:t>
      </w:r>
      <w:r>
        <w:rPr>
          <w:bCs/>
        </w:rPr>
        <w:t xml:space="preserve">cada uno en nuestra tarea. La principal vía de comunicación para informar </w:t>
      </w:r>
      <w:r w:rsidR="004751DC">
        <w:rPr>
          <w:bCs/>
        </w:rPr>
        <w:t xml:space="preserve">sobre tareas finalizadas era </w:t>
      </w:r>
      <w:proofErr w:type="spellStart"/>
      <w:r w:rsidR="004751DC">
        <w:rPr>
          <w:bCs/>
        </w:rPr>
        <w:t>Whatsapp</w:t>
      </w:r>
      <w:proofErr w:type="spellEnd"/>
      <w:r w:rsidR="004751DC">
        <w:rPr>
          <w:bCs/>
        </w:rPr>
        <w:t>, informando así de posibles cambios en la aplicación hechos en nuestro repositorio en GITHUB y pasando capturas del resultado de dichos cambios para obtener el OK del resto del equipo.</w:t>
      </w:r>
    </w:p>
    <w:p w14:paraId="1AA5CDD6" w14:textId="3A6CA0C2" w:rsidR="004751DC" w:rsidRPr="00796C1D" w:rsidRDefault="004751DC" w:rsidP="001B3954">
      <w:pPr>
        <w:jc w:val="both"/>
        <w:rPr>
          <w:bCs/>
        </w:rPr>
      </w:pPr>
      <w:proofErr w:type="gramStart"/>
      <w:r>
        <w:rPr>
          <w:bCs/>
        </w:rPr>
        <w:t>Destacar</w:t>
      </w:r>
      <w:proofErr w:type="gramEnd"/>
      <w:r>
        <w:rPr>
          <w:bCs/>
        </w:rPr>
        <w:t xml:space="preserve"> también, a pesar de los horarios dispares que hemos tenido los componentes del equipo debido a nuestro trabajo, la voluntad </w:t>
      </w:r>
      <w:r w:rsidR="001A6048">
        <w:rPr>
          <w:bCs/>
        </w:rPr>
        <w:t xml:space="preserve">que se ha tenido en todo momento de sacar esto adelante, </w:t>
      </w:r>
      <w:r w:rsidR="002E5DA8">
        <w:rPr>
          <w:bCs/>
        </w:rPr>
        <w:t>renunciando a distintas cosas para poder reunirnos.</w:t>
      </w:r>
    </w:p>
    <w:p w14:paraId="786FEEF9" w14:textId="77777777" w:rsidR="008D5340" w:rsidRDefault="008D5340" w:rsidP="008053BB"/>
    <w:p w14:paraId="7A63374A" w14:textId="32C794A8" w:rsidR="008D5340" w:rsidRDefault="008D5340" w:rsidP="008053BB"/>
    <w:p w14:paraId="2D9EC853" w14:textId="3F77E315" w:rsidR="002E5DA8" w:rsidRDefault="002E5DA8" w:rsidP="008053BB"/>
    <w:p w14:paraId="754F68AE" w14:textId="1B5C6662" w:rsidR="002E5DA8" w:rsidRDefault="002E5DA8" w:rsidP="008053BB"/>
    <w:p w14:paraId="42D06D8E" w14:textId="05105777" w:rsidR="002E5DA8" w:rsidRDefault="002E5DA8" w:rsidP="008053BB"/>
    <w:p w14:paraId="5EF821AE" w14:textId="1E0DE0D0" w:rsidR="002E5DA8" w:rsidRDefault="002E5DA8" w:rsidP="008053BB"/>
    <w:p w14:paraId="15765140" w14:textId="316A6812" w:rsidR="002E5DA8" w:rsidRDefault="002E5DA8" w:rsidP="008053BB"/>
    <w:p w14:paraId="5A273A87" w14:textId="78F89389" w:rsidR="002E5DA8" w:rsidRDefault="002E5DA8" w:rsidP="008053BB"/>
    <w:p w14:paraId="7340FA95" w14:textId="5023B18B" w:rsidR="002E5DA8" w:rsidRDefault="002E5DA8" w:rsidP="008053BB"/>
    <w:p w14:paraId="045F077A" w14:textId="66901520" w:rsidR="002E5DA8" w:rsidRDefault="002E5DA8" w:rsidP="008053BB"/>
    <w:p w14:paraId="408763B0" w14:textId="7635C300" w:rsidR="002E5DA8" w:rsidRDefault="002E5DA8" w:rsidP="008053BB"/>
    <w:p w14:paraId="0786D0C3" w14:textId="766F8811" w:rsidR="002E5DA8" w:rsidRDefault="002E5DA8" w:rsidP="008053BB"/>
    <w:p w14:paraId="2FC3E29F" w14:textId="77777777" w:rsidR="002E5DA8" w:rsidRPr="008053BB" w:rsidRDefault="002E5DA8" w:rsidP="008053BB"/>
    <w:p w14:paraId="653375EF" w14:textId="1ECBF149" w:rsidR="000A0AD2" w:rsidRDefault="000F35F0" w:rsidP="000A0AD2">
      <w:pPr>
        <w:pStyle w:val="Ttulo1"/>
      </w:pPr>
      <w:bookmarkStart w:id="12" w:name="_Toc41005582"/>
      <w:r>
        <w:lastRenderedPageBreak/>
        <w:t>Diseño y resolución del trabajo realizado</w:t>
      </w:r>
      <w:bookmarkEnd w:id="12"/>
    </w:p>
    <w:p w14:paraId="10F437D1" w14:textId="040E0C8B" w:rsidR="00AB153F" w:rsidRDefault="00AB153F" w:rsidP="00AB153F"/>
    <w:p w14:paraId="29FA9419" w14:textId="00207F5C" w:rsidR="00AB153F" w:rsidRDefault="00AB153F" w:rsidP="00AB153F">
      <w:pPr>
        <w:jc w:val="both"/>
        <w:rPr>
          <w:b/>
          <w:color w:val="202124"/>
          <w:highlight w:val="white"/>
        </w:rPr>
      </w:pPr>
      <w:r>
        <w:rPr>
          <w:b/>
          <w:color w:val="202124"/>
          <w:highlight w:val="white"/>
        </w:rPr>
        <w:t>Tecnologías utilizadas</w:t>
      </w:r>
    </w:p>
    <w:p w14:paraId="0D103A02" w14:textId="77777777" w:rsidR="00AB153F" w:rsidRDefault="00AB153F" w:rsidP="00AB153F">
      <w:pPr>
        <w:jc w:val="both"/>
      </w:pPr>
      <w:r>
        <w:t>Hemos usado algunas tecnologías vistas en clase y otras que no. Ahora vamos a comentar en qué consisten dichas tecnologías, por qué las hemos elegido y los aspectos positivos que nos han aportado.</w:t>
      </w:r>
    </w:p>
    <w:p w14:paraId="428E17AC" w14:textId="05CDB07A" w:rsidR="00AB153F" w:rsidRPr="002D7BA0" w:rsidRDefault="00AB153F" w:rsidP="002D7BA0">
      <w:pPr>
        <w:pStyle w:val="Prrafodelista"/>
        <w:numPr>
          <w:ilvl w:val="0"/>
          <w:numId w:val="7"/>
        </w:numPr>
        <w:jc w:val="both"/>
        <w:rPr>
          <w:b/>
        </w:rPr>
      </w:pPr>
      <w:r w:rsidRPr="002D7BA0">
        <w:rPr>
          <w:b/>
        </w:rPr>
        <w:t>Angular</w:t>
      </w:r>
    </w:p>
    <w:p w14:paraId="2A03EC24" w14:textId="4B5A8ACC" w:rsidR="00AB153F" w:rsidRDefault="00AB153F" w:rsidP="002D7BA0">
      <w:pPr>
        <w:ind w:firstLine="360"/>
      </w:pPr>
      <w:r>
        <w:t xml:space="preserve">Angular es un </w:t>
      </w:r>
      <w:proofErr w:type="spellStart"/>
      <w:r>
        <w:rPr>
          <w:i/>
        </w:rPr>
        <w:t>framework</w:t>
      </w:r>
      <w:proofErr w:type="spellEnd"/>
      <w:r>
        <w:rPr>
          <w:i/>
        </w:rPr>
        <w:t xml:space="preserve"> open </w:t>
      </w:r>
      <w:proofErr w:type="spellStart"/>
      <w:r>
        <w:rPr>
          <w:i/>
        </w:rPr>
        <w:t>source</w:t>
      </w:r>
      <w:proofErr w:type="spellEnd"/>
      <w:r>
        <w:rPr>
          <w:i/>
        </w:rPr>
        <w:t xml:space="preserve"> </w:t>
      </w:r>
      <w:r>
        <w:t>(de código libre) desarrollado para facilitar la creación y programación de aplicaciones web de una sola página. Angular mantiene todo más ordenado gracias al MVC (Modelo-Vista-Controlador), asegurando los desarrollos con rapidez, a la vez que nos da la posibilidad de modificar y actualizar.</w:t>
      </w:r>
    </w:p>
    <w:p w14:paraId="627B6456" w14:textId="36EC403A" w:rsidR="002D7BA0" w:rsidRPr="002D7BA0" w:rsidRDefault="002D7BA0" w:rsidP="002D7BA0">
      <w:pPr>
        <w:pStyle w:val="Prrafodelista"/>
        <w:numPr>
          <w:ilvl w:val="0"/>
          <w:numId w:val="7"/>
        </w:numPr>
        <w:jc w:val="both"/>
        <w:rPr>
          <w:b/>
        </w:rPr>
      </w:pPr>
      <w:proofErr w:type="spellStart"/>
      <w:r w:rsidRPr="002D7BA0">
        <w:rPr>
          <w:b/>
        </w:rPr>
        <w:t>Strapi</w:t>
      </w:r>
      <w:proofErr w:type="spellEnd"/>
    </w:p>
    <w:p w14:paraId="148E458E" w14:textId="77777777" w:rsidR="002D7BA0" w:rsidRDefault="002D7BA0" w:rsidP="002D7BA0">
      <w:pPr>
        <w:ind w:firstLine="360"/>
        <w:jc w:val="both"/>
      </w:pPr>
      <w:proofErr w:type="spellStart"/>
      <w:r>
        <w:t>Strapi</w:t>
      </w:r>
      <w:proofErr w:type="spellEnd"/>
      <w:r>
        <w:t xml:space="preserve"> es un CMS de código abierto basado en Node.js que te permite gestionar de manera fácil y cómoda una base de datos y su API. </w:t>
      </w:r>
    </w:p>
    <w:p w14:paraId="191B240E" w14:textId="5C7509BA" w:rsidR="002D7BA0" w:rsidRDefault="002D7BA0" w:rsidP="002D7BA0">
      <w:pPr>
        <w:ind w:firstLine="360"/>
        <w:jc w:val="both"/>
        <w:rPr>
          <w:highlight w:val="white"/>
        </w:rPr>
      </w:pPr>
      <w:r>
        <w:rPr>
          <w:highlight w:val="white"/>
        </w:rPr>
        <w:t xml:space="preserve">Permite crear API funcionales en cuestión de minutos al ser un CMS. Entre sus muchas opciones, </w:t>
      </w:r>
      <w:proofErr w:type="spellStart"/>
      <w:r>
        <w:rPr>
          <w:highlight w:val="white"/>
        </w:rPr>
        <w:t>Strapi</w:t>
      </w:r>
      <w:proofErr w:type="spellEnd"/>
      <w:r>
        <w:rPr>
          <w:highlight w:val="white"/>
        </w:rPr>
        <w:t xml:space="preserve"> dispone de gestión de permisos de usuarios, restablecimiento de contraseñas, envío de emails de confirmación, registro e inicios de sesión con Google o redes sociales.</w:t>
      </w:r>
    </w:p>
    <w:p w14:paraId="1F0B56C1" w14:textId="114B3C3A" w:rsidR="00E53F9D" w:rsidRDefault="002D7BA0" w:rsidP="00E53F9D">
      <w:pPr>
        <w:ind w:firstLine="360"/>
        <w:jc w:val="both"/>
        <w:rPr>
          <w:highlight w:val="white"/>
        </w:rPr>
      </w:pPr>
      <w:r>
        <w:rPr>
          <w:highlight w:val="white"/>
        </w:rPr>
        <w:t>Todos los datos están disponibles a través de una API customizada para adaptarse a cualquier necesidad. Se encarga del Back-</w:t>
      </w:r>
      <w:proofErr w:type="spellStart"/>
      <w:r>
        <w:rPr>
          <w:highlight w:val="white"/>
        </w:rPr>
        <w:t>end</w:t>
      </w:r>
      <w:proofErr w:type="spellEnd"/>
      <w:r>
        <w:rPr>
          <w:highlight w:val="white"/>
        </w:rPr>
        <w:t xml:space="preserve"> para que tú no tengas que hacerlo.</w:t>
      </w:r>
    </w:p>
    <w:p w14:paraId="016544D0" w14:textId="231AA9ED" w:rsidR="00E53F9D" w:rsidRPr="002D7BA0" w:rsidRDefault="00E53F9D" w:rsidP="00E53F9D">
      <w:pPr>
        <w:pStyle w:val="Prrafodelista"/>
        <w:numPr>
          <w:ilvl w:val="0"/>
          <w:numId w:val="7"/>
        </w:numPr>
        <w:jc w:val="both"/>
        <w:rPr>
          <w:b/>
        </w:rPr>
      </w:pPr>
      <w:r>
        <w:rPr>
          <w:b/>
        </w:rPr>
        <w:t>SCSS</w:t>
      </w:r>
    </w:p>
    <w:p w14:paraId="0E522BC1" w14:textId="2D75EECC" w:rsidR="00E53F9D" w:rsidRPr="00E53F9D" w:rsidRDefault="00E53F9D" w:rsidP="00E53F9D">
      <w:pPr>
        <w:ind w:firstLine="360"/>
        <w:jc w:val="both"/>
        <w:rPr>
          <w:highlight w:val="white"/>
        </w:rPr>
      </w:pPr>
      <w:r>
        <w:t>SCSS, o bien conocido como “</w:t>
      </w:r>
      <w:proofErr w:type="spellStart"/>
      <w:r>
        <w:rPr>
          <w:rStyle w:val="hgkelc"/>
        </w:rPr>
        <w:t>Syntactically</w:t>
      </w:r>
      <w:proofErr w:type="spellEnd"/>
      <w:r>
        <w:rPr>
          <w:rStyle w:val="hgkelc"/>
        </w:rPr>
        <w:t xml:space="preserve"> </w:t>
      </w:r>
      <w:proofErr w:type="spellStart"/>
      <w:r>
        <w:rPr>
          <w:rStyle w:val="hgkelc"/>
        </w:rPr>
        <w:t>Awesome</w:t>
      </w:r>
      <w:proofErr w:type="spellEnd"/>
      <w:r>
        <w:rPr>
          <w:rStyle w:val="hgkelc"/>
        </w:rPr>
        <w:t xml:space="preserve"> </w:t>
      </w:r>
      <w:proofErr w:type="spellStart"/>
      <w:r>
        <w:rPr>
          <w:rStyle w:val="hgkelc"/>
        </w:rPr>
        <w:t>Stylesheets</w:t>
      </w:r>
      <w:proofErr w:type="spellEnd"/>
      <w:r>
        <w:rPr>
          <w:rStyle w:val="hgkelc"/>
        </w:rPr>
        <w:t xml:space="preserve"> </w:t>
      </w:r>
      <w:proofErr w:type="spellStart"/>
      <w:r>
        <w:rPr>
          <w:rStyle w:val="hgkelc"/>
        </w:rPr>
        <w:t>Syntax</w:t>
      </w:r>
      <w:proofErr w:type="spellEnd"/>
      <w:r>
        <w:rPr>
          <w:rStyle w:val="Titulo2Car"/>
          <w:rFonts w:eastAsiaTheme="minorHAnsi"/>
          <w:b w:val="0"/>
          <w:bCs/>
          <w:u w:val="none"/>
        </w:rPr>
        <w:t>” es la tecnología que hemos utilizado para darle el diseño a la aplicación, omitiendo el uso del tan extendido Bootstrap y</w:t>
      </w:r>
      <w:r w:rsidR="008D288C">
        <w:rPr>
          <w:rStyle w:val="Titulo2Car"/>
          <w:rFonts w:eastAsiaTheme="minorHAnsi"/>
          <w:b w:val="0"/>
          <w:bCs/>
          <w:u w:val="none"/>
        </w:rPr>
        <w:t xml:space="preserve"> las plantillas ajenas, </w:t>
      </w:r>
      <w:r w:rsidR="008D288C" w:rsidRPr="00D9436B">
        <w:rPr>
          <w:rStyle w:val="Titulo2Car"/>
          <w:rFonts w:eastAsiaTheme="minorHAnsi"/>
          <w:b w:val="0"/>
          <w:bCs/>
        </w:rPr>
        <w:t>d</w:t>
      </w:r>
      <w:r w:rsidR="00D9436B" w:rsidRPr="00D9436B">
        <w:rPr>
          <w:rStyle w:val="Titulo2Car"/>
          <w:rFonts w:eastAsiaTheme="minorHAnsi"/>
          <w:b w:val="0"/>
          <w:bCs/>
        </w:rPr>
        <w:t>a</w:t>
      </w:r>
      <w:r w:rsidR="008D288C" w:rsidRPr="00D9436B">
        <w:rPr>
          <w:rStyle w:val="Titulo2Car"/>
          <w:rFonts w:eastAsiaTheme="minorHAnsi"/>
          <w:b w:val="0"/>
          <w:bCs/>
        </w:rPr>
        <w:t>ndo</w:t>
      </w:r>
      <w:r w:rsidR="008D288C">
        <w:rPr>
          <w:rStyle w:val="Titulo2Car"/>
          <w:rFonts w:eastAsiaTheme="minorHAnsi"/>
          <w:b w:val="0"/>
          <w:bCs/>
          <w:u w:val="none"/>
        </w:rPr>
        <w:t xml:space="preserve"> como resultado un diseño </w:t>
      </w:r>
      <w:r w:rsidR="008D288C" w:rsidRPr="008D288C">
        <w:rPr>
          <w:rStyle w:val="Titulo2Car"/>
          <w:rFonts w:eastAsiaTheme="minorHAnsi"/>
          <w:u w:val="none"/>
        </w:rPr>
        <w:t>completamente original</w:t>
      </w:r>
      <w:r w:rsidR="008D288C">
        <w:rPr>
          <w:rStyle w:val="Titulo2Car"/>
          <w:rFonts w:eastAsiaTheme="minorHAnsi"/>
          <w:b w:val="0"/>
          <w:bCs/>
          <w:u w:val="none"/>
        </w:rPr>
        <w:t xml:space="preserve"> </w:t>
      </w:r>
      <w:r w:rsidR="008D288C" w:rsidRPr="008D288C">
        <w:rPr>
          <w:rStyle w:val="Titulo2Car"/>
          <w:rFonts w:eastAsiaTheme="minorHAnsi"/>
          <w:u w:val="none"/>
        </w:rPr>
        <w:t>y único</w:t>
      </w:r>
      <w:r w:rsidR="008D288C">
        <w:rPr>
          <w:rStyle w:val="Titulo2Car"/>
          <w:rFonts w:eastAsiaTheme="minorHAnsi"/>
          <w:b w:val="0"/>
          <w:bCs/>
          <w:u w:val="none"/>
        </w:rPr>
        <w:t xml:space="preserve"> a nuestra web.</w:t>
      </w:r>
    </w:p>
    <w:p w14:paraId="6B8B8508" w14:textId="746D85C2" w:rsidR="002D7BA0" w:rsidRDefault="002D7BA0" w:rsidP="00AB153F"/>
    <w:p w14:paraId="28B1493B" w14:textId="345329B0" w:rsidR="006937DB" w:rsidRDefault="006937DB" w:rsidP="00AB153F"/>
    <w:p w14:paraId="757302D3" w14:textId="58405A34" w:rsidR="006937DB" w:rsidRDefault="006937DB" w:rsidP="00AB153F"/>
    <w:p w14:paraId="37D158FA" w14:textId="754F51B9" w:rsidR="006937DB" w:rsidRDefault="006937DB" w:rsidP="00AB153F"/>
    <w:p w14:paraId="7EFF1D6A" w14:textId="1C186B6A" w:rsidR="006937DB" w:rsidRDefault="006937DB" w:rsidP="00AB153F"/>
    <w:p w14:paraId="6FDD7761" w14:textId="1E39B515" w:rsidR="006937DB" w:rsidRDefault="006937DB" w:rsidP="00AB153F"/>
    <w:p w14:paraId="0A3EBAF2" w14:textId="77777777" w:rsidR="008D288C" w:rsidRDefault="008D288C" w:rsidP="008D288C">
      <w:pPr>
        <w:rPr>
          <w:b/>
          <w:bCs/>
          <w:sz w:val="32"/>
          <w:szCs w:val="32"/>
        </w:rPr>
      </w:pPr>
      <w:r>
        <w:rPr>
          <w:b/>
          <w:bCs/>
          <w:sz w:val="32"/>
          <w:szCs w:val="32"/>
        </w:rPr>
        <w:t>Diagrama de flujo de la aplicación Web</w:t>
      </w:r>
    </w:p>
    <w:p w14:paraId="66900535" w14:textId="31FCC156" w:rsidR="008D288C" w:rsidRPr="00AB153F" w:rsidRDefault="008D288C" w:rsidP="008D288C">
      <w:r>
        <w:rPr>
          <w:szCs w:val="24"/>
        </w:rPr>
        <w:t>Aquí podemos ver en forma de diagrama el recorrido que tendrá un usuario en nuestra web desde que entra a la aplicación hasta que obtiene una matrícula para entregar en el centro.</w:t>
      </w:r>
    </w:p>
    <w:p w14:paraId="2EF316D8" w14:textId="74B07C05" w:rsidR="002E5DA8" w:rsidRDefault="006937DB" w:rsidP="002E5DA8">
      <w:pPr>
        <w:rPr>
          <w:b/>
          <w:bCs/>
          <w:sz w:val="32"/>
          <w:szCs w:val="32"/>
        </w:rPr>
      </w:pPr>
      <w:r>
        <w:rPr>
          <w:b/>
          <w:bCs/>
          <w:noProof/>
          <w:sz w:val="32"/>
          <w:szCs w:val="32"/>
        </w:rPr>
        <w:drawing>
          <wp:inline distT="0" distB="0" distL="0" distR="0" wp14:anchorId="3BB901A5" wp14:editId="23BF15B5">
            <wp:extent cx="5386705" cy="2453640"/>
            <wp:effectExtent l="0" t="0" r="4445" b="381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86705" cy="2453640"/>
                    </a:xfrm>
                    <a:prstGeom prst="rect">
                      <a:avLst/>
                    </a:prstGeom>
                    <a:noFill/>
                    <a:ln>
                      <a:noFill/>
                    </a:ln>
                  </pic:spPr>
                </pic:pic>
              </a:graphicData>
            </a:graphic>
          </wp:inline>
        </w:drawing>
      </w:r>
    </w:p>
    <w:p w14:paraId="1BBEE7F4" w14:textId="77777777" w:rsidR="008D288C" w:rsidRDefault="008D288C" w:rsidP="002E5DA8">
      <w:pPr>
        <w:rPr>
          <w:b/>
          <w:bCs/>
          <w:sz w:val="32"/>
          <w:szCs w:val="32"/>
        </w:rPr>
      </w:pPr>
    </w:p>
    <w:p w14:paraId="610FA5F4" w14:textId="77777777" w:rsidR="008D288C" w:rsidRDefault="008D288C" w:rsidP="002E5DA8">
      <w:pPr>
        <w:rPr>
          <w:b/>
          <w:bCs/>
          <w:sz w:val="32"/>
          <w:szCs w:val="32"/>
        </w:rPr>
      </w:pPr>
    </w:p>
    <w:p w14:paraId="3124559F" w14:textId="77777777" w:rsidR="008D288C" w:rsidRDefault="008D288C" w:rsidP="002E5DA8">
      <w:pPr>
        <w:rPr>
          <w:b/>
          <w:bCs/>
          <w:sz w:val="32"/>
          <w:szCs w:val="32"/>
        </w:rPr>
      </w:pPr>
    </w:p>
    <w:p w14:paraId="3A30755B" w14:textId="77777777" w:rsidR="008D288C" w:rsidRDefault="008D288C" w:rsidP="002E5DA8">
      <w:pPr>
        <w:rPr>
          <w:b/>
          <w:bCs/>
          <w:sz w:val="32"/>
          <w:szCs w:val="32"/>
        </w:rPr>
      </w:pPr>
    </w:p>
    <w:p w14:paraId="1FFCFC42" w14:textId="77777777" w:rsidR="008D288C" w:rsidRDefault="008D288C" w:rsidP="002E5DA8">
      <w:pPr>
        <w:rPr>
          <w:b/>
          <w:bCs/>
          <w:sz w:val="32"/>
          <w:szCs w:val="32"/>
        </w:rPr>
      </w:pPr>
    </w:p>
    <w:p w14:paraId="399AEF11" w14:textId="77777777" w:rsidR="008D288C" w:rsidRDefault="008D288C" w:rsidP="002E5DA8">
      <w:pPr>
        <w:rPr>
          <w:b/>
          <w:bCs/>
          <w:sz w:val="32"/>
          <w:szCs w:val="32"/>
        </w:rPr>
      </w:pPr>
    </w:p>
    <w:p w14:paraId="23334A8C" w14:textId="77777777" w:rsidR="008D288C" w:rsidRDefault="008D288C" w:rsidP="002E5DA8">
      <w:pPr>
        <w:rPr>
          <w:b/>
          <w:bCs/>
          <w:sz w:val="32"/>
          <w:szCs w:val="32"/>
        </w:rPr>
      </w:pPr>
    </w:p>
    <w:p w14:paraId="2E58B62C" w14:textId="77777777" w:rsidR="008D288C" w:rsidRDefault="008D288C" w:rsidP="002E5DA8">
      <w:pPr>
        <w:rPr>
          <w:b/>
          <w:bCs/>
          <w:sz w:val="32"/>
          <w:szCs w:val="32"/>
        </w:rPr>
      </w:pPr>
    </w:p>
    <w:p w14:paraId="7341EE89" w14:textId="01BF98E2" w:rsidR="002E5DA8" w:rsidRDefault="002E5DA8" w:rsidP="002E5DA8">
      <w:pPr>
        <w:rPr>
          <w:b/>
          <w:bCs/>
          <w:sz w:val="32"/>
          <w:szCs w:val="32"/>
        </w:rPr>
      </w:pPr>
      <w:r>
        <w:rPr>
          <w:b/>
          <w:bCs/>
          <w:sz w:val="32"/>
          <w:szCs w:val="32"/>
        </w:rPr>
        <w:lastRenderedPageBreak/>
        <w:t>Guía de estilo</w:t>
      </w:r>
    </w:p>
    <w:p w14:paraId="2CE49611" w14:textId="1717486B" w:rsidR="002E5DA8" w:rsidRPr="002E5DA8" w:rsidRDefault="002E5DA8" w:rsidP="002E5DA8">
      <w:pPr>
        <w:ind w:firstLine="708"/>
        <w:rPr>
          <w:szCs w:val="24"/>
        </w:rPr>
      </w:pPr>
      <w:r w:rsidRPr="002E5DA8">
        <w:rPr>
          <w:szCs w:val="24"/>
        </w:rPr>
        <w:t>En esta guía de estilo establecemos varios parámetros a seguir en el proyecto, los colores elegidos se usarán con variables para modificar todo el tema de la página en caso de que un cambio requerido sea solicitado por el cliente.</w:t>
      </w:r>
    </w:p>
    <w:p w14:paraId="585DD627" w14:textId="1D9C476F" w:rsidR="002E5DA8" w:rsidRDefault="002E5DA8" w:rsidP="002E5DA8">
      <w:pPr>
        <w:rPr>
          <w:sz w:val="32"/>
          <w:szCs w:val="32"/>
        </w:rPr>
      </w:pPr>
      <w:r>
        <w:rPr>
          <w:noProof/>
          <w:sz w:val="32"/>
          <w:szCs w:val="32"/>
        </w:rPr>
        <w:drawing>
          <wp:inline distT="0" distB="0" distL="0" distR="0" wp14:anchorId="190CD5DD" wp14:editId="6DEFA510">
            <wp:extent cx="5386705" cy="2580005"/>
            <wp:effectExtent l="0" t="0" r="4445"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6705" cy="2580005"/>
                    </a:xfrm>
                    <a:prstGeom prst="rect">
                      <a:avLst/>
                    </a:prstGeom>
                    <a:noFill/>
                    <a:ln>
                      <a:noFill/>
                    </a:ln>
                  </pic:spPr>
                </pic:pic>
              </a:graphicData>
            </a:graphic>
          </wp:inline>
        </w:drawing>
      </w:r>
    </w:p>
    <w:p w14:paraId="65CF62FA" w14:textId="77777777" w:rsidR="006937DB" w:rsidRDefault="006937DB" w:rsidP="002E5DA8">
      <w:pPr>
        <w:rPr>
          <w:b/>
          <w:bCs/>
          <w:sz w:val="32"/>
          <w:szCs w:val="32"/>
        </w:rPr>
      </w:pPr>
    </w:p>
    <w:p w14:paraId="1DEB4206" w14:textId="1C5185F0" w:rsidR="006937DB" w:rsidRDefault="006937DB" w:rsidP="002E5DA8">
      <w:pPr>
        <w:rPr>
          <w:b/>
          <w:bCs/>
          <w:sz w:val="32"/>
          <w:szCs w:val="32"/>
        </w:rPr>
      </w:pPr>
    </w:p>
    <w:p w14:paraId="7E8C0B65" w14:textId="5D9E1F45" w:rsidR="008D288C" w:rsidRDefault="008D288C" w:rsidP="002E5DA8">
      <w:pPr>
        <w:rPr>
          <w:b/>
          <w:bCs/>
          <w:sz w:val="32"/>
          <w:szCs w:val="32"/>
        </w:rPr>
      </w:pPr>
    </w:p>
    <w:p w14:paraId="16228464" w14:textId="453DC080" w:rsidR="008D288C" w:rsidRDefault="008D288C" w:rsidP="002E5DA8">
      <w:pPr>
        <w:rPr>
          <w:b/>
          <w:bCs/>
          <w:sz w:val="32"/>
          <w:szCs w:val="32"/>
        </w:rPr>
      </w:pPr>
    </w:p>
    <w:p w14:paraId="6D0ED5F9" w14:textId="6D33ABBD" w:rsidR="008D288C" w:rsidRDefault="008D288C" w:rsidP="002E5DA8">
      <w:pPr>
        <w:rPr>
          <w:b/>
          <w:bCs/>
          <w:sz w:val="32"/>
          <w:szCs w:val="32"/>
        </w:rPr>
      </w:pPr>
    </w:p>
    <w:p w14:paraId="72505C48" w14:textId="0FF12248" w:rsidR="008D288C" w:rsidRDefault="008D288C" w:rsidP="002E5DA8">
      <w:pPr>
        <w:rPr>
          <w:b/>
          <w:bCs/>
          <w:sz w:val="32"/>
          <w:szCs w:val="32"/>
        </w:rPr>
      </w:pPr>
    </w:p>
    <w:p w14:paraId="30BCDBD4" w14:textId="584A2C48" w:rsidR="008D288C" w:rsidRDefault="008D288C" w:rsidP="002E5DA8">
      <w:pPr>
        <w:rPr>
          <w:b/>
          <w:bCs/>
          <w:sz w:val="32"/>
          <w:szCs w:val="32"/>
        </w:rPr>
      </w:pPr>
    </w:p>
    <w:p w14:paraId="4DB1A49E" w14:textId="77777777" w:rsidR="008D288C" w:rsidRDefault="008D288C" w:rsidP="002E5DA8">
      <w:pPr>
        <w:rPr>
          <w:b/>
          <w:bCs/>
          <w:sz w:val="32"/>
          <w:szCs w:val="32"/>
        </w:rPr>
      </w:pPr>
    </w:p>
    <w:p w14:paraId="42C15BC3" w14:textId="77777777" w:rsidR="006937DB" w:rsidRDefault="006937DB" w:rsidP="002E5DA8">
      <w:pPr>
        <w:rPr>
          <w:b/>
          <w:bCs/>
          <w:sz w:val="32"/>
          <w:szCs w:val="32"/>
        </w:rPr>
      </w:pPr>
    </w:p>
    <w:p w14:paraId="0AFD023F" w14:textId="6014ED94" w:rsidR="002E5DA8" w:rsidRDefault="002E5DA8" w:rsidP="002E5DA8">
      <w:pPr>
        <w:rPr>
          <w:b/>
          <w:bCs/>
          <w:sz w:val="32"/>
          <w:szCs w:val="32"/>
        </w:rPr>
      </w:pPr>
      <w:r>
        <w:rPr>
          <w:b/>
          <w:bCs/>
          <w:sz w:val="32"/>
          <w:szCs w:val="32"/>
        </w:rPr>
        <w:lastRenderedPageBreak/>
        <w:t>Tipografía</w:t>
      </w:r>
    </w:p>
    <w:p w14:paraId="23FD6EB4" w14:textId="77777777" w:rsidR="002E5DA8" w:rsidRPr="002E5DA8" w:rsidRDefault="002E5DA8" w:rsidP="002E5DA8">
      <w:pPr>
        <w:ind w:firstLine="708"/>
        <w:rPr>
          <w:szCs w:val="24"/>
        </w:rPr>
      </w:pPr>
      <w:r w:rsidRPr="002E5DA8">
        <w:rPr>
          <w:szCs w:val="24"/>
        </w:rPr>
        <w:t xml:space="preserve">La elección de la tipografía ha sido en base a la usada ya en la web </w:t>
      </w:r>
      <w:hyperlink r:id="rId19" w:history="1">
        <w:r w:rsidRPr="002E5DA8">
          <w:rPr>
            <w:rStyle w:val="Hipervnculo"/>
            <w:szCs w:val="24"/>
          </w:rPr>
          <w:t>http://www.iesjoseplanes.es</w:t>
        </w:r>
      </w:hyperlink>
      <w:r w:rsidRPr="002E5DA8">
        <w:rPr>
          <w:szCs w:val="24"/>
        </w:rPr>
        <w:t xml:space="preserve"> del centro, respetando así la actualmente usada.</w:t>
      </w:r>
    </w:p>
    <w:p w14:paraId="25CAC843" w14:textId="315F5CB7" w:rsidR="002E5DA8" w:rsidRPr="006937DB" w:rsidRDefault="002E5DA8" w:rsidP="002E5DA8">
      <w:pPr>
        <w:rPr>
          <w:sz w:val="32"/>
          <w:szCs w:val="32"/>
        </w:rPr>
      </w:pPr>
      <w:r>
        <w:rPr>
          <w:noProof/>
        </w:rPr>
        <w:drawing>
          <wp:inline distT="0" distB="0" distL="0" distR="0" wp14:anchorId="1C754952" wp14:editId="166E5AC9">
            <wp:extent cx="4227830" cy="2607310"/>
            <wp:effectExtent l="0" t="0" r="1270" b="2540"/>
            <wp:docPr id="27" name="Imagen 27"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Interfaz de usuario gráfica, Texto, Aplicación&#10;&#10;Descripción generada automá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27830" cy="2607310"/>
                    </a:xfrm>
                    <a:prstGeom prst="rect">
                      <a:avLst/>
                    </a:prstGeom>
                    <a:noFill/>
                    <a:ln>
                      <a:noFill/>
                    </a:ln>
                  </pic:spPr>
                </pic:pic>
              </a:graphicData>
            </a:graphic>
          </wp:inline>
        </w:drawing>
      </w:r>
    </w:p>
    <w:p w14:paraId="46B64669" w14:textId="77777777" w:rsidR="006937DB" w:rsidRDefault="006937DB" w:rsidP="002E5DA8">
      <w:pPr>
        <w:rPr>
          <w:b/>
          <w:bCs/>
          <w:sz w:val="32"/>
          <w:szCs w:val="32"/>
        </w:rPr>
      </w:pPr>
    </w:p>
    <w:p w14:paraId="020ADCE8" w14:textId="77777777" w:rsidR="006937DB" w:rsidRDefault="006937DB" w:rsidP="002E5DA8">
      <w:pPr>
        <w:rPr>
          <w:b/>
          <w:bCs/>
          <w:sz w:val="32"/>
          <w:szCs w:val="32"/>
        </w:rPr>
      </w:pPr>
    </w:p>
    <w:p w14:paraId="4921C55E" w14:textId="77777777" w:rsidR="006937DB" w:rsidRDefault="006937DB" w:rsidP="002E5DA8">
      <w:pPr>
        <w:rPr>
          <w:b/>
          <w:bCs/>
          <w:sz w:val="32"/>
          <w:szCs w:val="32"/>
        </w:rPr>
      </w:pPr>
    </w:p>
    <w:p w14:paraId="48D776AB" w14:textId="77777777" w:rsidR="006937DB" w:rsidRDefault="006937DB" w:rsidP="002E5DA8">
      <w:pPr>
        <w:rPr>
          <w:b/>
          <w:bCs/>
          <w:sz w:val="32"/>
          <w:szCs w:val="32"/>
        </w:rPr>
      </w:pPr>
    </w:p>
    <w:p w14:paraId="7AE1503E" w14:textId="77777777" w:rsidR="006937DB" w:rsidRDefault="006937DB" w:rsidP="002E5DA8">
      <w:pPr>
        <w:rPr>
          <w:b/>
          <w:bCs/>
          <w:sz w:val="32"/>
          <w:szCs w:val="32"/>
        </w:rPr>
      </w:pPr>
    </w:p>
    <w:p w14:paraId="450A19BF" w14:textId="77777777" w:rsidR="006937DB" w:rsidRDefault="006937DB" w:rsidP="002E5DA8">
      <w:pPr>
        <w:rPr>
          <w:b/>
          <w:bCs/>
          <w:sz w:val="32"/>
          <w:szCs w:val="32"/>
        </w:rPr>
      </w:pPr>
    </w:p>
    <w:p w14:paraId="72C3EA20" w14:textId="77777777" w:rsidR="006937DB" w:rsidRDefault="006937DB" w:rsidP="002E5DA8">
      <w:pPr>
        <w:rPr>
          <w:b/>
          <w:bCs/>
          <w:sz w:val="32"/>
          <w:szCs w:val="32"/>
        </w:rPr>
      </w:pPr>
    </w:p>
    <w:p w14:paraId="697CB9CB" w14:textId="77777777" w:rsidR="006937DB" w:rsidRDefault="006937DB" w:rsidP="002E5DA8">
      <w:pPr>
        <w:rPr>
          <w:b/>
          <w:bCs/>
          <w:sz w:val="32"/>
          <w:szCs w:val="32"/>
        </w:rPr>
      </w:pPr>
    </w:p>
    <w:p w14:paraId="583094E8" w14:textId="77777777" w:rsidR="006937DB" w:rsidRDefault="006937DB" w:rsidP="002E5DA8">
      <w:pPr>
        <w:rPr>
          <w:b/>
          <w:bCs/>
          <w:sz w:val="32"/>
          <w:szCs w:val="32"/>
        </w:rPr>
      </w:pPr>
    </w:p>
    <w:p w14:paraId="1861A116" w14:textId="77777777" w:rsidR="006937DB" w:rsidRDefault="006937DB" w:rsidP="002E5DA8">
      <w:pPr>
        <w:rPr>
          <w:b/>
          <w:bCs/>
          <w:sz w:val="32"/>
          <w:szCs w:val="32"/>
        </w:rPr>
      </w:pPr>
    </w:p>
    <w:p w14:paraId="7AAD26F5" w14:textId="5ACD7DD8" w:rsidR="002E5DA8" w:rsidRDefault="002E5DA8" w:rsidP="002E5DA8">
      <w:pPr>
        <w:rPr>
          <w:b/>
          <w:bCs/>
          <w:sz w:val="32"/>
          <w:szCs w:val="32"/>
        </w:rPr>
      </w:pPr>
      <w:r>
        <w:rPr>
          <w:b/>
          <w:bCs/>
          <w:sz w:val="32"/>
          <w:szCs w:val="32"/>
        </w:rPr>
        <w:lastRenderedPageBreak/>
        <w:t>Tamaños de texto</w:t>
      </w:r>
    </w:p>
    <w:p w14:paraId="5CAE46D4" w14:textId="77777777" w:rsidR="002E5DA8" w:rsidRPr="002E5DA8" w:rsidRDefault="002E5DA8" w:rsidP="002E5DA8">
      <w:pPr>
        <w:ind w:firstLine="708"/>
        <w:rPr>
          <w:szCs w:val="24"/>
        </w:rPr>
      </w:pPr>
      <w:r w:rsidRPr="002E5DA8">
        <w:rPr>
          <w:szCs w:val="24"/>
        </w:rPr>
        <w:t>En cuanto al tamaño de los títulos, títulos pequeños y cuerpo de la página web, no hemos referenciado tanto los ya usados en la web oficial del instituto, sino que hemos establecido unos propios que nosotros considerábamos más apropiados para el uso y la lectura de los formularios generados.</w:t>
      </w:r>
    </w:p>
    <w:p w14:paraId="24E00A16" w14:textId="2E24853D" w:rsidR="002E5DA8" w:rsidRDefault="002E5DA8" w:rsidP="002E5DA8">
      <w:pPr>
        <w:rPr>
          <w:sz w:val="32"/>
          <w:szCs w:val="32"/>
        </w:rPr>
      </w:pPr>
      <w:r>
        <w:rPr>
          <w:noProof/>
        </w:rPr>
        <w:drawing>
          <wp:inline distT="0" distB="0" distL="0" distR="0" wp14:anchorId="5A8A8496" wp14:editId="5ECB08FC">
            <wp:extent cx="2571115" cy="3467735"/>
            <wp:effectExtent l="0" t="0" r="635" b="0"/>
            <wp:docPr id="26" name="Imagen 26" descr="Aplicac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Aplicación&#10;&#10;Descripción generada automáticamente con confianza baj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71115" cy="3467735"/>
                    </a:xfrm>
                    <a:prstGeom prst="rect">
                      <a:avLst/>
                    </a:prstGeom>
                    <a:noFill/>
                    <a:ln>
                      <a:noFill/>
                    </a:ln>
                  </pic:spPr>
                </pic:pic>
              </a:graphicData>
            </a:graphic>
          </wp:inline>
        </w:drawing>
      </w:r>
    </w:p>
    <w:p w14:paraId="41EFA404" w14:textId="77777777" w:rsidR="002E5DA8" w:rsidRDefault="002E5DA8" w:rsidP="002E5DA8">
      <w:pPr>
        <w:rPr>
          <w:sz w:val="32"/>
          <w:szCs w:val="32"/>
        </w:rPr>
      </w:pPr>
      <w:r>
        <w:rPr>
          <w:sz w:val="32"/>
          <w:szCs w:val="32"/>
        </w:rPr>
        <w:br w:type="page"/>
      </w:r>
    </w:p>
    <w:p w14:paraId="217405DF" w14:textId="77777777" w:rsidR="002E5DA8" w:rsidRDefault="002E5DA8" w:rsidP="002E5DA8">
      <w:pPr>
        <w:rPr>
          <w:b/>
          <w:bCs/>
          <w:sz w:val="32"/>
          <w:szCs w:val="32"/>
        </w:rPr>
      </w:pPr>
      <w:r>
        <w:rPr>
          <w:b/>
          <w:bCs/>
          <w:sz w:val="32"/>
          <w:szCs w:val="32"/>
        </w:rPr>
        <w:lastRenderedPageBreak/>
        <w:t>Color</w:t>
      </w:r>
    </w:p>
    <w:p w14:paraId="7C0BC9D6" w14:textId="77777777" w:rsidR="002E5DA8" w:rsidRPr="002E5DA8" w:rsidRDefault="002E5DA8" w:rsidP="002E5DA8">
      <w:pPr>
        <w:ind w:firstLine="708"/>
        <w:rPr>
          <w:szCs w:val="24"/>
        </w:rPr>
      </w:pPr>
      <w:r w:rsidRPr="002E5DA8">
        <w:rPr>
          <w:szCs w:val="24"/>
        </w:rPr>
        <w:t xml:space="preserve">Ya que esta página será una redirección de la página principal del IES José Planes, nos ha parecido mejor elección usar una base de colores similar a la de esta web, evitando el cambio de escenario brusco que puede confundir al usuario haciéndole pensar que ha sido redirigido erróneamente. El color azul base es el mismo usado en la página </w:t>
      </w:r>
      <w:hyperlink r:id="rId22" w:history="1">
        <w:r w:rsidRPr="002E5DA8">
          <w:rPr>
            <w:rStyle w:val="Hipervnculo"/>
            <w:szCs w:val="24"/>
          </w:rPr>
          <w:t>http://www.iesjoseplanes.es</w:t>
        </w:r>
      </w:hyperlink>
      <w:r w:rsidRPr="002E5DA8">
        <w:rPr>
          <w:szCs w:val="24"/>
        </w:rPr>
        <w:t xml:space="preserve"> pero con retoques mínimos de color para que se ajustase con las necesidades de accesibilidad.</w:t>
      </w:r>
    </w:p>
    <w:p w14:paraId="6B4B045C" w14:textId="74FEE307" w:rsidR="002E5DA8" w:rsidRDefault="002E5DA8" w:rsidP="002E5DA8">
      <w:pPr>
        <w:rPr>
          <w:sz w:val="32"/>
          <w:szCs w:val="32"/>
        </w:rPr>
      </w:pPr>
      <w:r>
        <w:rPr>
          <w:noProof/>
        </w:rPr>
        <w:drawing>
          <wp:inline distT="0" distB="0" distL="0" distR="0" wp14:anchorId="0F0D585F" wp14:editId="54F5CE79">
            <wp:extent cx="3729990" cy="5187950"/>
            <wp:effectExtent l="0" t="0" r="3810" b="0"/>
            <wp:docPr id="25" name="Imagen 25" descr="Imagen que contiene 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descr="Imagen que contiene Logotipo&#10;&#10;Descripción generada automáticament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29990" cy="5187950"/>
                    </a:xfrm>
                    <a:prstGeom prst="rect">
                      <a:avLst/>
                    </a:prstGeom>
                    <a:noFill/>
                    <a:ln>
                      <a:noFill/>
                    </a:ln>
                  </pic:spPr>
                </pic:pic>
              </a:graphicData>
            </a:graphic>
          </wp:inline>
        </w:drawing>
      </w:r>
    </w:p>
    <w:p w14:paraId="37F333BC" w14:textId="77777777" w:rsidR="002E5DA8" w:rsidRDefault="002E5DA8" w:rsidP="002E5DA8">
      <w:pPr>
        <w:rPr>
          <w:sz w:val="32"/>
          <w:szCs w:val="32"/>
        </w:rPr>
      </w:pPr>
      <w:r>
        <w:rPr>
          <w:sz w:val="32"/>
          <w:szCs w:val="32"/>
        </w:rPr>
        <w:br w:type="page"/>
      </w:r>
    </w:p>
    <w:p w14:paraId="081485F2" w14:textId="77777777" w:rsidR="002E5DA8" w:rsidRDefault="002E5DA8" w:rsidP="002E5DA8">
      <w:pPr>
        <w:rPr>
          <w:b/>
          <w:bCs/>
          <w:sz w:val="32"/>
          <w:szCs w:val="32"/>
        </w:rPr>
      </w:pPr>
      <w:r>
        <w:rPr>
          <w:b/>
          <w:bCs/>
          <w:sz w:val="32"/>
          <w:szCs w:val="32"/>
        </w:rPr>
        <w:lastRenderedPageBreak/>
        <w:t>Variaciones de logo</w:t>
      </w:r>
    </w:p>
    <w:p w14:paraId="7BDF7ED9" w14:textId="34C3C1B5" w:rsidR="002E5DA8" w:rsidRPr="002E5DA8" w:rsidRDefault="002E5DA8" w:rsidP="002E5DA8">
      <w:pPr>
        <w:ind w:firstLine="708"/>
        <w:rPr>
          <w:szCs w:val="24"/>
        </w:rPr>
      </w:pPr>
      <w:r w:rsidRPr="002E5DA8">
        <w:rPr>
          <w:szCs w:val="24"/>
        </w:rPr>
        <w:t>El logo del instituto encaja muy bien en fondo blanco, pero el negro con el fondo azul establecido para la web no es ideal tanto para la usabilidad como para el contraste general. Para corregir esto en la cabecera de la web, hemos cambiado su color al blanco.</w:t>
      </w:r>
    </w:p>
    <w:p w14:paraId="481241D1" w14:textId="55FB4B35" w:rsidR="002E5DA8" w:rsidRDefault="002E5DA8" w:rsidP="002E5DA8">
      <w:pPr>
        <w:rPr>
          <w:sz w:val="32"/>
          <w:szCs w:val="32"/>
        </w:rPr>
      </w:pPr>
      <w:r>
        <w:rPr>
          <w:noProof/>
        </w:rPr>
        <w:drawing>
          <wp:inline distT="0" distB="0" distL="0" distR="0" wp14:anchorId="0E03DAE1" wp14:editId="1ADE1C95">
            <wp:extent cx="3956050" cy="4544695"/>
            <wp:effectExtent l="0" t="0" r="6350" b="8255"/>
            <wp:docPr id="24" name="Imagen 24"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Imagen que contiene Texto&#10;&#10;Descripción generada automá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56050" cy="4544695"/>
                    </a:xfrm>
                    <a:prstGeom prst="rect">
                      <a:avLst/>
                    </a:prstGeom>
                    <a:noFill/>
                    <a:ln>
                      <a:noFill/>
                    </a:ln>
                  </pic:spPr>
                </pic:pic>
              </a:graphicData>
            </a:graphic>
          </wp:inline>
        </w:drawing>
      </w:r>
    </w:p>
    <w:p w14:paraId="7F73D9D8" w14:textId="77777777" w:rsidR="002E5DA8" w:rsidRDefault="002E5DA8" w:rsidP="002E5DA8">
      <w:pPr>
        <w:rPr>
          <w:sz w:val="32"/>
          <w:szCs w:val="32"/>
        </w:rPr>
      </w:pPr>
      <w:r>
        <w:rPr>
          <w:sz w:val="32"/>
          <w:szCs w:val="32"/>
        </w:rPr>
        <w:br w:type="page"/>
      </w:r>
    </w:p>
    <w:p w14:paraId="1A793B64" w14:textId="77777777" w:rsidR="002E5DA8" w:rsidRDefault="002E5DA8" w:rsidP="002E5DA8">
      <w:pPr>
        <w:rPr>
          <w:b/>
          <w:bCs/>
          <w:sz w:val="32"/>
          <w:szCs w:val="32"/>
        </w:rPr>
      </w:pPr>
      <w:r>
        <w:rPr>
          <w:b/>
          <w:bCs/>
          <w:sz w:val="32"/>
          <w:szCs w:val="32"/>
        </w:rPr>
        <w:lastRenderedPageBreak/>
        <w:t>Diseño estructural</w:t>
      </w:r>
    </w:p>
    <w:p w14:paraId="61D27566" w14:textId="77777777" w:rsidR="002E5DA8" w:rsidRPr="002E5DA8" w:rsidRDefault="002E5DA8" w:rsidP="002E5DA8">
      <w:pPr>
        <w:ind w:firstLine="708"/>
        <w:rPr>
          <w:szCs w:val="24"/>
        </w:rPr>
      </w:pPr>
      <w:r w:rsidRPr="002E5DA8">
        <w:rPr>
          <w:szCs w:val="24"/>
        </w:rPr>
        <w:t>Hemos querido basar el proyecto en un estilo más moderno que se ajuste al sistema de diseño contemporáneo orientado a las “tarjetas” o “</w:t>
      </w:r>
      <w:proofErr w:type="spellStart"/>
      <w:r w:rsidRPr="002E5DA8">
        <w:rPr>
          <w:szCs w:val="24"/>
        </w:rPr>
        <w:t>cards</w:t>
      </w:r>
      <w:proofErr w:type="spellEnd"/>
      <w:r w:rsidRPr="002E5DA8">
        <w:rPr>
          <w:szCs w:val="24"/>
        </w:rPr>
        <w:t>”. Este sistema de diseño consiste en almacenar el contenido a mostrar en contenedores (preferiblemente blancos) con bordes redondeados sobre fondo de color. Es una práctica cada vez más usada en las webs de hoy en día, pero nosotros hemos querido añadirle un matiz que ayuda a resaltar estas “tarjetas” sin comprometer la usabilidad de la web: sombras.</w:t>
      </w:r>
    </w:p>
    <w:p w14:paraId="61EEB6A0" w14:textId="77777777" w:rsidR="002E5DA8" w:rsidRPr="002E5DA8" w:rsidRDefault="002E5DA8" w:rsidP="002E5DA8">
      <w:pPr>
        <w:rPr>
          <w:szCs w:val="24"/>
        </w:rPr>
      </w:pPr>
      <w:r w:rsidRPr="002E5DA8">
        <w:rPr>
          <w:szCs w:val="24"/>
        </w:rPr>
        <w:t>Implementando sombras alrededor de las tarjetas conseguimos crear ese efecto de importancia que resalta los bloques haciendo que parezca que están más cerca del usuario que el resto de la web. Con este método conseguimos que el usuario se centre en los campos que nosotros queremos que rellene antes sin distraerse con los demás elementos de la web. Aunque también hemos esquematizado la disposición de la web para que la cantidad de elementos innecesarios en pantalla sea mínima.</w:t>
      </w:r>
    </w:p>
    <w:p w14:paraId="1DE0F989" w14:textId="3F3C0991" w:rsidR="002E5DA8" w:rsidRDefault="002E5DA8" w:rsidP="002E5DA8">
      <w:pPr>
        <w:rPr>
          <w:sz w:val="32"/>
          <w:szCs w:val="32"/>
        </w:rPr>
      </w:pPr>
      <w:r>
        <w:rPr>
          <w:noProof/>
        </w:rPr>
        <w:drawing>
          <wp:inline distT="0" distB="0" distL="0" distR="0" wp14:anchorId="44F09D37" wp14:editId="54831761">
            <wp:extent cx="3793490" cy="3349625"/>
            <wp:effectExtent l="0" t="0" r="0" b="3175"/>
            <wp:docPr id="23" name="Imagen 23"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Interfaz de usuario gráfica, Texto, Aplicación, Chat o mensaje de texto&#10;&#10;Descripción generada automáticamen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93490" cy="3349625"/>
                    </a:xfrm>
                    <a:prstGeom prst="rect">
                      <a:avLst/>
                    </a:prstGeom>
                    <a:noFill/>
                    <a:ln>
                      <a:noFill/>
                    </a:ln>
                  </pic:spPr>
                </pic:pic>
              </a:graphicData>
            </a:graphic>
          </wp:inline>
        </w:drawing>
      </w:r>
    </w:p>
    <w:p w14:paraId="7D47DC82" w14:textId="77777777" w:rsidR="00AB153F" w:rsidRDefault="00AB153F" w:rsidP="002E5DA8">
      <w:pPr>
        <w:rPr>
          <w:sz w:val="32"/>
          <w:szCs w:val="32"/>
        </w:rPr>
      </w:pPr>
    </w:p>
    <w:p w14:paraId="5AD1B557" w14:textId="77777777" w:rsidR="002E5DA8" w:rsidRPr="00AB153F" w:rsidRDefault="002E5DA8" w:rsidP="002E5DA8">
      <w:pPr>
        <w:rPr>
          <w:szCs w:val="24"/>
        </w:rPr>
      </w:pPr>
      <w:r w:rsidRPr="00AB153F">
        <w:rPr>
          <w:szCs w:val="24"/>
        </w:rPr>
        <w:lastRenderedPageBreak/>
        <w:t>Para la estructura principal de la página, hemos establecido el sistema común de cabecera, contenido, pie:</w:t>
      </w:r>
    </w:p>
    <w:p w14:paraId="3A26A9C4" w14:textId="4AAD9C36" w:rsidR="002E5DA8" w:rsidRPr="00AB153F" w:rsidRDefault="002E5DA8" w:rsidP="002E5DA8">
      <w:pPr>
        <w:rPr>
          <w:szCs w:val="24"/>
        </w:rPr>
      </w:pPr>
      <w:r>
        <w:rPr>
          <w:noProof/>
        </w:rPr>
        <w:drawing>
          <wp:inline distT="0" distB="0" distL="0" distR="0" wp14:anchorId="5DCC18A7" wp14:editId="33367184">
            <wp:extent cx="5400040" cy="3093085"/>
            <wp:effectExtent l="0" t="0" r="0" b="0"/>
            <wp:docPr id="22" name="Imagen 22"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descr="Tabla&#10;&#10;Descripción generada automá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3093085"/>
                    </a:xfrm>
                    <a:prstGeom prst="rect">
                      <a:avLst/>
                    </a:prstGeom>
                    <a:noFill/>
                    <a:ln>
                      <a:noFill/>
                    </a:ln>
                  </pic:spPr>
                </pic:pic>
              </a:graphicData>
            </a:graphic>
          </wp:inline>
        </w:drawing>
      </w:r>
      <w:r w:rsidRPr="00AB153F">
        <w:rPr>
          <w:szCs w:val="24"/>
        </w:rPr>
        <w:t>Este es un sistema típico y fiable que cualquier usuario entiende.</w:t>
      </w:r>
    </w:p>
    <w:p w14:paraId="0629329F" w14:textId="77777777" w:rsidR="002E5DA8" w:rsidRPr="00AB153F" w:rsidRDefault="002E5DA8" w:rsidP="002E5DA8">
      <w:pPr>
        <w:rPr>
          <w:szCs w:val="24"/>
        </w:rPr>
      </w:pPr>
      <w:r w:rsidRPr="00AB153F">
        <w:rPr>
          <w:szCs w:val="24"/>
        </w:rPr>
        <w:t>Un panel de usuario será lo que reciba al usuario tras registrarse en el programa de matrículas, dicho panel mostrará sus datos y un listado de las matrículas que haya creado:</w:t>
      </w:r>
    </w:p>
    <w:p w14:paraId="7587C038" w14:textId="301FE284" w:rsidR="002E5DA8" w:rsidRDefault="002E5DA8" w:rsidP="002E5DA8">
      <w:pPr>
        <w:rPr>
          <w:sz w:val="32"/>
          <w:szCs w:val="32"/>
        </w:rPr>
      </w:pPr>
      <w:r>
        <w:rPr>
          <w:noProof/>
        </w:rPr>
        <w:drawing>
          <wp:inline distT="0" distB="0" distL="0" distR="0" wp14:anchorId="79DA980E" wp14:editId="175B9997">
            <wp:extent cx="5400040" cy="2785745"/>
            <wp:effectExtent l="0" t="0" r="0" b="0"/>
            <wp:docPr id="21" name="Imagen 21"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0" descr="Interfaz de usuario gráfica, Texto, Aplicación, Chat o mensaje de texto&#10;&#10;Descripción generada automá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0040" cy="2785745"/>
                    </a:xfrm>
                    <a:prstGeom prst="rect">
                      <a:avLst/>
                    </a:prstGeom>
                    <a:noFill/>
                    <a:ln>
                      <a:noFill/>
                    </a:ln>
                  </pic:spPr>
                </pic:pic>
              </a:graphicData>
            </a:graphic>
          </wp:inline>
        </w:drawing>
      </w:r>
    </w:p>
    <w:p w14:paraId="2CBF4C96" w14:textId="77777777" w:rsidR="00FD1926" w:rsidRDefault="00FD1926" w:rsidP="002E5DA8">
      <w:pPr>
        <w:rPr>
          <w:szCs w:val="24"/>
        </w:rPr>
      </w:pPr>
    </w:p>
    <w:p w14:paraId="73E628F7" w14:textId="3FBC1004" w:rsidR="002E5DA8" w:rsidRPr="00AB153F" w:rsidRDefault="002E5DA8" w:rsidP="002E5DA8">
      <w:pPr>
        <w:rPr>
          <w:szCs w:val="24"/>
        </w:rPr>
      </w:pPr>
      <w:r w:rsidRPr="00AB153F">
        <w:rPr>
          <w:szCs w:val="24"/>
        </w:rPr>
        <w:lastRenderedPageBreak/>
        <w:t>Nada más registrarse no tendrá ninguna matrícula, esta será la vista cuando guarde una:</w:t>
      </w:r>
    </w:p>
    <w:p w14:paraId="5FBE790D" w14:textId="6B9BE27C" w:rsidR="002E5DA8" w:rsidRDefault="002E5DA8" w:rsidP="002E5DA8">
      <w:pPr>
        <w:rPr>
          <w:sz w:val="32"/>
          <w:szCs w:val="32"/>
        </w:rPr>
      </w:pPr>
      <w:r>
        <w:rPr>
          <w:noProof/>
        </w:rPr>
        <w:drawing>
          <wp:inline distT="0" distB="0" distL="0" distR="0" wp14:anchorId="520845AC" wp14:editId="3A7668B6">
            <wp:extent cx="5400040" cy="2795270"/>
            <wp:effectExtent l="0" t="0" r="0" b="5080"/>
            <wp:docPr id="20" name="Imagen 20"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2" descr="Interfaz de usuario gráfica, Texto, Aplicación, Chat o mensaje de texto&#10;&#10;Descripción generada automáticament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2795270"/>
                    </a:xfrm>
                    <a:prstGeom prst="rect">
                      <a:avLst/>
                    </a:prstGeom>
                    <a:noFill/>
                    <a:ln>
                      <a:noFill/>
                    </a:ln>
                  </pic:spPr>
                </pic:pic>
              </a:graphicData>
            </a:graphic>
          </wp:inline>
        </w:drawing>
      </w:r>
    </w:p>
    <w:p w14:paraId="2936C22A" w14:textId="41E9D5E2" w:rsidR="002E5DA8" w:rsidRDefault="002E5DA8" w:rsidP="002E5DA8">
      <w:pPr>
        <w:rPr>
          <w:szCs w:val="24"/>
        </w:rPr>
      </w:pPr>
      <w:r w:rsidRPr="00AB153F">
        <w:rPr>
          <w:szCs w:val="24"/>
        </w:rPr>
        <w:t>Ahora que ya tiene una matrícula guardada, tiene la opción de eliminar esa matrícula, editarla o enviarla al centro, que es la opción que deberá elegir cuando tenga la matrícula definitiva preparada para ser registrada en el centro. A la izquierda de la matrícula hay una vista previa de los datos del alumno registrado, el curso de la matrícula y la fecha y hora a la que se guardó dicha matrícula por primera vez.</w:t>
      </w:r>
    </w:p>
    <w:p w14:paraId="42BF0C34" w14:textId="3643FD35" w:rsidR="00FD1926" w:rsidRDefault="00FD1926" w:rsidP="002E5DA8">
      <w:pPr>
        <w:rPr>
          <w:szCs w:val="24"/>
        </w:rPr>
      </w:pPr>
    </w:p>
    <w:p w14:paraId="6955BDAE" w14:textId="195ABDD7" w:rsidR="00FD1926" w:rsidRDefault="00FD1926" w:rsidP="002E5DA8">
      <w:pPr>
        <w:rPr>
          <w:szCs w:val="24"/>
        </w:rPr>
      </w:pPr>
    </w:p>
    <w:p w14:paraId="49319DB9" w14:textId="0F7C9A07" w:rsidR="00FD1926" w:rsidRDefault="00FD1926" w:rsidP="002E5DA8">
      <w:pPr>
        <w:rPr>
          <w:szCs w:val="24"/>
        </w:rPr>
      </w:pPr>
    </w:p>
    <w:p w14:paraId="3A2DAD86" w14:textId="0566C340" w:rsidR="00FD1926" w:rsidRDefault="00FD1926" w:rsidP="002E5DA8">
      <w:pPr>
        <w:rPr>
          <w:szCs w:val="24"/>
        </w:rPr>
      </w:pPr>
    </w:p>
    <w:p w14:paraId="525D325C" w14:textId="5C61D188" w:rsidR="00FD1926" w:rsidRDefault="00FD1926" w:rsidP="002E5DA8">
      <w:pPr>
        <w:rPr>
          <w:szCs w:val="24"/>
        </w:rPr>
      </w:pPr>
    </w:p>
    <w:p w14:paraId="2FB02DA4" w14:textId="14D3C140" w:rsidR="00FD1926" w:rsidRDefault="00FD1926" w:rsidP="002E5DA8">
      <w:pPr>
        <w:rPr>
          <w:szCs w:val="24"/>
        </w:rPr>
      </w:pPr>
    </w:p>
    <w:p w14:paraId="1AA97178" w14:textId="7172CB6D" w:rsidR="00FD1926" w:rsidRDefault="00FD1926" w:rsidP="002E5DA8">
      <w:pPr>
        <w:rPr>
          <w:szCs w:val="24"/>
        </w:rPr>
      </w:pPr>
    </w:p>
    <w:p w14:paraId="5BF315B3" w14:textId="77777777" w:rsidR="00FD1926" w:rsidRPr="00AB153F" w:rsidRDefault="00FD1926" w:rsidP="002E5DA8">
      <w:pPr>
        <w:rPr>
          <w:szCs w:val="24"/>
        </w:rPr>
      </w:pPr>
    </w:p>
    <w:p w14:paraId="34C381F3" w14:textId="77777777" w:rsidR="002E5DA8" w:rsidRPr="00AB153F" w:rsidRDefault="002E5DA8" w:rsidP="002E5DA8">
      <w:pPr>
        <w:rPr>
          <w:szCs w:val="24"/>
        </w:rPr>
      </w:pPr>
      <w:r w:rsidRPr="00AB153F">
        <w:rPr>
          <w:szCs w:val="24"/>
        </w:rPr>
        <w:lastRenderedPageBreak/>
        <w:t>Un usuario puede contar con tantas matrículas como desee, pero al enviar una matrícula, esta se deshabilitará para impedir cualquier cambio sobre ella:</w:t>
      </w:r>
    </w:p>
    <w:p w14:paraId="4B5D2610" w14:textId="74FD74A1" w:rsidR="002E5DA8" w:rsidRDefault="002E5DA8" w:rsidP="002E5DA8">
      <w:pPr>
        <w:rPr>
          <w:sz w:val="32"/>
          <w:szCs w:val="32"/>
        </w:rPr>
      </w:pPr>
      <w:r>
        <w:rPr>
          <w:noProof/>
        </w:rPr>
        <w:drawing>
          <wp:inline distT="0" distB="0" distL="0" distR="0" wp14:anchorId="2265C99A" wp14:editId="643C3656">
            <wp:extent cx="5400040" cy="2804160"/>
            <wp:effectExtent l="0" t="0" r="0" b="0"/>
            <wp:docPr id="19" name="Imagen 19"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3" descr="Interfaz de usuario gráfica, Texto, Aplicación&#10;&#10;Descripción generada automáticament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2804160"/>
                    </a:xfrm>
                    <a:prstGeom prst="rect">
                      <a:avLst/>
                    </a:prstGeom>
                    <a:noFill/>
                    <a:ln>
                      <a:noFill/>
                    </a:ln>
                  </pic:spPr>
                </pic:pic>
              </a:graphicData>
            </a:graphic>
          </wp:inline>
        </w:drawing>
      </w:r>
    </w:p>
    <w:p w14:paraId="4F8A0509" w14:textId="77777777" w:rsidR="002E5DA8" w:rsidRPr="00AB153F" w:rsidRDefault="002E5DA8" w:rsidP="002E5DA8">
      <w:pPr>
        <w:rPr>
          <w:szCs w:val="24"/>
        </w:rPr>
      </w:pPr>
      <w:r w:rsidRPr="00AB153F">
        <w:rPr>
          <w:szCs w:val="24"/>
        </w:rPr>
        <w:t>Ya que la matrícula ha sido enviada, el usuario no debe ser capaz de realizar ningún cambio adicional sobre esta.</w:t>
      </w:r>
    </w:p>
    <w:p w14:paraId="7CF00035" w14:textId="45F6EFF1" w:rsidR="002E5DA8" w:rsidRDefault="002E5DA8" w:rsidP="002E5DA8">
      <w:pPr>
        <w:rPr>
          <w:szCs w:val="24"/>
        </w:rPr>
      </w:pPr>
      <w:r w:rsidRPr="00AB153F">
        <w:rPr>
          <w:szCs w:val="24"/>
        </w:rPr>
        <w:t>En la parte derecha del panel de usuario, se puede incluir un teléfono de contacto en caso de que haya ocurrido algún problema con el registro de su matrícula en el centro, además de un botón que permite al usuario crear una matrícula para ser rellenada y guardada.</w:t>
      </w:r>
    </w:p>
    <w:p w14:paraId="2D5FD45B" w14:textId="50627ECD" w:rsidR="004C3F9A" w:rsidRDefault="004C3F9A" w:rsidP="002E5DA8">
      <w:pPr>
        <w:rPr>
          <w:szCs w:val="24"/>
        </w:rPr>
      </w:pPr>
    </w:p>
    <w:p w14:paraId="6DA74CD8" w14:textId="463BFA85" w:rsidR="004C3F9A" w:rsidRDefault="004C3F9A" w:rsidP="002E5DA8">
      <w:pPr>
        <w:rPr>
          <w:szCs w:val="24"/>
        </w:rPr>
      </w:pPr>
    </w:p>
    <w:p w14:paraId="0606AA7E" w14:textId="48C76603" w:rsidR="004C3F9A" w:rsidRDefault="004C3F9A" w:rsidP="002E5DA8">
      <w:pPr>
        <w:rPr>
          <w:szCs w:val="24"/>
        </w:rPr>
      </w:pPr>
    </w:p>
    <w:p w14:paraId="24A14A72" w14:textId="5AB1CA95" w:rsidR="004C3F9A" w:rsidRDefault="004C3F9A" w:rsidP="002E5DA8">
      <w:pPr>
        <w:rPr>
          <w:szCs w:val="24"/>
        </w:rPr>
      </w:pPr>
    </w:p>
    <w:p w14:paraId="71B5A7CB" w14:textId="60F305A3" w:rsidR="004C3F9A" w:rsidRDefault="004C3F9A" w:rsidP="002E5DA8">
      <w:pPr>
        <w:rPr>
          <w:szCs w:val="24"/>
        </w:rPr>
      </w:pPr>
    </w:p>
    <w:p w14:paraId="662C37D2" w14:textId="49666BEC" w:rsidR="004C3F9A" w:rsidRDefault="004C3F9A" w:rsidP="002E5DA8">
      <w:pPr>
        <w:rPr>
          <w:szCs w:val="24"/>
        </w:rPr>
      </w:pPr>
    </w:p>
    <w:p w14:paraId="79472781" w14:textId="39C379D9" w:rsidR="004C3F9A" w:rsidRDefault="004C3F9A" w:rsidP="002E5DA8">
      <w:pPr>
        <w:rPr>
          <w:szCs w:val="24"/>
        </w:rPr>
      </w:pPr>
    </w:p>
    <w:p w14:paraId="1B264896" w14:textId="26BB524C" w:rsidR="004C3F9A" w:rsidRDefault="004C3F9A" w:rsidP="002E5DA8">
      <w:pPr>
        <w:rPr>
          <w:szCs w:val="24"/>
        </w:rPr>
      </w:pPr>
    </w:p>
    <w:p w14:paraId="7B510319" w14:textId="77777777" w:rsidR="004C3F9A" w:rsidRPr="00AB153F" w:rsidRDefault="004C3F9A" w:rsidP="002E5DA8">
      <w:pPr>
        <w:rPr>
          <w:szCs w:val="24"/>
        </w:rPr>
      </w:pPr>
    </w:p>
    <w:p w14:paraId="51ACA558" w14:textId="77777777" w:rsidR="002E5DA8" w:rsidRDefault="002E5DA8" w:rsidP="002E5DA8">
      <w:pPr>
        <w:rPr>
          <w:b/>
          <w:bCs/>
          <w:sz w:val="32"/>
          <w:szCs w:val="32"/>
        </w:rPr>
      </w:pPr>
      <w:r>
        <w:rPr>
          <w:b/>
          <w:bCs/>
          <w:sz w:val="32"/>
          <w:szCs w:val="32"/>
        </w:rPr>
        <w:lastRenderedPageBreak/>
        <w:t>Usabilidad</w:t>
      </w:r>
    </w:p>
    <w:p w14:paraId="036F5C33" w14:textId="77777777" w:rsidR="002E5DA8" w:rsidRPr="00AB153F" w:rsidRDefault="002E5DA8" w:rsidP="002E5DA8">
      <w:pPr>
        <w:rPr>
          <w:szCs w:val="24"/>
        </w:rPr>
      </w:pPr>
      <w:r w:rsidRPr="00AB153F">
        <w:rPr>
          <w:szCs w:val="24"/>
        </w:rPr>
        <w:t>Hemos usado técnicas para mejorar la usabilidad de los usuarios en la página como personalizando la selección de los campos de texto agrandándolos más que el resto y cambiando su color para detectarlos más fácilmente:</w:t>
      </w:r>
    </w:p>
    <w:p w14:paraId="6230D5AF" w14:textId="45B661B0" w:rsidR="002E5DA8" w:rsidRDefault="002E5DA8" w:rsidP="002E5DA8">
      <w:pPr>
        <w:rPr>
          <w:szCs w:val="24"/>
        </w:rPr>
      </w:pPr>
      <w:r w:rsidRPr="00AB153F">
        <w:rPr>
          <w:noProof/>
          <w:sz w:val="20"/>
          <w:szCs w:val="18"/>
        </w:rPr>
        <w:drawing>
          <wp:inline distT="0" distB="0" distL="0" distR="0" wp14:anchorId="35F3E4EC" wp14:editId="3EB3D06C">
            <wp:extent cx="2553335" cy="2290445"/>
            <wp:effectExtent l="0" t="0" r="0" b="0"/>
            <wp:docPr id="18" name="Imagen 18"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descr="Interfaz de usuario gráfica, Texto, Aplicación, Chat o mensaje de texto&#10;&#10;Descripción generada automáticament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53335" cy="2290445"/>
                    </a:xfrm>
                    <a:prstGeom prst="rect">
                      <a:avLst/>
                    </a:prstGeom>
                    <a:noFill/>
                    <a:ln>
                      <a:noFill/>
                    </a:ln>
                  </pic:spPr>
                </pic:pic>
              </a:graphicData>
            </a:graphic>
          </wp:inline>
        </w:drawing>
      </w:r>
    </w:p>
    <w:p w14:paraId="4CCC4F82" w14:textId="77777777" w:rsidR="004C3F9A" w:rsidRDefault="004C3F9A" w:rsidP="002E5DA8">
      <w:pPr>
        <w:rPr>
          <w:szCs w:val="24"/>
        </w:rPr>
      </w:pPr>
    </w:p>
    <w:p w14:paraId="56ECBD0D" w14:textId="77777777" w:rsidR="004C3F9A" w:rsidRDefault="004C3F9A" w:rsidP="002E5DA8">
      <w:pPr>
        <w:rPr>
          <w:szCs w:val="24"/>
        </w:rPr>
      </w:pPr>
    </w:p>
    <w:p w14:paraId="3021F9B9" w14:textId="77777777" w:rsidR="004C3F9A" w:rsidRDefault="004C3F9A" w:rsidP="002E5DA8">
      <w:pPr>
        <w:rPr>
          <w:szCs w:val="24"/>
        </w:rPr>
      </w:pPr>
    </w:p>
    <w:p w14:paraId="219EAE62" w14:textId="77777777" w:rsidR="004C3F9A" w:rsidRDefault="004C3F9A" w:rsidP="002E5DA8">
      <w:pPr>
        <w:rPr>
          <w:szCs w:val="24"/>
        </w:rPr>
      </w:pPr>
    </w:p>
    <w:p w14:paraId="65A70492" w14:textId="77777777" w:rsidR="004C3F9A" w:rsidRDefault="004C3F9A" w:rsidP="002E5DA8">
      <w:pPr>
        <w:rPr>
          <w:szCs w:val="24"/>
        </w:rPr>
      </w:pPr>
    </w:p>
    <w:p w14:paraId="3A10AD4E" w14:textId="77777777" w:rsidR="004C3F9A" w:rsidRDefault="004C3F9A" w:rsidP="002E5DA8">
      <w:pPr>
        <w:rPr>
          <w:szCs w:val="24"/>
        </w:rPr>
      </w:pPr>
    </w:p>
    <w:p w14:paraId="10FFCA63" w14:textId="77777777" w:rsidR="004C3F9A" w:rsidRDefault="004C3F9A" w:rsidP="002E5DA8">
      <w:pPr>
        <w:rPr>
          <w:szCs w:val="24"/>
        </w:rPr>
      </w:pPr>
    </w:p>
    <w:p w14:paraId="702A2E34" w14:textId="77777777" w:rsidR="004C3F9A" w:rsidRDefault="004C3F9A" w:rsidP="002E5DA8">
      <w:pPr>
        <w:rPr>
          <w:szCs w:val="24"/>
        </w:rPr>
      </w:pPr>
    </w:p>
    <w:p w14:paraId="0EF1062D" w14:textId="77777777" w:rsidR="004C3F9A" w:rsidRDefault="004C3F9A" w:rsidP="002E5DA8">
      <w:pPr>
        <w:rPr>
          <w:szCs w:val="24"/>
        </w:rPr>
      </w:pPr>
    </w:p>
    <w:p w14:paraId="7B3B0CFC" w14:textId="77777777" w:rsidR="004C3F9A" w:rsidRDefault="004C3F9A" w:rsidP="002E5DA8">
      <w:pPr>
        <w:rPr>
          <w:szCs w:val="24"/>
        </w:rPr>
      </w:pPr>
    </w:p>
    <w:p w14:paraId="512F8CCE" w14:textId="77777777" w:rsidR="004C3F9A" w:rsidRDefault="004C3F9A" w:rsidP="002E5DA8">
      <w:pPr>
        <w:rPr>
          <w:szCs w:val="24"/>
        </w:rPr>
      </w:pPr>
    </w:p>
    <w:p w14:paraId="46E6818B" w14:textId="77777777" w:rsidR="004C3F9A" w:rsidRDefault="004C3F9A" w:rsidP="002E5DA8">
      <w:pPr>
        <w:rPr>
          <w:szCs w:val="24"/>
        </w:rPr>
      </w:pPr>
    </w:p>
    <w:p w14:paraId="0B0F2EB0" w14:textId="77777777" w:rsidR="004C3F9A" w:rsidRDefault="004C3F9A" w:rsidP="002E5DA8">
      <w:pPr>
        <w:rPr>
          <w:szCs w:val="24"/>
        </w:rPr>
      </w:pPr>
    </w:p>
    <w:p w14:paraId="06828D85" w14:textId="14047BD4" w:rsidR="002E5DA8" w:rsidRPr="00AB153F" w:rsidRDefault="002E5DA8" w:rsidP="002E5DA8">
      <w:pPr>
        <w:rPr>
          <w:szCs w:val="24"/>
        </w:rPr>
      </w:pPr>
      <w:r w:rsidRPr="00AB153F">
        <w:rPr>
          <w:szCs w:val="24"/>
        </w:rPr>
        <w:lastRenderedPageBreak/>
        <w:t>También hemos implementado un modo oscuro para todos aquellos usuarios que no pueden mantener contacto directo con una pantalla blanca por mucho tiempo:</w:t>
      </w:r>
    </w:p>
    <w:p w14:paraId="597BCCDB" w14:textId="53A0F1D0" w:rsidR="002E5DA8" w:rsidRDefault="002E5DA8" w:rsidP="002E5DA8">
      <w:pPr>
        <w:rPr>
          <w:sz w:val="32"/>
          <w:szCs w:val="32"/>
        </w:rPr>
      </w:pPr>
      <w:r>
        <w:rPr>
          <w:noProof/>
        </w:rPr>
        <w:drawing>
          <wp:inline distT="0" distB="0" distL="0" distR="0" wp14:anchorId="68A2129D" wp14:editId="50C93FC9">
            <wp:extent cx="1041400" cy="570230"/>
            <wp:effectExtent l="0" t="0" r="6350" b="1270"/>
            <wp:docPr id="17" name="Imagen 17"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descr="Interfaz de usuario gráfica, Aplicación&#10;&#10;Descripción generada automáticament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41400" cy="570230"/>
                    </a:xfrm>
                    <a:prstGeom prst="rect">
                      <a:avLst/>
                    </a:prstGeom>
                    <a:noFill/>
                    <a:ln>
                      <a:noFill/>
                    </a:ln>
                  </pic:spPr>
                </pic:pic>
              </a:graphicData>
            </a:graphic>
          </wp:inline>
        </w:drawing>
      </w:r>
      <w:r>
        <w:rPr>
          <w:noProof/>
        </w:rPr>
        <w:drawing>
          <wp:inline distT="0" distB="0" distL="0" distR="0" wp14:anchorId="2CB10BEB" wp14:editId="4892EEC1">
            <wp:extent cx="1022985" cy="561340"/>
            <wp:effectExtent l="0" t="0" r="5715" b="0"/>
            <wp:docPr id="16" name="Imagen 16" descr="Imagen que contiene 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descr="Imagen que contiene Icono&#10;&#10;Descripción generada automáticament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22985" cy="561340"/>
                    </a:xfrm>
                    <a:prstGeom prst="rect">
                      <a:avLst/>
                    </a:prstGeom>
                    <a:noFill/>
                    <a:ln>
                      <a:noFill/>
                    </a:ln>
                  </pic:spPr>
                </pic:pic>
              </a:graphicData>
            </a:graphic>
          </wp:inline>
        </w:drawing>
      </w:r>
    </w:p>
    <w:p w14:paraId="7D6EC778" w14:textId="50579686" w:rsidR="002E5DA8" w:rsidRDefault="002E5DA8" w:rsidP="002E5DA8">
      <w:pPr>
        <w:rPr>
          <w:sz w:val="32"/>
          <w:szCs w:val="32"/>
        </w:rPr>
      </w:pPr>
      <w:r>
        <w:rPr>
          <w:noProof/>
        </w:rPr>
        <w:drawing>
          <wp:inline distT="0" distB="0" distL="0" distR="0" wp14:anchorId="1F230C04" wp14:editId="3B4B3C5D">
            <wp:extent cx="5400040" cy="2324735"/>
            <wp:effectExtent l="0" t="0" r="0" b="0"/>
            <wp:docPr id="15" name="Imagen 15"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descr="Interfaz de usuario gráfica&#10;&#10;Descripción generada automáticament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0040" cy="2324735"/>
                    </a:xfrm>
                    <a:prstGeom prst="rect">
                      <a:avLst/>
                    </a:prstGeom>
                    <a:noFill/>
                    <a:ln>
                      <a:noFill/>
                    </a:ln>
                  </pic:spPr>
                </pic:pic>
              </a:graphicData>
            </a:graphic>
          </wp:inline>
        </w:drawing>
      </w:r>
    </w:p>
    <w:p w14:paraId="1DE7459A" w14:textId="23F480D1" w:rsidR="002E5DA8" w:rsidRDefault="002E5DA8" w:rsidP="002E5DA8">
      <w:pPr>
        <w:rPr>
          <w:sz w:val="32"/>
          <w:szCs w:val="32"/>
        </w:rPr>
      </w:pPr>
      <w:r>
        <w:rPr>
          <w:noProof/>
        </w:rPr>
        <w:drawing>
          <wp:inline distT="0" distB="0" distL="0" distR="0" wp14:anchorId="1E90C089" wp14:editId="0E671746">
            <wp:extent cx="5400040" cy="2324735"/>
            <wp:effectExtent l="0" t="0" r="0" b="0"/>
            <wp:docPr id="14" name="Imagen 14"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descr="Interfaz de usuario gráfica, Texto&#10;&#10;Descripción generada automáticament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00040" cy="2324735"/>
                    </a:xfrm>
                    <a:prstGeom prst="rect">
                      <a:avLst/>
                    </a:prstGeom>
                    <a:noFill/>
                    <a:ln>
                      <a:noFill/>
                    </a:ln>
                  </pic:spPr>
                </pic:pic>
              </a:graphicData>
            </a:graphic>
          </wp:inline>
        </w:drawing>
      </w:r>
    </w:p>
    <w:p w14:paraId="4C65D3ED" w14:textId="77777777" w:rsidR="002E5DA8" w:rsidRPr="00AB153F" w:rsidRDefault="002E5DA8" w:rsidP="002E5DA8">
      <w:pPr>
        <w:rPr>
          <w:szCs w:val="24"/>
        </w:rPr>
      </w:pPr>
      <w:r w:rsidRPr="00AB153F">
        <w:rPr>
          <w:szCs w:val="24"/>
        </w:rPr>
        <w:t>El modo oscuro respeta también los contrastes de color necesarios para cumplir con los estándares de usabilidad.</w:t>
      </w:r>
    </w:p>
    <w:p w14:paraId="798000AA" w14:textId="77777777" w:rsidR="002E5DA8" w:rsidRDefault="002E5DA8" w:rsidP="002E5DA8">
      <w:pPr>
        <w:rPr>
          <w:sz w:val="32"/>
          <w:szCs w:val="32"/>
        </w:rPr>
      </w:pPr>
    </w:p>
    <w:p w14:paraId="3EA6643B" w14:textId="77777777" w:rsidR="002E5DA8" w:rsidRDefault="002E5DA8" w:rsidP="002E5DA8">
      <w:pPr>
        <w:rPr>
          <w:sz w:val="32"/>
          <w:szCs w:val="32"/>
        </w:rPr>
      </w:pPr>
      <w:r>
        <w:rPr>
          <w:sz w:val="32"/>
          <w:szCs w:val="32"/>
        </w:rPr>
        <w:br w:type="page"/>
      </w:r>
    </w:p>
    <w:p w14:paraId="1060099F" w14:textId="77777777" w:rsidR="002E5DA8" w:rsidRDefault="002E5DA8" w:rsidP="002E5DA8">
      <w:pPr>
        <w:rPr>
          <w:b/>
          <w:bCs/>
          <w:sz w:val="32"/>
          <w:szCs w:val="32"/>
        </w:rPr>
      </w:pPr>
      <w:r>
        <w:rPr>
          <w:b/>
          <w:bCs/>
          <w:sz w:val="32"/>
          <w:szCs w:val="32"/>
        </w:rPr>
        <w:lastRenderedPageBreak/>
        <w:t>Accesibilidad</w:t>
      </w:r>
    </w:p>
    <w:p w14:paraId="5E4B5C7E" w14:textId="77777777" w:rsidR="002E5DA8" w:rsidRPr="00AB153F" w:rsidRDefault="002E5DA8" w:rsidP="002E5DA8">
      <w:pPr>
        <w:rPr>
          <w:szCs w:val="24"/>
        </w:rPr>
      </w:pPr>
      <w:r w:rsidRPr="00AB153F">
        <w:rPr>
          <w:szCs w:val="24"/>
        </w:rPr>
        <w:t>Toda la estructura del código HTML de la web se ha desarrollado pensando en los lectores automáticos, facilitándoles el trabajo para que también sea fácil accesible para las personas que no sean capaces de leer los contenidos de la web, usando el sistema estándar para ello.</w:t>
      </w:r>
    </w:p>
    <w:p w14:paraId="0C2831BB" w14:textId="77777777" w:rsidR="002E5DA8" w:rsidRPr="00AB153F" w:rsidRDefault="002E5DA8" w:rsidP="002E5DA8">
      <w:pPr>
        <w:rPr>
          <w:szCs w:val="24"/>
        </w:rPr>
      </w:pPr>
    </w:p>
    <w:p w14:paraId="7D08923F" w14:textId="77777777" w:rsidR="002E5DA8" w:rsidRPr="00AB153F" w:rsidRDefault="002E5DA8" w:rsidP="002E5DA8">
      <w:pPr>
        <w:rPr>
          <w:szCs w:val="24"/>
        </w:rPr>
      </w:pPr>
      <w:r w:rsidRPr="00AB153F">
        <w:rPr>
          <w:szCs w:val="24"/>
        </w:rPr>
        <w:t xml:space="preserve">La personalización de los campos, marcadores de opciones como </w:t>
      </w:r>
      <w:proofErr w:type="spellStart"/>
      <w:r w:rsidRPr="00AB153F">
        <w:rPr>
          <w:szCs w:val="24"/>
        </w:rPr>
        <w:t>checkbox</w:t>
      </w:r>
      <w:proofErr w:type="spellEnd"/>
      <w:r w:rsidRPr="00AB153F">
        <w:rPr>
          <w:szCs w:val="24"/>
        </w:rPr>
        <w:t xml:space="preserve"> y radios han sido probados con usuarios para comprobar que realmente no comprometen la accesibilidad de la página:</w:t>
      </w:r>
    </w:p>
    <w:p w14:paraId="4CDF6762" w14:textId="77777777" w:rsidR="002E5DA8" w:rsidRPr="00AB153F" w:rsidRDefault="002E5DA8" w:rsidP="002E5DA8">
      <w:pPr>
        <w:rPr>
          <w:szCs w:val="24"/>
        </w:rPr>
      </w:pPr>
      <w:r w:rsidRPr="00AB153F">
        <w:rPr>
          <w:szCs w:val="24"/>
        </w:rPr>
        <w:t>Para opciones únicas hemos usado radios:</w:t>
      </w:r>
    </w:p>
    <w:p w14:paraId="318DF50B" w14:textId="30D6D1A8" w:rsidR="002E5DA8" w:rsidRPr="00AB153F" w:rsidRDefault="002E5DA8" w:rsidP="002E5DA8">
      <w:pPr>
        <w:rPr>
          <w:szCs w:val="24"/>
        </w:rPr>
      </w:pPr>
      <w:r w:rsidRPr="00AB153F">
        <w:rPr>
          <w:noProof/>
          <w:sz w:val="20"/>
          <w:szCs w:val="18"/>
        </w:rPr>
        <w:drawing>
          <wp:inline distT="0" distB="0" distL="0" distR="0" wp14:anchorId="3236FB65" wp14:editId="44634EE7">
            <wp:extent cx="833120" cy="724535"/>
            <wp:effectExtent l="0" t="0" r="5080" b="0"/>
            <wp:docPr id="13" name="Imagen 13" descr="Aplicación&#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descr="Aplicación&#10;&#10;Descripción generada automáticamente con confianza media"/>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33120" cy="724535"/>
                    </a:xfrm>
                    <a:prstGeom prst="rect">
                      <a:avLst/>
                    </a:prstGeom>
                    <a:noFill/>
                    <a:ln>
                      <a:noFill/>
                    </a:ln>
                  </pic:spPr>
                </pic:pic>
              </a:graphicData>
            </a:graphic>
          </wp:inline>
        </w:drawing>
      </w:r>
    </w:p>
    <w:p w14:paraId="2DFE63B0" w14:textId="77777777" w:rsidR="002E5DA8" w:rsidRPr="00AB153F" w:rsidRDefault="002E5DA8" w:rsidP="002E5DA8">
      <w:pPr>
        <w:rPr>
          <w:szCs w:val="24"/>
        </w:rPr>
      </w:pPr>
      <w:r w:rsidRPr="00AB153F">
        <w:rPr>
          <w:szCs w:val="24"/>
        </w:rPr>
        <w:t xml:space="preserve">Y para opciones múltiples </w:t>
      </w:r>
      <w:proofErr w:type="spellStart"/>
      <w:r w:rsidRPr="00AB153F">
        <w:rPr>
          <w:szCs w:val="24"/>
        </w:rPr>
        <w:t>checkboxes</w:t>
      </w:r>
      <w:proofErr w:type="spellEnd"/>
      <w:r w:rsidRPr="00AB153F">
        <w:rPr>
          <w:szCs w:val="24"/>
        </w:rPr>
        <w:t>:</w:t>
      </w:r>
    </w:p>
    <w:p w14:paraId="134335BA" w14:textId="4D838709" w:rsidR="002E5DA8" w:rsidRPr="00AB153F" w:rsidRDefault="002E5DA8" w:rsidP="002E5DA8">
      <w:pPr>
        <w:rPr>
          <w:szCs w:val="24"/>
        </w:rPr>
      </w:pPr>
      <w:r w:rsidRPr="00AB153F">
        <w:rPr>
          <w:noProof/>
          <w:sz w:val="20"/>
          <w:szCs w:val="18"/>
        </w:rPr>
        <w:drawing>
          <wp:inline distT="0" distB="0" distL="0" distR="0" wp14:anchorId="0257314E" wp14:editId="744671AA">
            <wp:extent cx="1122680" cy="688340"/>
            <wp:effectExtent l="0" t="0" r="1270" b="0"/>
            <wp:docPr id="12" name="Imagen 12" descr="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Forma&#10;&#10;Descripción generada automáticament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22680" cy="688340"/>
                    </a:xfrm>
                    <a:prstGeom prst="rect">
                      <a:avLst/>
                    </a:prstGeom>
                    <a:noFill/>
                    <a:ln>
                      <a:noFill/>
                    </a:ln>
                  </pic:spPr>
                </pic:pic>
              </a:graphicData>
            </a:graphic>
          </wp:inline>
        </w:drawing>
      </w:r>
    </w:p>
    <w:p w14:paraId="1470CB6F" w14:textId="77777777" w:rsidR="002E5DA8" w:rsidRPr="00AB153F" w:rsidRDefault="002E5DA8" w:rsidP="002E5DA8">
      <w:pPr>
        <w:rPr>
          <w:szCs w:val="24"/>
        </w:rPr>
      </w:pPr>
    </w:p>
    <w:p w14:paraId="463910E7" w14:textId="77777777" w:rsidR="002E5DA8" w:rsidRPr="00AB153F" w:rsidRDefault="002E5DA8" w:rsidP="002E5DA8">
      <w:pPr>
        <w:rPr>
          <w:szCs w:val="24"/>
        </w:rPr>
      </w:pPr>
      <w:r w:rsidRPr="00AB153F">
        <w:rPr>
          <w:szCs w:val="24"/>
        </w:rPr>
        <w:t>Hemos modificado la interpretación de los datos cambiando, por ejemplo, los grupos de campos “Padre” y “Madre” por “Tutor 1” y “Tutor 2”, para así, no excluir familiares del mismo género, género no incluido o que no sea progenitor y sea un tutor que está a cargo del docente.</w:t>
      </w:r>
    </w:p>
    <w:p w14:paraId="164A54DF" w14:textId="22CE515A" w:rsidR="002E5DA8" w:rsidRDefault="002E5DA8" w:rsidP="002E5DA8">
      <w:pPr>
        <w:rPr>
          <w:szCs w:val="24"/>
        </w:rPr>
      </w:pPr>
    </w:p>
    <w:p w14:paraId="6013A975" w14:textId="6D58DD72" w:rsidR="00AB153F" w:rsidRDefault="00AB153F" w:rsidP="002E5DA8">
      <w:pPr>
        <w:rPr>
          <w:szCs w:val="24"/>
        </w:rPr>
      </w:pPr>
    </w:p>
    <w:p w14:paraId="0534467E" w14:textId="77777777" w:rsidR="00AB153F" w:rsidRPr="00AB153F" w:rsidRDefault="00AB153F" w:rsidP="002E5DA8">
      <w:pPr>
        <w:rPr>
          <w:szCs w:val="24"/>
        </w:rPr>
      </w:pPr>
    </w:p>
    <w:p w14:paraId="3CA6B884" w14:textId="77777777" w:rsidR="002E5DA8" w:rsidRPr="00AB153F" w:rsidRDefault="002E5DA8" w:rsidP="002E5DA8">
      <w:pPr>
        <w:rPr>
          <w:szCs w:val="24"/>
        </w:rPr>
      </w:pPr>
      <w:r w:rsidRPr="00AB153F">
        <w:rPr>
          <w:szCs w:val="24"/>
        </w:rPr>
        <w:lastRenderedPageBreak/>
        <w:t>En los campos que creaban más confusión en nuestras pruebas con usuarios hemos incluido símbolos de ayuda interpretados por al pasar por encima con el cursor que muestran la explicación de ese campo:</w:t>
      </w:r>
    </w:p>
    <w:p w14:paraId="6301810F" w14:textId="64AF5DF6" w:rsidR="002E5DA8" w:rsidRDefault="002E5DA8" w:rsidP="002E5DA8">
      <w:pPr>
        <w:rPr>
          <w:sz w:val="32"/>
          <w:szCs w:val="32"/>
        </w:rPr>
      </w:pPr>
      <w:r>
        <w:rPr>
          <w:noProof/>
        </w:rPr>
        <w:drawing>
          <wp:inline distT="0" distB="0" distL="0" distR="0" wp14:anchorId="660B281E" wp14:editId="42021368">
            <wp:extent cx="2879090" cy="887095"/>
            <wp:effectExtent l="0" t="0" r="0" b="8255"/>
            <wp:docPr id="11" name="Imagen 1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descr="Interfaz de usuario gráfica, Texto, Aplicación&#10;&#10;Descripción generada automáticament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79090" cy="887095"/>
                    </a:xfrm>
                    <a:prstGeom prst="rect">
                      <a:avLst/>
                    </a:prstGeom>
                    <a:noFill/>
                    <a:ln>
                      <a:noFill/>
                    </a:ln>
                  </pic:spPr>
                </pic:pic>
              </a:graphicData>
            </a:graphic>
          </wp:inline>
        </w:drawing>
      </w:r>
    </w:p>
    <w:p w14:paraId="4BC105DF" w14:textId="62AE4105" w:rsidR="002E5DA8" w:rsidRDefault="002E5DA8" w:rsidP="002E5DA8">
      <w:pPr>
        <w:rPr>
          <w:sz w:val="32"/>
          <w:szCs w:val="32"/>
        </w:rPr>
      </w:pPr>
      <w:r>
        <w:rPr>
          <w:noProof/>
        </w:rPr>
        <w:drawing>
          <wp:inline distT="0" distB="0" distL="0" distR="0" wp14:anchorId="550EFC3D" wp14:editId="0EF4DC25">
            <wp:extent cx="5400040" cy="805180"/>
            <wp:effectExtent l="0" t="0" r="0" b="0"/>
            <wp:docPr id="10" name="Imagen 10"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descr="Imagen que contiene Texto&#10;&#10;Descripción generada automáticament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805180"/>
                    </a:xfrm>
                    <a:prstGeom prst="rect">
                      <a:avLst/>
                    </a:prstGeom>
                    <a:noFill/>
                    <a:ln>
                      <a:noFill/>
                    </a:ln>
                  </pic:spPr>
                </pic:pic>
              </a:graphicData>
            </a:graphic>
          </wp:inline>
        </w:drawing>
      </w:r>
    </w:p>
    <w:p w14:paraId="470B2BA8" w14:textId="05D3CEDD" w:rsidR="002E5DA8" w:rsidRDefault="002E5DA8" w:rsidP="002E5DA8">
      <w:pPr>
        <w:rPr>
          <w:sz w:val="32"/>
          <w:szCs w:val="32"/>
        </w:rPr>
      </w:pPr>
      <w:r>
        <w:rPr>
          <w:noProof/>
        </w:rPr>
        <w:drawing>
          <wp:inline distT="0" distB="0" distL="0" distR="0" wp14:anchorId="3AEF8BDF" wp14:editId="30609F80">
            <wp:extent cx="2164080" cy="805815"/>
            <wp:effectExtent l="0" t="0" r="7620" b="0"/>
            <wp:docPr id="9" name="Imagen 9"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 descr="Interfaz de usuario gráfica, Aplicación&#10;&#10;Descripción generada automáticament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64080" cy="805815"/>
                    </a:xfrm>
                    <a:prstGeom prst="rect">
                      <a:avLst/>
                    </a:prstGeom>
                    <a:noFill/>
                    <a:ln>
                      <a:noFill/>
                    </a:ln>
                  </pic:spPr>
                </pic:pic>
              </a:graphicData>
            </a:graphic>
          </wp:inline>
        </w:drawing>
      </w:r>
    </w:p>
    <w:p w14:paraId="1296983D" w14:textId="77777777" w:rsidR="002E5DA8" w:rsidRDefault="002E5DA8" w:rsidP="002E5DA8">
      <w:pPr>
        <w:rPr>
          <w:sz w:val="32"/>
          <w:szCs w:val="32"/>
        </w:rPr>
      </w:pPr>
    </w:p>
    <w:p w14:paraId="365B0539" w14:textId="77777777" w:rsidR="002E5DA8" w:rsidRDefault="002E5DA8" w:rsidP="002E5DA8">
      <w:pPr>
        <w:rPr>
          <w:sz w:val="32"/>
          <w:szCs w:val="32"/>
        </w:rPr>
      </w:pPr>
    </w:p>
    <w:p w14:paraId="5CE423DD" w14:textId="77777777" w:rsidR="002E5DA8" w:rsidRDefault="002E5DA8" w:rsidP="002E5DA8">
      <w:pPr>
        <w:rPr>
          <w:sz w:val="32"/>
          <w:szCs w:val="32"/>
        </w:rPr>
      </w:pPr>
    </w:p>
    <w:p w14:paraId="3740AC0E" w14:textId="77777777" w:rsidR="002E5DA8" w:rsidRDefault="002E5DA8" w:rsidP="002E5DA8">
      <w:pPr>
        <w:rPr>
          <w:sz w:val="32"/>
          <w:szCs w:val="32"/>
        </w:rPr>
      </w:pPr>
    </w:p>
    <w:p w14:paraId="47155599" w14:textId="77777777" w:rsidR="002E5DA8" w:rsidRDefault="002E5DA8" w:rsidP="002E5DA8">
      <w:pPr>
        <w:rPr>
          <w:sz w:val="32"/>
          <w:szCs w:val="32"/>
        </w:rPr>
      </w:pPr>
      <w:r>
        <w:rPr>
          <w:sz w:val="32"/>
          <w:szCs w:val="32"/>
        </w:rPr>
        <w:br w:type="page"/>
      </w:r>
    </w:p>
    <w:p w14:paraId="1881B77C" w14:textId="77777777" w:rsidR="002E5DA8" w:rsidRDefault="002E5DA8" w:rsidP="002E5DA8">
      <w:pPr>
        <w:rPr>
          <w:b/>
          <w:bCs/>
          <w:sz w:val="32"/>
          <w:szCs w:val="32"/>
        </w:rPr>
      </w:pPr>
      <w:r>
        <w:rPr>
          <w:b/>
          <w:bCs/>
          <w:sz w:val="32"/>
          <w:szCs w:val="32"/>
        </w:rPr>
        <w:lastRenderedPageBreak/>
        <w:t>Portabilidad</w:t>
      </w:r>
    </w:p>
    <w:p w14:paraId="26D6A9B2" w14:textId="77777777" w:rsidR="002E5DA8" w:rsidRPr="00AB153F" w:rsidRDefault="002E5DA8" w:rsidP="002E5DA8">
      <w:pPr>
        <w:rPr>
          <w:szCs w:val="24"/>
        </w:rPr>
      </w:pPr>
      <w:r w:rsidRPr="00AB153F">
        <w:rPr>
          <w:szCs w:val="24"/>
        </w:rPr>
        <w:t xml:space="preserve">Con el uso de </w:t>
      </w:r>
      <w:proofErr w:type="spellStart"/>
      <w:r w:rsidRPr="00AB153F">
        <w:rPr>
          <w:szCs w:val="24"/>
        </w:rPr>
        <w:t>mediaqueries</w:t>
      </w:r>
      <w:proofErr w:type="spellEnd"/>
      <w:r w:rsidRPr="00AB153F">
        <w:rPr>
          <w:szCs w:val="24"/>
        </w:rPr>
        <w:t xml:space="preserve"> y sistemas de distribución de bloques modernos como </w:t>
      </w:r>
      <w:proofErr w:type="spellStart"/>
      <w:r w:rsidRPr="00AB153F">
        <w:rPr>
          <w:szCs w:val="24"/>
        </w:rPr>
        <w:t>flexbox</w:t>
      </w:r>
      <w:proofErr w:type="spellEnd"/>
      <w:r w:rsidRPr="00AB153F">
        <w:rPr>
          <w:szCs w:val="24"/>
        </w:rPr>
        <w:t xml:space="preserve"> y </w:t>
      </w:r>
      <w:proofErr w:type="spellStart"/>
      <w:r w:rsidRPr="00AB153F">
        <w:rPr>
          <w:szCs w:val="24"/>
        </w:rPr>
        <w:t>grid</w:t>
      </w:r>
      <w:proofErr w:type="spellEnd"/>
      <w:r w:rsidRPr="00AB153F">
        <w:rPr>
          <w:szCs w:val="24"/>
        </w:rPr>
        <w:t xml:space="preserve">, hemos desarrollado una web completamente funcional en dispositivos móviles, </w:t>
      </w:r>
      <w:proofErr w:type="spellStart"/>
      <w:r w:rsidRPr="00AB153F">
        <w:rPr>
          <w:szCs w:val="24"/>
        </w:rPr>
        <w:t>tablets</w:t>
      </w:r>
      <w:proofErr w:type="spellEnd"/>
      <w:r w:rsidRPr="00AB153F">
        <w:rPr>
          <w:szCs w:val="24"/>
        </w:rPr>
        <w:t>, portátiles y ordenadores de sobremesa. Adaptamos los tamaños de los textos y los márgenes de los contenedores al espacio disponible para no comprometer ninguna parte de la página.</w:t>
      </w:r>
    </w:p>
    <w:p w14:paraId="1438DE78" w14:textId="77777777" w:rsidR="002E5DA8" w:rsidRPr="00AB153F" w:rsidRDefault="002E5DA8" w:rsidP="002E5DA8">
      <w:pPr>
        <w:rPr>
          <w:szCs w:val="24"/>
        </w:rPr>
      </w:pPr>
      <w:r w:rsidRPr="00AB153F">
        <w:rPr>
          <w:szCs w:val="24"/>
        </w:rPr>
        <w:t xml:space="preserve">Las hojas de estilo son todas integradas en el programa, por lo que no dependemos de ningún servidor que aloje las hojas de estilo como Bootstrap. </w:t>
      </w:r>
    </w:p>
    <w:p w14:paraId="02C6B930" w14:textId="77777777" w:rsidR="002E5DA8" w:rsidRPr="00AB153F" w:rsidRDefault="002E5DA8" w:rsidP="002E5DA8">
      <w:pPr>
        <w:rPr>
          <w:szCs w:val="24"/>
        </w:rPr>
      </w:pPr>
      <w:r w:rsidRPr="00AB153F">
        <w:rPr>
          <w:szCs w:val="24"/>
        </w:rPr>
        <w:t>Ejemplos de las vistas móvil de usuario e inicio de sesión:</w:t>
      </w:r>
    </w:p>
    <w:p w14:paraId="1CBB19D7" w14:textId="0BC8D508" w:rsidR="002E5DA8" w:rsidRDefault="002E5DA8" w:rsidP="002E5DA8">
      <w:pPr>
        <w:rPr>
          <w:sz w:val="32"/>
          <w:szCs w:val="32"/>
        </w:rPr>
      </w:pPr>
      <w:r>
        <w:rPr>
          <w:noProof/>
        </w:rPr>
        <w:drawing>
          <wp:inline distT="0" distB="0" distL="0" distR="0" wp14:anchorId="12D5D071" wp14:editId="49F9B606">
            <wp:extent cx="2245360" cy="4255135"/>
            <wp:effectExtent l="0" t="0" r="2540" b="0"/>
            <wp:docPr id="8" name="Imagen 8" descr="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4" descr="Pantalla de un teléfono celular&#10;&#10;Descripción generada automáticament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45360" cy="4255135"/>
                    </a:xfrm>
                    <a:prstGeom prst="rect">
                      <a:avLst/>
                    </a:prstGeom>
                    <a:noFill/>
                    <a:ln>
                      <a:noFill/>
                    </a:ln>
                  </pic:spPr>
                </pic:pic>
              </a:graphicData>
            </a:graphic>
          </wp:inline>
        </w:drawing>
      </w:r>
      <w:r>
        <w:rPr>
          <w:noProof/>
        </w:rPr>
        <w:drawing>
          <wp:inline distT="0" distB="0" distL="0" distR="0" wp14:anchorId="2FAA3E24" wp14:editId="2047221A">
            <wp:extent cx="2381250" cy="4227830"/>
            <wp:effectExtent l="0" t="0" r="0" b="1270"/>
            <wp:docPr id="7" name="Imagen 7" descr="Una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5" descr="Una pantalla de un teléfono celular&#10;&#10;Descripción generada automáticament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81250" cy="4227830"/>
                    </a:xfrm>
                    <a:prstGeom prst="rect">
                      <a:avLst/>
                    </a:prstGeom>
                    <a:noFill/>
                    <a:ln>
                      <a:noFill/>
                    </a:ln>
                  </pic:spPr>
                </pic:pic>
              </a:graphicData>
            </a:graphic>
          </wp:inline>
        </w:drawing>
      </w:r>
    </w:p>
    <w:p w14:paraId="50DB17D0" w14:textId="4A002CBA" w:rsidR="002E5DA8" w:rsidRDefault="002E5DA8" w:rsidP="002E5DA8">
      <w:pPr>
        <w:rPr>
          <w:sz w:val="32"/>
          <w:szCs w:val="32"/>
        </w:rPr>
      </w:pPr>
      <w:r>
        <w:rPr>
          <w:noProof/>
        </w:rPr>
        <w:lastRenderedPageBreak/>
        <w:drawing>
          <wp:inline distT="0" distB="0" distL="0" distR="0" wp14:anchorId="311EC2AC" wp14:editId="3E93DFDE">
            <wp:extent cx="2145665" cy="4372610"/>
            <wp:effectExtent l="0" t="0" r="6985" b="8890"/>
            <wp:docPr id="5" name="Imagen 5" descr="Captura de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6" descr="Captura de pantalla de un teléfono celular&#10;&#10;Descripción generada automáticament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5665" cy="4372610"/>
                    </a:xfrm>
                    <a:prstGeom prst="rect">
                      <a:avLst/>
                    </a:prstGeom>
                    <a:noFill/>
                    <a:ln>
                      <a:noFill/>
                    </a:ln>
                  </pic:spPr>
                </pic:pic>
              </a:graphicData>
            </a:graphic>
          </wp:inline>
        </w:drawing>
      </w:r>
      <w:r>
        <w:rPr>
          <w:noProof/>
        </w:rPr>
        <w:drawing>
          <wp:inline distT="0" distB="0" distL="0" distR="0" wp14:anchorId="041F00ED" wp14:editId="149F63CB">
            <wp:extent cx="2209165" cy="4382135"/>
            <wp:effectExtent l="0" t="0" r="635" b="0"/>
            <wp:docPr id="4" name="Imagen 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descr="Captura de pantalla de un celular&#10;&#10;Descripción generada automáticament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09165" cy="4382135"/>
                    </a:xfrm>
                    <a:prstGeom prst="rect">
                      <a:avLst/>
                    </a:prstGeom>
                    <a:noFill/>
                    <a:ln>
                      <a:noFill/>
                    </a:ln>
                  </pic:spPr>
                </pic:pic>
              </a:graphicData>
            </a:graphic>
          </wp:inline>
        </w:drawing>
      </w:r>
    </w:p>
    <w:p w14:paraId="6617B543" w14:textId="3E94D560" w:rsidR="002E5DA8" w:rsidRDefault="002E5DA8" w:rsidP="002E5DA8">
      <w:pPr>
        <w:rPr>
          <w:sz w:val="32"/>
          <w:szCs w:val="32"/>
        </w:rPr>
      </w:pPr>
      <w:r>
        <w:rPr>
          <w:noProof/>
        </w:rPr>
        <w:drawing>
          <wp:inline distT="0" distB="0" distL="0" distR="0" wp14:anchorId="34733FAB" wp14:editId="56F2E054">
            <wp:extent cx="2028190" cy="4029075"/>
            <wp:effectExtent l="0" t="0" r="0" b="9525"/>
            <wp:docPr id="3" name="Imagen 3"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8" descr="Interfaz de usuario gráfica, Texto, Aplicación&#10;&#10;Descripción generada automáticament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28190" cy="4029075"/>
                    </a:xfrm>
                    <a:prstGeom prst="rect">
                      <a:avLst/>
                    </a:prstGeom>
                    <a:noFill/>
                    <a:ln>
                      <a:noFill/>
                    </a:ln>
                  </pic:spPr>
                </pic:pic>
              </a:graphicData>
            </a:graphic>
          </wp:inline>
        </w:drawing>
      </w:r>
      <w:r>
        <w:rPr>
          <w:noProof/>
        </w:rPr>
        <w:drawing>
          <wp:inline distT="0" distB="0" distL="0" distR="0" wp14:anchorId="445E461B" wp14:editId="4BFD05B3">
            <wp:extent cx="2000885" cy="3983355"/>
            <wp:effectExtent l="0" t="0" r="0" b="0"/>
            <wp:docPr id="2" name="Imagen 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0" descr="Interfaz de usuario gráfica, Texto, Aplicación&#10;&#10;Descripción generada automáticament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000885" cy="3983355"/>
                    </a:xfrm>
                    <a:prstGeom prst="rect">
                      <a:avLst/>
                    </a:prstGeom>
                    <a:noFill/>
                    <a:ln>
                      <a:noFill/>
                    </a:ln>
                  </pic:spPr>
                </pic:pic>
              </a:graphicData>
            </a:graphic>
          </wp:inline>
        </w:drawing>
      </w:r>
    </w:p>
    <w:p w14:paraId="240BBDE5" w14:textId="77777777" w:rsidR="002E5DA8" w:rsidRPr="002E5DA8" w:rsidRDefault="002E5DA8" w:rsidP="002E5DA8"/>
    <w:p w14:paraId="024045D1" w14:textId="41810ECA" w:rsidR="000A0AD2" w:rsidRDefault="000F35F0" w:rsidP="000A0AD2">
      <w:pPr>
        <w:pStyle w:val="Ttulo1"/>
      </w:pPr>
      <w:bookmarkStart w:id="13" w:name="_Toc41005583"/>
      <w:r>
        <w:t>Presupuesto</w:t>
      </w:r>
      <w:bookmarkEnd w:id="13"/>
    </w:p>
    <w:p w14:paraId="0F212C02" w14:textId="021EA913" w:rsidR="00AB153F" w:rsidRDefault="00AB153F" w:rsidP="00AB153F"/>
    <w:p w14:paraId="234C9D4F" w14:textId="304F1AEF" w:rsidR="00C377D3" w:rsidRDefault="00C377D3" w:rsidP="00C377D3">
      <w:pPr>
        <w:jc w:val="both"/>
      </w:pPr>
      <w:r>
        <w:t>Nombre Matriculaciones José Planes</w:t>
      </w:r>
    </w:p>
    <w:p w14:paraId="4D3BB125" w14:textId="39A290FC" w:rsidR="00C377D3" w:rsidRDefault="00C377D3" w:rsidP="00C377D3">
      <w:pPr>
        <w:jc w:val="both"/>
      </w:pPr>
      <w:r>
        <w:t>Fecha de Presupuesto: 11.12.2021</w:t>
      </w:r>
    </w:p>
    <w:p w14:paraId="0607C34B" w14:textId="72C50204" w:rsidR="00C377D3" w:rsidRDefault="00C377D3" w:rsidP="00C377D3">
      <w:pPr>
        <w:jc w:val="both"/>
        <w:rPr>
          <w:b/>
          <w:color w:val="E80062"/>
          <w:sz w:val="28"/>
          <w:szCs w:val="28"/>
        </w:rPr>
      </w:pPr>
      <w:r>
        <w:rPr>
          <w:b/>
        </w:rPr>
        <w:t>Total: 2</w:t>
      </w:r>
      <w:r w:rsidR="00937BB3">
        <w:rPr>
          <w:b/>
        </w:rPr>
        <w:t>4</w:t>
      </w:r>
      <w:r>
        <w:rPr>
          <w:b/>
        </w:rPr>
        <w:t>.</w:t>
      </w:r>
      <w:r w:rsidR="00937BB3">
        <w:rPr>
          <w:b/>
        </w:rPr>
        <w:t>2</w:t>
      </w:r>
      <w:r>
        <w:rPr>
          <w:b/>
        </w:rPr>
        <w:t xml:space="preserve">00.000€ </w:t>
      </w:r>
      <w:r w:rsidR="006C70F5">
        <w:rPr>
          <w:b/>
        </w:rPr>
        <w:t>o</w:t>
      </w:r>
      <w:r>
        <w:rPr>
          <w:b/>
        </w:rPr>
        <w:t xml:space="preserve"> 3 </w:t>
      </w:r>
      <w:r w:rsidR="006C70F5">
        <w:rPr>
          <w:b/>
        </w:rPr>
        <w:t>titulaciones</w:t>
      </w:r>
      <w:r w:rsidR="00937BB3">
        <w:rPr>
          <w:b/>
        </w:rPr>
        <w:t xml:space="preserve"> de Técnico Superior en Desarrollo de Aplicaciones Web</w:t>
      </w:r>
      <w:r>
        <w:rPr>
          <w:b/>
        </w:rPr>
        <w:t>.</w:t>
      </w:r>
    </w:p>
    <w:p w14:paraId="72DBC878" w14:textId="77777777" w:rsidR="00C377D3" w:rsidRDefault="00C377D3" w:rsidP="00C377D3"/>
    <w:tbl>
      <w:tblPr>
        <w:tblW w:w="85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34"/>
        <w:gridCol w:w="2835"/>
        <w:gridCol w:w="2835"/>
      </w:tblGrid>
      <w:tr w:rsidR="00C377D3" w14:paraId="4109154B" w14:textId="77777777" w:rsidTr="00A17356">
        <w:tc>
          <w:tcPr>
            <w:tcW w:w="2834" w:type="dxa"/>
            <w:shd w:val="clear" w:color="auto" w:fill="auto"/>
            <w:tcMar>
              <w:top w:w="100" w:type="dxa"/>
              <w:left w:w="100" w:type="dxa"/>
              <w:bottom w:w="100" w:type="dxa"/>
              <w:right w:w="100" w:type="dxa"/>
            </w:tcMar>
          </w:tcPr>
          <w:p w14:paraId="74A69495" w14:textId="77777777" w:rsidR="00C377D3" w:rsidRDefault="00C377D3" w:rsidP="00A17356">
            <w:pPr>
              <w:widowControl w:val="0"/>
              <w:pBdr>
                <w:top w:val="nil"/>
                <w:left w:val="nil"/>
                <w:bottom w:val="nil"/>
                <w:right w:val="nil"/>
                <w:between w:val="nil"/>
              </w:pBdr>
              <w:spacing w:after="0" w:line="240" w:lineRule="auto"/>
              <w:rPr>
                <w:b/>
              </w:rPr>
            </w:pPr>
            <w:r>
              <w:rPr>
                <w:b/>
              </w:rPr>
              <w:t>Descripción</w:t>
            </w:r>
          </w:p>
        </w:tc>
        <w:tc>
          <w:tcPr>
            <w:tcW w:w="2834" w:type="dxa"/>
            <w:shd w:val="clear" w:color="auto" w:fill="auto"/>
            <w:tcMar>
              <w:top w:w="100" w:type="dxa"/>
              <w:left w:w="100" w:type="dxa"/>
              <w:bottom w:w="100" w:type="dxa"/>
              <w:right w:w="100" w:type="dxa"/>
            </w:tcMar>
          </w:tcPr>
          <w:p w14:paraId="359F1509" w14:textId="77777777" w:rsidR="00C377D3" w:rsidRDefault="00C377D3" w:rsidP="00A17356">
            <w:pPr>
              <w:widowControl w:val="0"/>
              <w:pBdr>
                <w:top w:val="nil"/>
                <w:left w:val="nil"/>
                <w:bottom w:val="nil"/>
                <w:right w:val="nil"/>
                <w:between w:val="nil"/>
              </w:pBdr>
              <w:spacing w:after="0" w:line="240" w:lineRule="auto"/>
              <w:rPr>
                <w:b/>
              </w:rPr>
            </w:pPr>
            <w:r>
              <w:rPr>
                <w:b/>
              </w:rPr>
              <w:t>Cantidad</w:t>
            </w:r>
          </w:p>
        </w:tc>
        <w:tc>
          <w:tcPr>
            <w:tcW w:w="2834" w:type="dxa"/>
            <w:shd w:val="clear" w:color="auto" w:fill="auto"/>
            <w:tcMar>
              <w:top w:w="100" w:type="dxa"/>
              <w:left w:w="100" w:type="dxa"/>
              <w:bottom w:w="100" w:type="dxa"/>
              <w:right w:w="100" w:type="dxa"/>
            </w:tcMar>
          </w:tcPr>
          <w:p w14:paraId="32F6CC51" w14:textId="77777777" w:rsidR="00C377D3" w:rsidRDefault="00C377D3" w:rsidP="00A17356">
            <w:pPr>
              <w:widowControl w:val="0"/>
              <w:pBdr>
                <w:top w:val="nil"/>
                <w:left w:val="nil"/>
                <w:bottom w:val="nil"/>
                <w:right w:val="nil"/>
                <w:between w:val="nil"/>
              </w:pBdr>
              <w:spacing w:after="0" w:line="240" w:lineRule="auto"/>
              <w:rPr>
                <w:b/>
              </w:rPr>
            </w:pPr>
            <w:r>
              <w:rPr>
                <w:b/>
              </w:rPr>
              <w:t>Precio</w:t>
            </w:r>
          </w:p>
        </w:tc>
      </w:tr>
      <w:tr w:rsidR="00C377D3" w14:paraId="2D1FB4BC" w14:textId="77777777" w:rsidTr="00A17356">
        <w:tc>
          <w:tcPr>
            <w:tcW w:w="2834" w:type="dxa"/>
            <w:shd w:val="clear" w:color="auto" w:fill="auto"/>
            <w:tcMar>
              <w:top w:w="100" w:type="dxa"/>
              <w:left w:w="100" w:type="dxa"/>
              <w:bottom w:w="100" w:type="dxa"/>
              <w:right w:w="100" w:type="dxa"/>
            </w:tcMar>
          </w:tcPr>
          <w:p w14:paraId="1482BE3B" w14:textId="77777777" w:rsidR="00C377D3" w:rsidRDefault="00C377D3" w:rsidP="00A17356">
            <w:pPr>
              <w:widowControl w:val="0"/>
              <w:pBdr>
                <w:top w:val="nil"/>
                <w:left w:val="nil"/>
                <w:bottom w:val="nil"/>
                <w:right w:val="nil"/>
                <w:between w:val="nil"/>
              </w:pBdr>
              <w:spacing w:after="0" w:line="240" w:lineRule="auto"/>
            </w:pPr>
            <w:r>
              <w:t>Instalación y Configuración</w:t>
            </w:r>
          </w:p>
        </w:tc>
        <w:tc>
          <w:tcPr>
            <w:tcW w:w="2834" w:type="dxa"/>
            <w:shd w:val="clear" w:color="auto" w:fill="auto"/>
            <w:tcMar>
              <w:top w:w="100" w:type="dxa"/>
              <w:left w:w="100" w:type="dxa"/>
              <w:bottom w:w="100" w:type="dxa"/>
              <w:right w:w="100" w:type="dxa"/>
            </w:tcMar>
          </w:tcPr>
          <w:p w14:paraId="76C8AB0E" w14:textId="77777777" w:rsidR="00C377D3" w:rsidRDefault="00C377D3" w:rsidP="00A17356">
            <w:pPr>
              <w:widowControl w:val="0"/>
              <w:pBdr>
                <w:top w:val="nil"/>
                <w:left w:val="nil"/>
                <w:bottom w:val="nil"/>
                <w:right w:val="nil"/>
                <w:between w:val="nil"/>
              </w:pBdr>
              <w:spacing w:after="0" w:line="240" w:lineRule="auto"/>
            </w:pPr>
            <w:r>
              <w:t>1</w:t>
            </w:r>
          </w:p>
        </w:tc>
        <w:tc>
          <w:tcPr>
            <w:tcW w:w="2834" w:type="dxa"/>
            <w:shd w:val="clear" w:color="auto" w:fill="auto"/>
            <w:tcMar>
              <w:top w:w="100" w:type="dxa"/>
              <w:left w:w="100" w:type="dxa"/>
              <w:bottom w:w="100" w:type="dxa"/>
              <w:right w:w="100" w:type="dxa"/>
            </w:tcMar>
          </w:tcPr>
          <w:p w14:paraId="0B573F2F" w14:textId="50D60871" w:rsidR="00C377D3" w:rsidRDefault="00C377D3" w:rsidP="00A17356">
            <w:pPr>
              <w:widowControl w:val="0"/>
              <w:pBdr>
                <w:top w:val="nil"/>
                <w:left w:val="nil"/>
                <w:bottom w:val="nil"/>
                <w:right w:val="nil"/>
                <w:between w:val="nil"/>
              </w:pBdr>
              <w:spacing w:after="0" w:line="240" w:lineRule="auto"/>
            </w:pPr>
            <w:r>
              <w:t>5.000.000,00€</w:t>
            </w:r>
          </w:p>
        </w:tc>
      </w:tr>
      <w:tr w:rsidR="00C377D3" w14:paraId="021E4C47" w14:textId="77777777" w:rsidTr="00A17356">
        <w:tc>
          <w:tcPr>
            <w:tcW w:w="2834" w:type="dxa"/>
            <w:shd w:val="clear" w:color="auto" w:fill="auto"/>
            <w:tcMar>
              <w:top w:w="100" w:type="dxa"/>
              <w:left w:w="100" w:type="dxa"/>
              <w:bottom w:w="100" w:type="dxa"/>
              <w:right w:w="100" w:type="dxa"/>
            </w:tcMar>
          </w:tcPr>
          <w:p w14:paraId="34654ECA" w14:textId="07EFBABB" w:rsidR="00C377D3" w:rsidRDefault="00C377D3" w:rsidP="00A17356">
            <w:pPr>
              <w:widowControl w:val="0"/>
              <w:pBdr>
                <w:top w:val="nil"/>
                <w:left w:val="nil"/>
                <w:bottom w:val="nil"/>
                <w:right w:val="nil"/>
                <w:between w:val="nil"/>
              </w:pBdr>
              <w:spacing w:after="0" w:line="240" w:lineRule="auto"/>
            </w:pPr>
            <w:r>
              <w:t xml:space="preserve">Diseño </w:t>
            </w:r>
            <w:r w:rsidR="00937BB3">
              <w:t>Web personalizado</w:t>
            </w:r>
          </w:p>
        </w:tc>
        <w:tc>
          <w:tcPr>
            <w:tcW w:w="2834" w:type="dxa"/>
            <w:shd w:val="clear" w:color="auto" w:fill="auto"/>
            <w:tcMar>
              <w:top w:w="100" w:type="dxa"/>
              <w:left w:w="100" w:type="dxa"/>
              <w:bottom w:w="100" w:type="dxa"/>
              <w:right w:w="100" w:type="dxa"/>
            </w:tcMar>
          </w:tcPr>
          <w:p w14:paraId="2D8C6198" w14:textId="77777777" w:rsidR="00C377D3" w:rsidRDefault="00C377D3" w:rsidP="00A17356">
            <w:pPr>
              <w:widowControl w:val="0"/>
              <w:pBdr>
                <w:top w:val="nil"/>
                <w:left w:val="nil"/>
                <w:bottom w:val="nil"/>
                <w:right w:val="nil"/>
                <w:between w:val="nil"/>
              </w:pBdr>
              <w:spacing w:after="0" w:line="240" w:lineRule="auto"/>
            </w:pPr>
            <w:r>
              <w:t>1</w:t>
            </w:r>
          </w:p>
        </w:tc>
        <w:tc>
          <w:tcPr>
            <w:tcW w:w="2834" w:type="dxa"/>
            <w:shd w:val="clear" w:color="auto" w:fill="auto"/>
            <w:tcMar>
              <w:top w:w="100" w:type="dxa"/>
              <w:left w:w="100" w:type="dxa"/>
              <w:bottom w:w="100" w:type="dxa"/>
              <w:right w:w="100" w:type="dxa"/>
            </w:tcMar>
          </w:tcPr>
          <w:p w14:paraId="7D88BF42" w14:textId="628E5042" w:rsidR="00C377D3" w:rsidRDefault="00C377D3" w:rsidP="00A17356">
            <w:pPr>
              <w:widowControl w:val="0"/>
              <w:pBdr>
                <w:top w:val="nil"/>
                <w:left w:val="nil"/>
                <w:bottom w:val="nil"/>
                <w:right w:val="nil"/>
                <w:between w:val="nil"/>
              </w:pBdr>
              <w:spacing w:after="0" w:line="240" w:lineRule="auto"/>
            </w:pPr>
            <w:r>
              <w:t>5.000.000,00€</w:t>
            </w:r>
          </w:p>
        </w:tc>
      </w:tr>
      <w:tr w:rsidR="00C377D3" w14:paraId="1FE7EAD9" w14:textId="77777777" w:rsidTr="00A17356">
        <w:tc>
          <w:tcPr>
            <w:tcW w:w="2834" w:type="dxa"/>
            <w:shd w:val="clear" w:color="auto" w:fill="auto"/>
            <w:tcMar>
              <w:top w:w="100" w:type="dxa"/>
              <w:left w:w="100" w:type="dxa"/>
              <w:bottom w:w="100" w:type="dxa"/>
              <w:right w:w="100" w:type="dxa"/>
            </w:tcMar>
          </w:tcPr>
          <w:p w14:paraId="5F60F8A9" w14:textId="495AF4C6" w:rsidR="00C377D3" w:rsidRDefault="00937BB3" w:rsidP="00A17356">
            <w:pPr>
              <w:widowControl w:val="0"/>
              <w:pBdr>
                <w:top w:val="nil"/>
                <w:left w:val="nil"/>
                <w:bottom w:val="nil"/>
                <w:right w:val="nil"/>
                <w:between w:val="nil"/>
              </w:pBdr>
              <w:spacing w:after="0" w:line="240" w:lineRule="auto"/>
            </w:pPr>
            <w:r>
              <w:t>Desarrollo Web</w:t>
            </w:r>
            <w:r w:rsidR="00C377D3">
              <w:t xml:space="preserve"> </w:t>
            </w:r>
          </w:p>
        </w:tc>
        <w:tc>
          <w:tcPr>
            <w:tcW w:w="2834" w:type="dxa"/>
            <w:shd w:val="clear" w:color="auto" w:fill="auto"/>
            <w:tcMar>
              <w:top w:w="100" w:type="dxa"/>
              <w:left w:w="100" w:type="dxa"/>
              <w:bottom w:w="100" w:type="dxa"/>
              <w:right w:w="100" w:type="dxa"/>
            </w:tcMar>
          </w:tcPr>
          <w:p w14:paraId="2630666E" w14:textId="77777777" w:rsidR="00C377D3" w:rsidRDefault="00C377D3" w:rsidP="00A17356">
            <w:pPr>
              <w:widowControl w:val="0"/>
              <w:pBdr>
                <w:top w:val="nil"/>
                <w:left w:val="nil"/>
                <w:bottom w:val="nil"/>
                <w:right w:val="nil"/>
                <w:between w:val="nil"/>
              </w:pBdr>
              <w:spacing w:after="0" w:line="240" w:lineRule="auto"/>
            </w:pPr>
            <w:r>
              <w:t>1</w:t>
            </w:r>
          </w:p>
        </w:tc>
        <w:tc>
          <w:tcPr>
            <w:tcW w:w="2834" w:type="dxa"/>
            <w:shd w:val="clear" w:color="auto" w:fill="auto"/>
            <w:tcMar>
              <w:top w:w="100" w:type="dxa"/>
              <w:left w:w="100" w:type="dxa"/>
              <w:bottom w:w="100" w:type="dxa"/>
              <w:right w:w="100" w:type="dxa"/>
            </w:tcMar>
          </w:tcPr>
          <w:p w14:paraId="29D65E2F" w14:textId="59C51802" w:rsidR="00C377D3" w:rsidRDefault="00C377D3" w:rsidP="00A17356">
            <w:pPr>
              <w:widowControl w:val="0"/>
              <w:pBdr>
                <w:top w:val="nil"/>
                <w:left w:val="nil"/>
                <w:bottom w:val="nil"/>
                <w:right w:val="nil"/>
                <w:between w:val="nil"/>
              </w:pBdr>
              <w:spacing w:after="0" w:line="240" w:lineRule="auto"/>
            </w:pPr>
            <w:r>
              <w:t>5.000.000,00€</w:t>
            </w:r>
          </w:p>
        </w:tc>
      </w:tr>
      <w:tr w:rsidR="00C377D3" w14:paraId="36814BCF" w14:textId="77777777" w:rsidTr="00A17356">
        <w:tc>
          <w:tcPr>
            <w:tcW w:w="2834" w:type="dxa"/>
            <w:shd w:val="clear" w:color="auto" w:fill="auto"/>
            <w:tcMar>
              <w:top w:w="100" w:type="dxa"/>
              <w:left w:w="100" w:type="dxa"/>
              <w:bottom w:w="100" w:type="dxa"/>
              <w:right w:w="100" w:type="dxa"/>
            </w:tcMar>
          </w:tcPr>
          <w:p w14:paraId="1F293C09" w14:textId="77777777" w:rsidR="00C377D3" w:rsidRDefault="00C377D3" w:rsidP="00A17356">
            <w:pPr>
              <w:widowControl w:val="0"/>
              <w:pBdr>
                <w:top w:val="nil"/>
                <w:left w:val="nil"/>
                <w:bottom w:val="nil"/>
                <w:right w:val="nil"/>
                <w:between w:val="nil"/>
              </w:pBdr>
              <w:spacing w:after="0" w:line="240" w:lineRule="auto"/>
            </w:pPr>
            <w:r>
              <w:t>Mantenimiento</w:t>
            </w:r>
          </w:p>
        </w:tc>
        <w:tc>
          <w:tcPr>
            <w:tcW w:w="2834" w:type="dxa"/>
            <w:shd w:val="clear" w:color="auto" w:fill="auto"/>
            <w:tcMar>
              <w:top w:w="100" w:type="dxa"/>
              <w:left w:w="100" w:type="dxa"/>
              <w:bottom w:w="100" w:type="dxa"/>
              <w:right w:w="100" w:type="dxa"/>
            </w:tcMar>
          </w:tcPr>
          <w:p w14:paraId="0BF0D766" w14:textId="77777777" w:rsidR="00C377D3" w:rsidRDefault="00C377D3" w:rsidP="00A17356">
            <w:pPr>
              <w:widowControl w:val="0"/>
              <w:pBdr>
                <w:top w:val="nil"/>
                <w:left w:val="nil"/>
                <w:bottom w:val="nil"/>
                <w:right w:val="nil"/>
                <w:between w:val="nil"/>
              </w:pBdr>
              <w:spacing w:after="0" w:line="240" w:lineRule="auto"/>
            </w:pPr>
            <w:r>
              <w:t>1</w:t>
            </w:r>
          </w:p>
        </w:tc>
        <w:tc>
          <w:tcPr>
            <w:tcW w:w="2834" w:type="dxa"/>
            <w:shd w:val="clear" w:color="auto" w:fill="auto"/>
            <w:tcMar>
              <w:top w:w="100" w:type="dxa"/>
              <w:left w:w="100" w:type="dxa"/>
              <w:bottom w:w="100" w:type="dxa"/>
              <w:right w:w="100" w:type="dxa"/>
            </w:tcMar>
          </w:tcPr>
          <w:p w14:paraId="31842B63" w14:textId="70528086" w:rsidR="00C377D3" w:rsidRDefault="00C377D3" w:rsidP="00A17356">
            <w:pPr>
              <w:widowControl w:val="0"/>
              <w:pBdr>
                <w:top w:val="nil"/>
                <w:left w:val="nil"/>
                <w:bottom w:val="nil"/>
                <w:right w:val="nil"/>
                <w:between w:val="nil"/>
              </w:pBdr>
              <w:spacing w:after="0" w:line="240" w:lineRule="auto"/>
            </w:pPr>
            <w:r>
              <w:t>5.000.000,00€</w:t>
            </w:r>
          </w:p>
        </w:tc>
      </w:tr>
      <w:tr w:rsidR="00C377D3" w14:paraId="2E38E01E" w14:textId="77777777" w:rsidTr="00A17356">
        <w:tc>
          <w:tcPr>
            <w:tcW w:w="2834" w:type="dxa"/>
            <w:tcBorders>
              <w:left w:val="single" w:sz="8" w:space="0" w:color="FFFFFF"/>
              <w:bottom w:val="single" w:sz="8" w:space="0" w:color="FFFFFF"/>
            </w:tcBorders>
            <w:shd w:val="clear" w:color="auto" w:fill="auto"/>
            <w:tcMar>
              <w:top w:w="100" w:type="dxa"/>
              <w:left w:w="100" w:type="dxa"/>
              <w:bottom w:w="100" w:type="dxa"/>
              <w:right w:w="100" w:type="dxa"/>
            </w:tcMar>
          </w:tcPr>
          <w:p w14:paraId="19460BAF" w14:textId="77777777" w:rsidR="00C377D3" w:rsidRDefault="00C377D3" w:rsidP="00A17356">
            <w:pPr>
              <w:widowControl w:val="0"/>
              <w:pBdr>
                <w:top w:val="nil"/>
                <w:left w:val="nil"/>
                <w:bottom w:val="nil"/>
                <w:right w:val="nil"/>
                <w:between w:val="nil"/>
              </w:pBdr>
              <w:spacing w:after="0" w:line="240" w:lineRule="auto"/>
            </w:pPr>
          </w:p>
        </w:tc>
        <w:tc>
          <w:tcPr>
            <w:tcW w:w="2834" w:type="dxa"/>
            <w:shd w:val="clear" w:color="auto" w:fill="auto"/>
            <w:tcMar>
              <w:top w:w="100" w:type="dxa"/>
              <w:left w:w="100" w:type="dxa"/>
              <w:bottom w:w="100" w:type="dxa"/>
              <w:right w:w="100" w:type="dxa"/>
            </w:tcMar>
          </w:tcPr>
          <w:p w14:paraId="2F3AF6FE" w14:textId="77777777" w:rsidR="00C377D3" w:rsidRDefault="00C377D3" w:rsidP="00A17356">
            <w:pPr>
              <w:widowControl w:val="0"/>
              <w:pBdr>
                <w:top w:val="nil"/>
                <w:left w:val="nil"/>
                <w:bottom w:val="nil"/>
                <w:right w:val="nil"/>
                <w:between w:val="nil"/>
              </w:pBdr>
              <w:spacing w:after="0" w:line="240" w:lineRule="auto"/>
              <w:rPr>
                <w:b/>
              </w:rPr>
            </w:pPr>
            <w:proofErr w:type="spellStart"/>
            <w:r>
              <w:rPr>
                <w:b/>
              </w:rPr>
              <w:t>SubTotal</w:t>
            </w:r>
            <w:proofErr w:type="spellEnd"/>
          </w:p>
        </w:tc>
        <w:tc>
          <w:tcPr>
            <w:tcW w:w="2834" w:type="dxa"/>
            <w:shd w:val="clear" w:color="auto" w:fill="auto"/>
            <w:tcMar>
              <w:top w:w="100" w:type="dxa"/>
              <w:left w:w="100" w:type="dxa"/>
              <w:bottom w:w="100" w:type="dxa"/>
              <w:right w:w="100" w:type="dxa"/>
            </w:tcMar>
          </w:tcPr>
          <w:p w14:paraId="04222D84" w14:textId="76920163" w:rsidR="00C377D3" w:rsidRDefault="00C377D3" w:rsidP="00A17356">
            <w:pPr>
              <w:widowControl w:val="0"/>
              <w:pBdr>
                <w:top w:val="nil"/>
                <w:left w:val="nil"/>
                <w:bottom w:val="nil"/>
                <w:right w:val="nil"/>
                <w:between w:val="nil"/>
              </w:pBdr>
              <w:spacing w:after="0" w:line="240" w:lineRule="auto"/>
            </w:pPr>
            <w:r>
              <w:t>5.000.000,00€</w:t>
            </w:r>
          </w:p>
        </w:tc>
      </w:tr>
      <w:tr w:rsidR="00C377D3" w14:paraId="58F53C11" w14:textId="77777777" w:rsidTr="00A17356">
        <w:tc>
          <w:tcPr>
            <w:tcW w:w="2834"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56FABD75" w14:textId="77777777" w:rsidR="00C377D3" w:rsidRDefault="00C377D3" w:rsidP="00A17356">
            <w:pPr>
              <w:widowControl w:val="0"/>
              <w:pBdr>
                <w:top w:val="nil"/>
                <w:left w:val="nil"/>
                <w:bottom w:val="nil"/>
                <w:right w:val="nil"/>
                <w:between w:val="nil"/>
              </w:pBdr>
              <w:spacing w:after="0" w:line="240" w:lineRule="auto"/>
            </w:pPr>
          </w:p>
        </w:tc>
        <w:tc>
          <w:tcPr>
            <w:tcW w:w="2834" w:type="dxa"/>
            <w:shd w:val="clear" w:color="auto" w:fill="auto"/>
            <w:tcMar>
              <w:top w:w="100" w:type="dxa"/>
              <w:left w:w="100" w:type="dxa"/>
              <w:bottom w:w="100" w:type="dxa"/>
              <w:right w:w="100" w:type="dxa"/>
            </w:tcMar>
          </w:tcPr>
          <w:p w14:paraId="6C43142F" w14:textId="77777777" w:rsidR="00C377D3" w:rsidRDefault="00C377D3" w:rsidP="00A17356">
            <w:pPr>
              <w:widowControl w:val="0"/>
              <w:pBdr>
                <w:top w:val="nil"/>
                <w:left w:val="nil"/>
                <w:bottom w:val="nil"/>
                <w:right w:val="nil"/>
                <w:between w:val="nil"/>
              </w:pBdr>
              <w:spacing w:after="0" w:line="240" w:lineRule="auto"/>
              <w:rPr>
                <w:b/>
              </w:rPr>
            </w:pPr>
            <w:r>
              <w:rPr>
                <w:b/>
              </w:rPr>
              <w:t>I.V.A(21%)</w:t>
            </w:r>
          </w:p>
        </w:tc>
        <w:tc>
          <w:tcPr>
            <w:tcW w:w="2834" w:type="dxa"/>
            <w:shd w:val="clear" w:color="auto" w:fill="auto"/>
            <w:tcMar>
              <w:top w:w="100" w:type="dxa"/>
              <w:left w:w="100" w:type="dxa"/>
              <w:bottom w:w="100" w:type="dxa"/>
              <w:right w:w="100" w:type="dxa"/>
            </w:tcMar>
          </w:tcPr>
          <w:p w14:paraId="646A3161" w14:textId="7335521B" w:rsidR="00C377D3" w:rsidRDefault="00937BB3" w:rsidP="00A17356">
            <w:pPr>
              <w:widowControl w:val="0"/>
              <w:pBdr>
                <w:top w:val="nil"/>
                <w:left w:val="nil"/>
                <w:bottom w:val="nil"/>
                <w:right w:val="nil"/>
                <w:between w:val="nil"/>
              </w:pBdr>
              <w:spacing w:after="0" w:line="240" w:lineRule="auto"/>
            </w:pPr>
            <w:r>
              <w:t>4.200.000</w:t>
            </w:r>
            <w:r w:rsidR="00C377D3">
              <w:t>,00€</w:t>
            </w:r>
          </w:p>
        </w:tc>
      </w:tr>
      <w:tr w:rsidR="00C377D3" w14:paraId="77DF3610" w14:textId="77777777" w:rsidTr="00A17356">
        <w:trPr>
          <w:trHeight w:val="470"/>
        </w:trPr>
        <w:tc>
          <w:tcPr>
            <w:tcW w:w="2834"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530E2C3F" w14:textId="77777777" w:rsidR="00C377D3" w:rsidRDefault="00C377D3" w:rsidP="00A17356">
            <w:pPr>
              <w:widowControl w:val="0"/>
              <w:pBdr>
                <w:top w:val="nil"/>
                <w:left w:val="nil"/>
                <w:bottom w:val="nil"/>
                <w:right w:val="nil"/>
                <w:between w:val="nil"/>
              </w:pBdr>
              <w:spacing w:after="0" w:line="240" w:lineRule="auto"/>
            </w:pPr>
          </w:p>
        </w:tc>
        <w:tc>
          <w:tcPr>
            <w:tcW w:w="2834" w:type="dxa"/>
            <w:shd w:val="clear" w:color="auto" w:fill="auto"/>
            <w:tcMar>
              <w:top w:w="100" w:type="dxa"/>
              <w:left w:w="100" w:type="dxa"/>
              <w:bottom w:w="100" w:type="dxa"/>
              <w:right w:w="100" w:type="dxa"/>
            </w:tcMar>
          </w:tcPr>
          <w:p w14:paraId="61C43F15" w14:textId="77777777" w:rsidR="00C377D3" w:rsidRDefault="00C377D3" w:rsidP="00A17356">
            <w:pPr>
              <w:widowControl w:val="0"/>
              <w:pBdr>
                <w:top w:val="nil"/>
                <w:left w:val="nil"/>
                <w:bottom w:val="nil"/>
                <w:right w:val="nil"/>
                <w:between w:val="nil"/>
              </w:pBdr>
              <w:spacing w:after="0" w:line="240" w:lineRule="auto"/>
              <w:rPr>
                <w:b/>
              </w:rPr>
            </w:pPr>
            <w:r>
              <w:rPr>
                <w:b/>
              </w:rPr>
              <w:t>Total</w:t>
            </w:r>
          </w:p>
        </w:tc>
        <w:tc>
          <w:tcPr>
            <w:tcW w:w="2834" w:type="dxa"/>
            <w:shd w:val="clear" w:color="auto" w:fill="auto"/>
            <w:tcMar>
              <w:top w:w="100" w:type="dxa"/>
              <w:left w:w="100" w:type="dxa"/>
              <w:bottom w:w="100" w:type="dxa"/>
              <w:right w:w="100" w:type="dxa"/>
            </w:tcMar>
          </w:tcPr>
          <w:p w14:paraId="40B4EC6F" w14:textId="1A971BDE" w:rsidR="00C377D3" w:rsidRDefault="00937BB3" w:rsidP="00A17356">
            <w:pPr>
              <w:widowControl w:val="0"/>
              <w:pBdr>
                <w:top w:val="nil"/>
                <w:left w:val="nil"/>
                <w:bottom w:val="nil"/>
                <w:right w:val="nil"/>
                <w:between w:val="nil"/>
              </w:pBdr>
              <w:spacing w:after="0" w:line="240" w:lineRule="auto"/>
            </w:pPr>
            <w:r>
              <w:t>24.200.000</w:t>
            </w:r>
            <w:r w:rsidR="00C377D3">
              <w:t>,00€</w:t>
            </w:r>
          </w:p>
        </w:tc>
      </w:tr>
    </w:tbl>
    <w:p w14:paraId="6D48F785" w14:textId="77777777" w:rsidR="00C377D3" w:rsidRDefault="00C377D3" w:rsidP="00AB153F"/>
    <w:p w14:paraId="11E48B14" w14:textId="7E6B77D4" w:rsidR="00AB153F" w:rsidRDefault="00AB153F" w:rsidP="00AB153F"/>
    <w:p w14:paraId="7BE103E3" w14:textId="025F0FAF" w:rsidR="006937DB" w:rsidRDefault="006937DB" w:rsidP="00AB153F"/>
    <w:p w14:paraId="13E95590" w14:textId="0933DFC4" w:rsidR="006937DB" w:rsidRDefault="006937DB" w:rsidP="00AB153F"/>
    <w:p w14:paraId="261C2916" w14:textId="6248BC83" w:rsidR="006937DB" w:rsidRDefault="006937DB" w:rsidP="00AB153F"/>
    <w:p w14:paraId="1B74E853" w14:textId="77777777" w:rsidR="006937DB" w:rsidRPr="00AB153F" w:rsidRDefault="006937DB" w:rsidP="00AB153F"/>
    <w:p w14:paraId="76C31D4B" w14:textId="6F6D6CCF" w:rsidR="000A0AD2" w:rsidRDefault="000F35F0" w:rsidP="000A0AD2">
      <w:pPr>
        <w:pStyle w:val="Ttulo1"/>
      </w:pPr>
      <w:bookmarkStart w:id="14" w:name="_Toc41005584"/>
      <w:r>
        <w:lastRenderedPageBreak/>
        <w:t>Conclusiones y vías futuras</w:t>
      </w:r>
      <w:bookmarkEnd w:id="14"/>
    </w:p>
    <w:p w14:paraId="53F42288" w14:textId="1468A46F" w:rsidR="00937BB3" w:rsidRDefault="006937DB" w:rsidP="00937BB3">
      <w:r>
        <w:t xml:space="preserve">A rasgos generales, estamos contentos con el trabajo que hemos llevado a cabo en los distintos aspectos del desarrollo y hemos aprendido muchas cosas por el </w:t>
      </w:r>
      <w:r w:rsidR="00D56429">
        <w:t>camino,</w:t>
      </w:r>
      <w:r>
        <w:t xml:space="preserve"> así </w:t>
      </w:r>
      <w:r w:rsidR="00D56429">
        <w:t xml:space="preserve">como </w:t>
      </w:r>
      <w:r>
        <w:t>poner en práctica nuestra capacidad organizativa</w:t>
      </w:r>
      <w:r w:rsidR="00D56429">
        <w:t>.</w:t>
      </w:r>
    </w:p>
    <w:p w14:paraId="006842CE" w14:textId="0E6F76E2" w:rsidR="00840E24" w:rsidRDefault="00D56429" w:rsidP="00937BB3">
      <w:r>
        <w:t xml:space="preserve">Hemos resuelto nuestras dudas en grupo y nos hemos ayudado mutuamente en lo que hacía falta, como resolver errores y bloqueos. </w:t>
      </w:r>
      <w:r w:rsidR="002A0694">
        <w:t>Siempre hemos tenido un hueco para reunirnos y ayudarnos mutuamente, aunque el tiempo en ocasiones ha sido realmente escaso.</w:t>
      </w:r>
    </w:p>
    <w:p w14:paraId="653078CB" w14:textId="0F96E289" w:rsidR="007804C2" w:rsidRDefault="007804C2" w:rsidP="00937BB3"/>
    <w:p w14:paraId="2A7D4CA1" w14:textId="50DE1683" w:rsidR="007804C2" w:rsidRDefault="007804C2" w:rsidP="00937BB3"/>
    <w:p w14:paraId="731280B2" w14:textId="01FECE4B" w:rsidR="007804C2" w:rsidRDefault="007804C2" w:rsidP="00937BB3"/>
    <w:p w14:paraId="273CB830" w14:textId="0FB6562D" w:rsidR="007804C2" w:rsidRDefault="007804C2" w:rsidP="00937BB3"/>
    <w:p w14:paraId="6114C194" w14:textId="4180C2ED" w:rsidR="007804C2" w:rsidRDefault="007804C2" w:rsidP="00937BB3"/>
    <w:p w14:paraId="03C2E128" w14:textId="72297C3A" w:rsidR="007804C2" w:rsidRDefault="007804C2" w:rsidP="00937BB3"/>
    <w:p w14:paraId="3C8FA419" w14:textId="33A9C3E1" w:rsidR="007804C2" w:rsidRDefault="007804C2" w:rsidP="00937BB3"/>
    <w:p w14:paraId="12CC62D0" w14:textId="09E6C6E2" w:rsidR="007804C2" w:rsidRDefault="007804C2" w:rsidP="00937BB3"/>
    <w:p w14:paraId="7568741C" w14:textId="63464A56" w:rsidR="007804C2" w:rsidRDefault="007804C2" w:rsidP="00937BB3"/>
    <w:p w14:paraId="1A9EB4F6" w14:textId="24E93A38" w:rsidR="007804C2" w:rsidRDefault="007804C2" w:rsidP="00937BB3"/>
    <w:p w14:paraId="226B4997" w14:textId="016BF2AE" w:rsidR="007804C2" w:rsidRDefault="007804C2" w:rsidP="00937BB3"/>
    <w:p w14:paraId="2549A599" w14:textId="1D520D2E" w:rsidR="007804C2" w:rsidRDefault="007804C2" w:rsidP="00937BB3"/>
    <w:p w14:paraId="6FD059FD" w14:textId="32C4914D" w:rsidR="007804C2" w:rsidRDefault="007804C2" w:rsidP="00937BB3"/>
    <w:p w14:paraId="3A06F5B0" w14:textId="6EF9A642" w:rsidR="007804C2" w:rsidRDefault="007804C2" w:rsidP="00937BB3"/>
    <w:p w14:paraId="7A6C2CEE" w14:textId="4CD38211" w:rsidR="007804C2" w:rsidRDefault="007804C2" w:rsidP="00937BB3"/>
    <w:p w14:paraId="3647B332" w14:textId="22469FD2" w:rsidR="000E3B05" w:rsidRDefault="000F35F0" w:rsidP="000A0AD2">
      <w:pPr>
        <w:pStyle w:val="Ttulo1"/>
      </w:pPr>
      <w:bookmarkStart w:id="15" w:name="_Toc41005585"/>
      <w:r>
        <w:lastRenderedPageBreak/>
        <w:t>Bibliografía/Webgrafía.</w:t>
      </w:r>
      <w:bookmarkEnd w:id="15"/>
    </w:p>
    <w:p w14:paraId="0A6DF703" w14:textId="37A9D8A6" w:rsidR="00C377D3" w:rsidRDefault="00C377D3" w:rsidP="00C377D3"/>
    <w:p w14:paraId="0E9B5426" w14:textId="7068BD64" w:rsidR="00C377D3" w:rsidRDefault="00C377D3" w:rsidP="00C377D3">
      <w:pPr>
        <w:numPr>
          <w:ilvl w:val="0"/>
          <w:numId w:val="8"/>
        </w:numPr>
        <w:spacing w:after="0" w:line="480" w:lineRule="auto"/>
        <w:jc w:val="both"/>
        <w:rPr>
          <w:rFonts w:ascii="Times New Roman" w:eastAsia="Times New Roman" w:hAnsi="Times New Roman" w:cs="Times New Roman"/>
        </w:rPr>
      </w:pPr>
      <w:r>
        <w:rPr>
          <w:rFonts w:ascii="Times New Roman" w:eastAsia="Times New Roman" w:hAnsi="Times New Roman" w:cs="Times New Roman"/>
          <w:i/>
        </w:rPr>
        <w:t>Angular</w:t>
      </w:r>
      <w:r>
        <w:rPr>
          <w:rFonts w:ascii="Times New Roman" w:eastAsia="Times New Roman" w:hAnsi="Times New Roman" w:cs="Times New Roman"/>
        </w:rPr>
        <w:t xml:space="preserve">: </w:t>
      </w:r>
      <w:hyperlink r:id="rId46">
        <w:r>
          <w:rPr>
            <w:rFonts w:ascii="Times New Roman" w:eastAsia="Times New Roman" w:hAnsi="Times New Roman" w:cs="Times New Roman"/>
            <w:color w:val="1155CC"/>
            <w:u w:val="single"/>
          </w:rPr>
          <w:t>https://angular.io/docs</w:t>
        </w:r>
      </w:hyperlink>
    </w:p>
    <w:p w14:paraId="77F7E395" w14:textId="327C5B1F" w:rsidR="00C377D3" w:rsidRDefault="00C377D3" w:rsidP="00C377D3">
      <w:pPr>
        <w:numPr>
          <w:ilvl w:val="0"/>
          <w:numId w:val="8"/>
        </w:numPr>
        <w:spacing w:after="0" w:line="480" w:lineRule="auto"/>
        <w:jc w:val="both"/>
        <w:rPr>
          <w:rFonts w:ascii="Times New Roman" w:eastAsia="Times New Roman" w:hAnsi="Times New Roman" w:cs="Times New Roman"/>
        </w:rPr>
      </w:pPr>
      <w:proofErr w:type="spellStart"/>
      <w:r>
        <w:rPr>
          <w:rFonts w:ascii="Times New Roman" w:eastAsia="Times New Roman" w:hAnsi="Times New Roman" w:cs="Times New Roman"/>
          <w:i/>
        </w:rPr>
        <w:t>Strapi</w:t>
      </w:r>
      <w:proofErr w:type="spellEnd"/>
      <w:r>
        <w:rPr>
          <w:rFonts w:ascii="Times New Roman" w:eastAsia="Times New Roman" w:hAnsi="Times New Roman" w:cs="Times New Roman"/>
        </w:rPr>
        <w:t xml:space="preserve">.: </w:t>
      </w:r>
      <w:hyperlink r:id="rId47">
        <w:r>
          <w:rPr>
            <w:rFonts w:ascii="Times New Roman" w:eastAsia="Times New Roman" w:hAnsi="Times New Roman" w:cs="Times New Roman"/>
            <w:color w:val="1155CC"/>
            <w:u w:val="single"/>
          </w:rPr>
          <w:t>https://strapi.io/</w:t>
        </w:r>
      </w:hyperlink>
    </w:p>
    <w:p w14:paraId="7BE2CAA7" w14:textId="6139ED76" w:rsidR="00C377D3" w:rsidRPr="00C377D3" w:rsidRDefault="00C377D3" w:rsidP="00C377D3">
      <w:pPr>
        <w:numPr>
          <w:ilvl w:val="0"/>
          <w:numId w:val="8"/>
        </w:numPr>
        <w:spacing w:after="0" w:line="480" w:lineRule="auto"/>
        <w:jc w:val="both"/>
        <w:rPr>
          <w:rFonts w:ascii="Times New Roman" w:eastAsia="Times New Roman" w:hAnsi="Times New Roman" w:cs="Times New Roman"/>
          <w:lang w:val="en-US"/>
        </w:rPr>
      </w:pPr>
      <w:r w:rsidRPr="00C377D3">
        <w:rPr>
          <w:rFonts w:ascii="Times New Roman" w:eastAsia="Times New Roman" w:hAnsi="Times New Roman" w:cs="Times New Roman"/>
          <w:i/>
          <w:lang w:val="en-US"/>
        </w:rPr>
        <w:t>W3</w:t>
      </w:r>
      <w:proofErr w:type="gramStart"/>
      <w:r w:rsidRPr="00C377D3">
        <w:rPr>
          <w:rFonts w:ascii="Times New Roman" w:eastAsia="Times New Roman" w:hAnsi="Times New Roman" w:cs="Times New Roman"/>
          <w:i/>
          <w:lang w:val="en-US"/>
        </w:rPr>
        <w:t>schools:</w:t>
      </w:r>
      <w:r w:rsidRPr="00C377D3">
        <w:rPr>
          <w:rFonts w:ascii="Times New Roman" w:eastAsia="Times New Roman" w:hAnsi="Times New Roman" w:cs="Times New Roman"/>
          <w:lang w:val="en-US"/>
        </w:rPr>
        <w:t>.</w:t>
      </w:r>
      <w:proofErr w:type="gramEnd"/>
      <w:r w:rsidRPr="00C377D3">
        <w:rPr>
          <w:rFonts w:ascii="Times New Roman" w:eastAsia="Times New Roman" w:hAnsi="Times New Roman" w:cs="Times New Roman"/>
          <w:lang w:val="en-US"/>
        </w:rPr>
        <w:t xml:space="preserve"> </w:t>
      </w:r>
      <w:hyperlink r:id="rId48">
        <w:r w:rsidRPr="00C377D3">
          <w:rPr>
            <w:rFonts w:ascii="Times New Roman" w:eastAsia="Times New Roman" w:hAnsi="Times New Roman" w:cs="Times New Roman"/>
            <w:color w:val="1155CC"/>
            <w:u w:val="single"/>
            <w:lang w:val="en-US"/>
          </w:rPr>
          <w:t>https://www.w3schools.com</w:t>
        </w:r>
      </w:hyperlink>
    </w:p>
    <w:p w14:paraId="09E938BE" w14:textId="77777777" w:rsidR="00C377D3" w:rsidRPr="00C377D3" w:rsidRDefault="00C377D3" w:rsidP="00C377D3">
      <w:pPr>
        <w:rPr>
          <w:lang w:val="en-US"/>
        </w:rPr>
      </w:pPr>
    </w:p>
    <w:p w14:paraId="706D74C0" w14:textId="19D08122" w:rsidR="000E3B05" w:rsidRPr="00C377D3" w:rsidRDefault="000E3B05">
      <w:pPr>
        <w:spacing w:line="276" w:lineRule="auto"/>
        <w:rPr>
          <w:rFonts w:eastAsiaTheme="majorEastAsia" w:cstheme="majorBidi"/>
          <w:b/>
          <w:bCs/>
          <w:color w:val="E80061" w:themeColor="accent1" w:themeShade="BF"/>
          <w:sz w:val="28"/>
          <w:szCs w:val="28"/>
          <w:lang w:val="en-US"/>
        </w:rPr>
      </w:pPr>
    </w:p>
    <w:sectPr w:rsidR="000E3B05" w:rsidRPr="00C377D3" w:rsidSect="00C5660D">
      <w:footerReference w:type="default" r:id="rId49"/>
      <w:type w:val="continuous"/>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E074C" w14:textId="77777777" w:rsidR="00E333A7" w:rsidRDefault="00E333A7" w:rsidP="00C5660D">
      <w:pPr>
        <w:spacing w:after="0" w:line="240" w:lineRule="auto"/>
      </w:pPr>
      <w:r>
        <w:separator/>
      </w:r>
    </w:p>
  </w:endnote>
  <w:endnote w:type="continuationSeparator" w:id="0">
    <w:p w14:paraId="4B9931D4" w14:textId="77777777" w:rsidR="00E333A7" w:rsidRDefault="00E333A7" w:rsidP="00C56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E1D4E" w14:textId="5F98311B" w:rsidR="00C5660D" w:rsidRDefault="00C5660D">
    <w:pPr>
      <w:pStyle w:val="Piedepgina"/>
      <w:jc w:val="center"/>
    </w:pPr>
  </w:p>
  <w:p w14:paraId="1C471BB8" w14:textId="77777777" w:rsidR="00C5660D" w:rsidRDefault="00C5660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966943"/>
      <w:docPartObj>
        <w:docPartGallery w:val="Page Numbers (Bottom of Page)"/>
        <w:docPartUnique/>
      </w:docPartObj>
    </w:sdtPr>
    <w:sdtEndPr/>
    <w:sdtContent>
      <w:p w14:paraId="4DB8FBBE" w14:textId="77777777" w:rsidR="00C5660D" w:rsidRDefault="00DB0A85">
        <w:pPr>
          <w:pStyle w:val="Piedepgina"/>
          <w:jc w:val="center"/>
        </w:pPr>
        <w:r>
          <w:fldChar w:fldCharType="begin"/>
        </w:r>
        <w:r>
          <w:instrText xml:space="preserve"> PAGE   \* MERGEFORMAT </w:instrText>
        </w:r>
        <w:r>
          <w:fldChar w:fldCharType="separate"/>
        </w:r>
        <w:r w:rsidR="00BC5D2A">
          <w:rPr>
            <w:noProof/>
          </w:rPr>
          <w:t>1</w:t>
        </w:r>
        <w:r>
          <w:rPr>
            <w:noProof/>
          </w:rPr>
          <w:fldChar w:fldCharType="end"/>
        </w:r>
      </w:p>
    </w:sdtContent>
  </w:sdt>
  <w:p w14:paraId="4C9E7AAB" w14:textId="77777777" w:rsidR="00C5660D" w:rsidRDefault="00C5660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B1DE7" w14:textId="77777777" w:rsidR="00E333A7" w:rsidRDefault="00E333A7" w:rsidP="00C5660D">
      <w:pPr>
        <w:spacing w:after="0" w:line="240" w:lineRule="auto"/>
      </w:pPr>
      <w:r>
        <w:separator/>
      </w:r>
    </w:p>
  </w:footnote>
  <w:footnote w:type="continuationSeparator" w:id="0">
    <w:p w14:paraId="71E4FF1A" w14:textId="77777777" w:rsidR="00E333A7" w:rsidRDefault="00E333A7" w:rsidP="00C566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26902"/>
    <w:multiLevelType w:val="hybridMultilevel"/>
    <w:tmpl w:val="62C6D75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E7E237B"/>
    <w:multiLevelType w:val="multilevel"/>
    <w:tmpl w:val="B2AE5230"/>
    <w:lvl w:ilvl="0">
      <w:start w:val="1"/>
      <w:numFmt w:val="decimal"/>
      <w:pStyle w:val="Titulo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7FF2989"/>
    <w:multiLevelType w:val="hybridMultilevel"/>
    <w:tmpl w:val="ECBC8194"/>
    <w:lvl w:ilvl="0" w:tplc="ACACDFFE">
      <w:start w:val="1"/>
      <w:numFmt w:val="bullet"/>
      <w:pStyle w:val="Tittulo2"/>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7129C7"/>
    <w:multiLevelType w:val="hybridMultilevel"/>
    <w:tmpl w:val="40464B1C"/>
    <w:lvl w:ilvl="0" w:tplc="CA84C2D2">
      <w:start w:val="1"/>
      <w:numFmt w:val="bullet"/>
      <w:pStyle w:val="Titulo2Lis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F74665"/>
    <w:multiLevelType w:val="hybridMultilevel"/>
    <w:tmpl w:val="86667756"/>
    <w:lvl w:ilvl="0" w:tplc="A3F20B2A">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57C431BF"/>
    <w:multiLevelType w:val="multilevel"/>
    <w:tmpl w:val="4906F9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91F3274"/>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abstractNumId w:val="6"/>
  </w:num>
  <w:num w:numId="2">
    <w:abstractNumId w:val="0"/>
  </w:num>
  <w:num w:numId="3">
    <w:abstractNumId w:val="3"/>
  </w:num>
  <w:num w:numId="4">
    <w:abstractNumId w:val="3"/>
    <w:lvlOverride w:ilvl="0">
      <w:lvl w:ilvl="0" w:tplc="CA84C2D2">
        <w:start w:val="1"/>
        <w:numFmt w:val="bullet"/>
        <w:pStyle w:val="Titulo2List"/>
        <w:lvlText w:val=""/>
        <w:lvlJc w:val="left"/>
        <w:pPr>
          <w:tabs>
            <w:tab w:val="num" w:pos="360"/>
          </w:tabs>
          <w:ind w:left="360" w:hanging="360"/>
        </w:pPr>
        <w:rPr>
          <w:rFonts w:ascii="Wingdings" w:hAnsi="Wingdings" w:hint="default"/>
        </w:rPr>
      </w:lvl>
    </w:lvlOverride>
    <w:lvlOverride w:ilvl="1">
      <w:lvl w:ilvl="1" w:tplc="0C0A0003">
        <w:start w:val="1"/>
        <w:numFmt w:val="bullet"/>
        <w:lvlText w:val="-"/>
        <w:lvlJc w:val="left"/>
        <w:pPr>
          <w:tabs>
            <w:tab w:val="num" w:pos="1191"/>
          </w:tabs>
          <w:ind w:left="1191" w:hanging="511"/>
        </w:pPr>
        <w:rPr>
          <w:rFonts w:ascii="Verdana" w:hAnsi="Verdana" w:hint="default"/>
        </w:rPr>
      </w:lvl>
    </w:lvlOverride>
    <w:lvlOverride w:ilvl="2">
      <w:lvl w:ilvl="2" w:tplc="0C0A0005">
        <w:start w:val="1"/>
        <w:numFmt w:val="bullet"/>
        <w:lvlText w:val=""/>
        <w:lvlJc w:val="left"/>
        <w:pPr>
          <w:tabs>
            <w:tab w:val="num" w:pos="1080"/>
          </w:tabs>
          <w:ind w:left="1080" w:hanging="360"/>
        </w:pPr>
        <w:rPr>
          <w:rFonts w:ascii="Wingdings" w:hAnsi="Wingdings" w:hint="default"/>
        </w:rPr>
      </w:lvl>
    </w:lvlOverride>
    <w:lvlOverride w:ilvl="3">
      <w:lvl w:ilvl="3" w:tplc="0C0A0001">
        <w:start w:val="1"/>
        <w:numFmt w:val="bullet"/>
        <w:lvlText w:val=""/>
        <w:lvlJc w:val="left"/>
        <w:pPr>
          <w:tabs>
            <w:tab w:val="num" w:pos="1440"/>
          </w:tabs>
          <w:ind w:left="1440" w:hanging="360"/>
        </w:pPr>
        <w:rPr>
          <w:rFonts w:ascii="Symbol" w:hAnsi="Symbol" w:hint="default"/>
        </w:rPr>
      </w:lvl>
    </w:lvlOverride>
    <w:lvlOverride w:ilvl="4">
      <w:lvl w:ilvl="4" w:tplc="0C0A0003">
        <w:start w:val="1"/>
        <w:numFmt w:val="bullet"/>
        <w:lvlText w:val=""/>
        <w:lvlJc w:val="left"/>
        <w:pPr>
          <w:tabs>
            <w:tab w:val="num" w:pos="1800"/>
          </w:tabs>
          <w:ind w:left="1800" w:hanging="360"/>
        </w:pPr>
        <w:rPr>
          <w:rFonts w:ascii="Symbol" w:hAnsi="Symbol" w:hint="default"/>
        </w:rPr>
      </w:lvl>
    </w:lvlOverride>
    <w:lvlOverride w:ilvl="5">
      <w:lvl w:ilvl="5" w:tplc="0C0A0005">
        <w:start w:val="1"/>
        <w:numFmt w:val="bullet"/>
        <w:lvlText w:val=""/>
        <w:lvlJc w:val="left"/>
        <w:pPr>
          <w:tabs>
            <w:tab w:val="num" w:pos="2160"/>
          </w:tabs>
          <w:ind w:left="2160" w:hanging="360"/>
        </w:pPr>
        <w:rPr>
          <w:rFonts w:ascii="Wingdings" w:hAnsi="Wingdings" w:hint="default"/>
        </w:rPr>
      </w:lvl>
    </w:lvlOverride>
    <w:lvlOverride w:ilvl="6">
      <w:lvl w:ilvl="6" w:tplc="0C0A0001">
        <w:start w:val="1"/>
        <w:numFmt w:val="bullet"/>
        <w:lvlText w:val=""/>
        <w:lvlJc w:val="left"/>
        <w:pPr>
          <w:tabs>
            <w:tab w:val="num" w:pos="2520"/>
          </w:tabs>
          <w:ind w:left="2520" w:hanging="360"/>
        </w:pPr>
        <w:rPr>
          <w:rFonts w:ascii="Wingdings" w:hAnsi="Wingdings" w:hint="default"/>
        </w:rPr>
      </w:lvl>
    </w:lvlOverride>
    <w:lvlOverride w:ilvl="7">
      <w:lvl w:ilvl="7" w:tplc="0C0A0003">
        <w:start w:val="1"/>
        <w:numFmt w:val="bullet"/>
        <w:lvlText w:val=""/>
        <w:lvlJc w:val="left"/>
        <w:pPr>
          <w:tabs>
            <w:tab w:val="num" w:pos="2880"/>
          </w:tabs>
          <w:ind w:left="2880" w:hanging="360"/>
        </w:pPr>
        <w:rPr>
          <w:rFonts w:ascii="Symbol" w:hAnsi="Symbol" w:hint="default"/>
        </w:rPr>
      </w:lvl>
    </w:lvlOverride>
    <w:lvlOverride w:ilvl="8">
      <w:lvl w:ilvl="8" w:tplc="0C0A0005">
        <w:start w:val="1"/>
        <w:numFmt w:val="bullet"/>
        <w:lvlText w:val=""/>
        <w:lvlJc w:val="left"/>
        <w:pPr>
          <w:tabs>
            <w:tab w:val="num" w:pos="3240"/>
          </w:tabs>
          <w:ind w:left="3240" w:hanging="360"/>
        </w:pPr>
        <w:rPr>
          <w:rFonts w:ascii="Symbol" w:hAnsi="Symbol" w:hint="default"/>
        </w:rPr>
      </w:lvl>
    </w:lvlOverride>
  </w:num>
  <w:num w:numId="5">
    <w:abstractNumId w:val="2"/>
  </w:num>
  <w:num w:numId="6">
    <w:abstractNumId w:val="1"/>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tzAyMTUzMLYwMjNT0lEKTi0uzszPAykwqgUAeZAAICwAAAA="/>
  </w:docVars>
  <w:rsids>
    <w:rsidRoot w:val="000F35F0"/>
    <w:rsid w:val="000210E4"/>
    <w:rsid w:val="0004595E"/>
    <w:rsid w:val="00050E02"/>
    <w:rsid w:val="0007372F"/>
    <w:rsid w:val="000A0AD2"/>
    <w:rsid w:val="000E3B05"/>
    <w:rsid w:val="000E4B14"/>
    <w:rsid w:val="000E703B"/>
    <w:rsid w:val="000F0CAA"/>
    <w:rsid w:val="000F35F0"/>
    <w:rsid w:val="001A6048"/>
    <w:rsid w:val="001B3954"/>
    <w:rsid w:val="00214949"/>
    <w:rsid w:val="00221AB3"/>
    <w:rsid w:val="002A0694"/>
    <w:rsid w:val="002D7BA0"/>
    <w:rsid w:val="002E5DA8"/>
    <w:rsid w:val="003B756B"/>
    <w:rsid w:val="003E60C8"/>
    <w:rsid w:val="004751DC"/>
    <w:rsid w:val="004C3F9A"/>
    <w:rsid w:val="0055223D"/>
    <w:rsid w:val="005A58FB"/>
    <w:rsid w:val="005A7280"/>
    <w:rsid w:val="005B6231"/>
    <w:rsid w:val="005C469F"/>
    <w:rsid w:val="006937DB"/>
    <w:rsid w:val="006C70F5"/>
    <w:rsid w:val="007804C2"/>
    <w:rsid w:val="00796C1D"/>
    <w:rsid w:val="007E34A6"/>
    <w:rsid w:val="008053BB"/>
    <w:rsid w:val="00840E24"/>
    <w:rsid w:val="008D288C"/>
    <w:rsid w:val="008D5340"/>
    <w:rsid w:val="00937BB3"/>
    <w:rsid w:val="00A45DAE"/>
    <w:rsid w:val="00AB153F"/>
    <w:rsid w:val="00AE41D8"/>
    <w:rsid w:val="00B235A1"/>
    <w:rsid w:val="00B24AF1"/>
    <w:rsid w:val="00BC5D2A"/>
    <w:rsid w:val="00BE50F7"/>
    <w:rsid w:val="00BE6E76"/>
    <w:rsid w:val="00C16586"/>
    <w:rsid w:val="00C31945"/>
    <w:rsid w:val="00C377D3"/>
    <w:rsid w:val="00C5660D"/>
    <w:rsid w:val="00C61570"/>
    <w:rsid w:val="00D1411D"/>
    <w:rsid w:val="00D56429"/>
    <w:rsid w:val="00D90215"/>
    <w:rsid w:val="00D9436B"/>
    <w:rsid w:val="00DA3E80"/>
    <w:rsid w:val="00DB0A85"/>
    <w:rsid w:val="00DF2E18"/>
    <w:rsid w:val="00E333A7"/>
    <w:rsid w:val="00E53F9D"/>
    <w:rsid w:val="00E57BDE"/>
    <w:rsid w:val="00F77558"/>
    <w:rsid w:val="00FA4BB7"/>
    <w:rsid w:val="00FC1C81"/>
    <w:rsid w:val="00FD1926"/>
    <w:rsid w:val="00FE5D5B"/>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CE5B92"/>
  <w15:docId w15:val="{CFEDEF03-5790-4D83-8CDD-EEAA8257F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5F0"/>
    <w:pPr>
      <w:spacing w:line="360" w:lineRule="auto"/>
    </w:pPr>
    <w:rPr>
      <w:rFonts w:ascii="Arial" w:hAnsi="Arial"/>
      <w:sz w:val="24"/>
    </w:rPr>
  </w:style>
  <w:style w:type="paragraph" w:styleId="Ttulo1">
    <w:name w:val="heading 1"/>
    <w:basedOn w:val="Normal"/>
    <w:next w:val="Normal"/>
    <w:link w:val="Ttulo1Car"/>
    <w:uiPriority w:val="9"/>
    <w:qFormat/>
    <w:rsid w:val="00D1411D"/>
    <w:pPr>
      <w:keepNext/>
      <w:keepLines/>
      <w:numPr>
        <w:numId w:val="1"/>
      </w:numPr>
      <w:spacing w:before="480" w:after="0"/>
      <w:outlineLvl w:val="0"/>
    </w:pPr>
    <w:rPr>
      <w:rFonts w:eastAsiaTheme="majorEastAsia" w:cstheme="majorBidi"/>
      <w:b/>
      <w:bCs/>
      <w:color w:val="E80061" w:themeColor="accent1" w:themeShade="BF"/>
      <w:sz w:val="28"/>
      <w:szCs w:val="28"/>
    </w:rPr>
  </w:style>
  <w:style w:type="paragraph" w:styleId="Ttulo2">
    <w:name w:val="heading 2"/>
    <w:basedOn w:val="Normal"/>
    <w:next w:val="Normal"/>
    <w:link w:val="Ttulo2Car"/>
    <w:uiPriority w:val="9"/>
    <w:semiHidden/>
    <w:unhideWhenUsed/>
    <w:qFormat/>
    <w:rsid w:val="000A0AD2"/>
    <w:pPr>
      <w:keepNext/>
      <w:keepLines/>
      <w:numPr>
        <w:ilvl w:val="1"/>
        <w:numId w:val="1"/>
      </w:numPr>
      <w:spacing w:before="200" w:after="0"/>
      <w:outlineLvl w:val="1"/>
    </w:pPr>
    <w:rPr>
      <w:rFonts w:asciiTheme="majorHAnsi" w:eastAsiaTheme="majorEastAsia" w:hAnsiTheme="majorHAnsi" w:cstheme="majorBidi"/>
      <w:b/>
      <w:bCs/>
      <w:color w:val="FF388C" w:themeColor="accent1"/>
      <w:sz w:val="26"/>
      <w:szCs w:val="26"/>
    </w:rPr>
  </w:style>
  <w:style w:type="paragraph" w:styleId="Ttulo3">
    <w:name w:val="heading 3"/>
    <w:basedOn w:val="Normal"/>
    <w:next w:val="Normal"/>
    <w:link w:val="Ttulo3Car"/>
    <w:uiPriority w:val="9"/>
    <w:semiHidden/>
    <w:unhideWhenUsed/>
    <w:qFormat/>
    <w:rsid w:val="000A0AD2"/>
    <w:pPr>
      <w:keepNext/>
      <w:keepLines/>
      <w:numPr>
        <w:ilvl w:val="2"/>
        <w:numId w:val="1"/>
      </w:numPr>
      <w:spacing w:before="200" w:after="0"/>
      <w:outlineLvl w:val="2"/>
    </w:pPr>
    <w:rPr>
      <w:rFonts w:asciiTheme="majorHAnsi" w:eastAsiaTheme="majorEastAsia" w:hAnsiTheme="majorHAnsi" w:cstheme="majorBidi"/>
      <w:b/>
      <w:bCs/>
      <w:color w:val="FF388C" w:themeColor="accent1"/>
    </w:rPr>
  </w:style>
  <w:style w:type="paragraph" w:styleId="Ttulo4">
    <w:name w:val="heading 4"/>
    <w:basedOn w:val="Normal"/>
    <w:next w:val="Normal"/>
    <w:link w:val="Ttulo4Car"/>
    <w:uiPriority w:val="9"/>
    <w:semiHidden/>
    <w:unhideWhenUsed/>
    <w:qFormat/>
    <w:rsid w:val="000A0AD2"/>
    <w:pPr>
      <w:keepNext/>
      <w:keepLines/>
      <w:numPr>
        <w:ilvl w:val="3"/>
        <w:numId w:val="1"/>
      </w:numPr>
      <w:spacing w:before="200" w:after="0"/>
      <w:outlineLvl w:val="3"/>
    </w:pPr>
    <w:rPr>
      <w:rFonts w:asciiTheme="majorHAnsi" w:eastAsiaTheme="majorEastAsia" w:hAnsiTheme="majorHAnsi" w:cstheme="majorBidi"/>
      <w:b/>
      <w:bCs/>
      <w:i/>
      <w:iCs/>
      <w:color w:val="FF388C" w:themeColor="accent1"/>
    </w:rPr>
  </w:style>
  <w:style w:type="paragraph" w:styleId="Ttulo5">
    <w:name w:val="heading 5"/>
    <w:basedOn w:val="Normal"/>
    <w:next w:val="Normal"/>
    <w:link w:val="Ttulo5Car"/>
    <w:uiPriority w:val="9"/>
    <w:semiHidden/>
    <w:unhideWhenUsed/>
    <w:qFormat/>
    <w:rsid w:val="000A0AD2"/>
    <w:pPr>
      <w:keepNext/>
      <w:keepLines/>
      <w:numPr>
        <w:ilvl w:val="4"/>
        <w:numId w:val="1"/>
      </w:numPr>
      <w:spacing w:before="200" w:after="0"/>
      <w:outlineLvl w:val="4"/>
    </w:pPr>
    <w:rPr>
      <w:rFonts w:asciiTheme="majorHAnsi" w:eastAsiaTheme="majorEastAsia" w:hAnsiTheme="majorHAnsi" w:cstheme="majorBidi"/>
      <w:color w:val="9A0040" w:themeColor="accent1" w:themeShade="7F"/>
    </w:rPr>
  </w:style>
  <w:style w:type="paragraph" w:styleId="Ttulo6">
    <w:name w:val="heading 6"/>
    <w:basedOn w:val="Normal"/>
    <w:next w:val="Normal"/>
    <w:link w:val="Ttulo6Car"/>
    <w:uiPriority w:val="9"/>
    <w:semiHidden/>
    <w:unhideWhenUsed/>
    <w:qFormat/>
    <w:rsid w:val="000A0AD2"/>
    <w:pPr>
      <w:keepNext/>
      <w:keepLines/>
      <w:numPr>
        <w:ilvl w:val="5"/>
        <w:numId w:val="1"/>
      </w:numPr>
      <w:spacing w:before="200" w:after="0"/>
      <w:outlineLvl w:val="5"/>
    </w:pPr>
    <w:rPr>
      <w:rFonts w:asciiTheme="majorHAnsi" w:eastAsiaTheme="majorEastAsia" w:hAnsiTheme="majorHAnsi" w:cstheme="majorBidi"/>
      <w:i/>
      <w:iCs/>
      <w:color w:val="9A0040" w:themeColor="accent1" w:themeShade="7F"/>
    </w:rPr>
  </w:style>
  <w:style w:type="paragraph" w:styleId="Ttulo7">
    <w:name w:val="heading 7"/>
    <w:basedOn w:val="Normal"/>
    <w:next w:val="Normal"/>
    <w:link w:val="Ttulo7Car"/>
    <w:uiPriority w:val="9"/>
    <w:semiHidden/>
    <w:unhideWhenUsed/>
    <w:qFormat/>
    <w:rsid w:val="000A0AD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A0AD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0A0AD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0F35F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F35F0"/>
    <w:rPr>
      <w:rFonts w:ascii="Tahoma" w:hAnsi="Tahoma" w:cs="Tahoma"/>
      <w:sz w:val="16"/>
      <w:szCs w:val="16"/>
    </w:rPr>
  </w:style>
  <w:style w:type="character" w:customStyle="1" w:styleId="Ttulo1Car">
    <w:name w:val="Título 1 Car"/>
    <w:basedOn w:val="Fuentedeprrafopredeter"/>
    <w:link w:val="Ttulo1"/>
    <w:uiPriority w:val="9"/>
    <w:rsid w:val="00D1411D"/>
    <w:rPr>
      <w:rFonts w:ascii="Arial" w:eastAsiaTheme="majorEastAsia" w:hAnsi="Arial" w:cstheme="majorBidi"/>
      <w:b/>
      <w:bCs/>
      <w:color w:val="E80061" w:themeColor="accent1" w:themeShade="BF"/>
      <w:sz w:val="28"/>
      <w:szCs w:val="28"/>
    </w:rPr>
  </w:style>
  <w:style w:type="character" w:customStyle="1" w:styleId="Ttulo2Car">
    <w:name w:val="Título 2 Car"/>
    <w:basedOn w:val="Fuentedeprrafopredeter"/>
    <w:link w:val="Ttulo2"/>
    <w:uiPriority w:val="9"/>
    <w:semiHidden/>
    <w:rsid w:val="000A0AD2"/>
    <w:rPr>
      <w:rFonts w:asciiTheme="majorHAnsi" w:eastAsiaTheme="majorEastAsia" w:hAnsiTheme="majorHAnsi" w:cstheme="majorBidi"/>
      <w:b/>
      <w:bCs/>
      <w:color w:val="FF388C" w:themeColor="accent1"/>
      <w:sz w:val="26"/>
      <w:szCs w:val="26"/>
    </w:rPr>
  </w:style>
  <w:style w:type="character" w:customStyle="1" w:styleId="Ttulo3Car">
    <w:name w:val="Título 3 Car"/>
    <w:basedOn w:val="Fuentedeprrafopredeter"/>
    <w:link w:val="Ttulo3"/>
    <w:uiPriority w:val="9"/>
    <w:semiHidden/>
    <w:rsid w:val="000A0AD2"/>
    <w:rPr>
      <w:rFonts w:asciiTheme="majorHAnsi" w:eastAsiaTheme="majorEastAsia" w:hAnsiTheme="majorHAnsi" w:cstheme="majorBidi"/>
      <w:b/>
      <w:bCs/>
      <w:color w:val="FF388C" w:themeColor="accent1"/>
      <w:sz w:val="24"/>
    </w:rPr>
  </w:style>
  <w:style w:type="character" w:customStyle="1" w:styleId="Ttulo4Car">
    <w:name w:val="Título 4 Car"/>
    <w:basedOn w:val="Fuentedeprrafopredeter"/>
    <w:link w:val="Ttulo4"/>
    <w:uiPriority w:val="9"/>
    <w:semiHidden/>
    <w:rsid w:val="000A0AD2"/>
    <w:rPr>
      <w:rFonts w:asciiTheme="majorHAnsi" w:eastAsiaTheme="majorEastAsia" w:hAnsiTheme="majorHAnsi" w:cstheme="majorBidi"/>
      <w:b/>
      <w:bCs/>
      <w:i/>
      <w:iCs/>
      <w:color w:val="FF388C" w:themeColor="accent1"/>
      <w:sz w:val="24"/>
    </w:rPr>
  </w:style>
  <w:style w:type="character" w:customStyle="1" w:styleId="Ttulo5Car">
    <w:name w:val="Título 5 Car"/>
    <w:basedOn w:val="Fuentedeprrafopredeter"/>
    <w:link w:val="Ttulo5"/>
    <w:uiPriority w:val="9"/>
    <w:semiHidden/>
    <w:rsid w:val="000A0AD2"/>
    <w:rPr>
      <w:rFonts w:asciiTheme="majorHAnsi" w:eastAsiaTheme="majorEastAsia" w:hAnsiTheme="majorHAnsi" w:cstheme="majorBidi"/>
      <w:color w:val="9A0040" w:themeColor="accent1" w:themeShade="7F"/>
      <w:sz w:val="24"/>
    </w:rPr>
  </w:style>
  <w:style w:type="character" w:customStyle="1" w:styleId="Ttulo6Car">
    <w:name w:val="Título 6 Car"/>
    <w:basedOn w:val="Fuentedeprrafopredeter"/>
    <w:link w:val="Ttulo6"/>
    <w:uiPriority w:val="9"/>
    <w:semiHidden/>
    <w:rsid w:val="000A0AD2"/>
    <w:rPr>
      <w:rFonts w:asciiTheme="majorHAnsi" w:eastAsiaTheme="majorEastAsia" w:hAnsiTheme="majorHAnsi" w:cstheme="majorBidi"/>
      <w:i/>
      <w:iCs/>
      <w:color w:val="9A0040" w:themeColor="accent1" w:themeShade="7F"/>
      <w:sz w:val="24"/>
    </w:rPr>
  </w:style>
  <w:style w:type="character" w:customStyle="1" w:styleId="Ttulo7Car">
    <w:name w:val="Título 7 Car"/>
    <w:basedOn w:val="Fuentedeprrafopredeter"/>
    <w:link w:val="Ttulo7"/>
    <w:uiPriority w:val="9"/>
    <w:semiHidden/>
    <w:rsid w:val="000A0AD2"/>
    <w:rPr>
      <w:rFonts w:asciiTheme="majorHAnsi" w:eastAsiaTheme="majorEastAsia" w:hAnsiTheme="majorHAnsi" w:cstheme="majorBidi"/>
      <w:i/>
      <w:iCs/>
      <w:color w:val="404040" w:themeColor="text1" w:themeTint="BF"/>
      <w:sz w:val="24"/>
    </w:rPr>
  </w:style>
  <w:style w:type="character" w:customStyle="1" w:styleId="Ttulo8Car">
    <w:name w:val="Título 8 Car"/>
    <w:basedOn w:val="Fuentedeprrafopredeter"/>
    <w:link w:val="Ttulo8"/>
    <w:uiPriority w:val="9"/>
    <w:semiHidden/>
    <w:rsid w:val="000A0AD2"/>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A0AD2"/>
    <w:rPr>
      <w:rFonts w:asciiTheme="majorHAnsi" w:eastAsiaTheme="majorEastAsia" w:hAnsiTheme="majorHAnsi" w:cstheme="majorBidi"/>
      <w:i/>
      <w:iCs/>
      <w:color w:val="404040" w:themeColor="text1" w:themeTint="BF"/>
      <w:sz w:val="20"/>
      <w:szCs w:val="20"/>
    </w:rPr>
  </w:style>
  <w:style w:type="paragraph" w:styleId="TtuloTDC">
    <w:name w:val="TOC Heading"/>
    <w:basedOn w:val="Ttulo1"/>
    <w:next w:val="Normal"/>
    <w:uiPriority w:val="39"/>
    <w:semiHidden/>
    <w:unhideWhenUsed/>
    <w:qFormat/>
    <w:rsid w:val="000A0AD2"/>
    <w:pPr>
      <w:numPr>
        <w:numId w:val="0"/>
      </w:numPr>
      <w:spacing w:line="276" w:lineRule="auto"/>
      <w:outlineLvl w:val="9"/>
    </w:pPr>
  </w:style>
  <w:style w:type="paragraph" w:styleId="TDC1">
    <w:name w:val="toc 1"/>
    <w:basedOn w:val="Normal"/>
    <w:next w:val="Normal"/>
    <w:autoRedefine/>
    <w:uiPriority w:val="39"/>
    <w:unhideWhenUsed/>
    <w:rsid w:val="000A0AD2"/>
    <w:pPr>
      <w:spacing w:after="100"/>
    </w:pPr>
  </w:style>
  <w:style w:type="character" w:styleId="Hipervnculo">
    <w:name w:val="Hyperlink"/>
    <w:basedOn w:val="Fuentedeprrafopredeter"/>
    <w:uiPriority w:val="99"/>
    <w:unhideWhenUsed/>
    <w:rsid w:val="000A0AD2"/>
    <w:rPr>
      <w:color w:val="17BBFD" w:themeColor="hyperlink"/>
      <w:u w:val="single"/>
    </w:rPr>
  </w:style>
  <w:style w:type="paragraph" w:styleId="Encabezado">
    <w:name w:val="header"/>
    <w:basedOn w:val="Normal"/>
    <w:link w:val="EncabezadoCar"/>
    <w:uiPriority w:val="99"/>
    <w:unhideWhenUsed/>
    <w:rsid w:val="00C5660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5660D"/>
    <w:rPr>
      <w:rFonts w:ascii="Arial" w:hAnsi="Arial"/>
      <w:sz w:val="24"/>
    </w:rPr>
  </w:style>
  <w:style w:type="paragraph" w:styleId="Piedepgina">
    <w:name w:val="footer"/>
    <w:basedOn w:val="Normal"/>
    <w:link w:val="PiedepginaCar"/>
    <w:uiPriority w:val="99"/>
    <w:unhideWhenUsed/>
    <w:rsid w:val="00C5660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5660D"/>
    <w:rPr>
      <w:rFonts w:ascii="Arial" w:hAnsi="Arial"/>
      <w:sz w:val="24"/>
    </w:rPr>
  </w:style>
  <w:style w:type="paragraph" w:customStyle="1" w:styleId="Titulo1">
    <w:name w:val="Titulo1"/>
    <w:basedOn w:val="Normal"/>
    <w:rsid w:val="000E3B05"/>
    <w:pPr>
      <w:spacing w:after="0"/>
    </w:pPr>
    <w:rPr>
      <w:rFonts w:eastAsia="Times New Roman" w:cs="Arial"/>
      <w:b/>
      <w:sz w:val="28"/>
      <w:szCs w:val="28"/>
      <w:u w:val="single"/>
      <w:lang w:eastAsia="es-ES"/>
    </w:rPr>
  </w:style>
  <w:style w:type="paragraph" w:styleId="Prrafodelista">
    <w:name w:val="List Paragraph"/>
    <w:basedOn w:val="Normal"/>
    <w:uiPriority w:val="34"/>
    <w:qFormat/>
    <w:rsid w:val="000E3B05"/>
    <w:pPr>
      <w:spacing w:after="0" w:line="240" w:lineRule="auto"/>
      <w:ind w:left="720"/>
      <w:contextualSpacing/>
    </w:pPr>
    <w:rPr>
      <w:rFonts w:ascii="Times New Roman" w:eastAsia="Times New Roman" w:hAnsi="Times New Roman" w:cs="Times New Roman"/>
      <w:szCs w:val="24"/>
      <w:lang w:eastAsia="es-ES"/>
    </w:rPr>
  </w:style>
  <w:style w:type="paragraph" w:customStyle="1" w:styleId="Titulo2">
    <w:name w:val="Titulo2"/>
    <w:basedOn w:val="Normal"/>
    <w:link w:val="Titulo2Car"/>
    <w:rsid w:val="00B235A1"/>
    <w:pPr>
      <w:numPr>
        <w:numId w:val="6"/>
      </w:numPr>
      <w:spacing w:after="0"/>
      <w:jc w:val="both"/>
    </w:pPr>
    <w:rPr>
      <w:rFonts w:eastAsia="Times New Roman" w:cs="Arial"/>
      <w:b/>
      <w:szCs w:val="24"/>
      <w:u w:val="single"/>
      <w:lang w:eastAsia="es-ES"/>
    </w:rPr>
  </w:style>
  <w:style w:type="paragraph" w:customStyle="1" w:styleId="Tittulo2">
    <w:name w:val="Tittulo2"/>
    <w:basedOn w:val="Normal"/>
    <w:rsid w:val="00B235A1"/>
    <w:pPr>
      <w:numPr>
        <w:numId w:val="5"/>
      </w:numPr>
      <w:spacing w:after="0"/>
      <w:jc w:val="both"/>
    </w:pPr>
    <w:rPr>
      <w:rFonts w:eastAsia="Times New Roman" w:cs="Arial"/>
      <w:b/>
      <w:szCs w:val="24"/>
      <w:u w:val="single"/>
      <w:lang w:eastAsia="es-ES"/>
    </w:rPr>
  </w:style>
  <w:style w:type="character" w:customStyle="1" w:styleId="Titulo2Car">
    <w:name w:val="Titulo2 Car"/>
    <w:link w:val="Titulo2"/>
    <w:rsid w:val="00B235A1"/>
    <w:rPr>
      <w:rFonts w:ascii="Arial" w:eastAsia="Times New Roman" w:hAnsi="Arial" w:cs="Arial"/>
      <w:b/>
      <w:sz w:val="24"/>
      <w:szCs w:val="24"/>
      <w:u w:val="single"/>
      <w:lang w:eastAsia="es-ES"/>
    </w:rPr>
  </w:style>
  <w:style w:type="paragraph" w:customStyle="1" w:styleId="Titulo2List">
    <w:name w:val="Titulo2List"/>
    <w:basedOn w:val="Normal"/>
    <w:rsid w:val="00B235A1"/>
    <w:pPr>
      <w:numPr>
        <w:numId w:val="3"/>
      </w:numPr>
      <w:tabs>
        <w:tab w:val="clear" w:pos="720"/>
        <w:tab w:val="num" w:pos="360"/>
      </w:tabs>
      <w:spacing w:after="0"/>
      <w:ind w:left="360"/>
    </w:pPr>
    <w:rPr>
      <w:rFonts w:eastAsia="Times New Roman" w:cs="Arial"/>
      <w:szCs w:val="24"/>
      <w:lang w:eastAsia="es-ES"/>
    </w:rPr>
  </w:style>
  <w:style w:type="character" w:customStyle="1" w:styleId="hgkelc">
    <w:name w:val="hgkelc"/>
    <w:basedOn w:val="Fuentedeprrafopredeter"/>
    <w:rsid w:val="00E53F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014730">
      <w:bodyDiv w:val="1"/>
      <w:marLeft w:val="0"/>
      <w:marRight w:val="0"/>
      <w:marTop w:val="0"/>
      <w:marBottom w:val="0"/>
      <w:divBdr>
        <w:top w:val="none" w:sz="0" w:space="0" w:color="auto"/>
        <w:left w:val="none" w:sz="0" w:space="0" w:color="auto"/>
        <w:bottom w:val="none" w:sz="0" w:space="0" w:color="auto"/>
        <w:right w:val="none" w:sz="0" w:space="0" w:color="auto"/>
      </w:divBdr>
    </w:div>
    <w:div w:id="1776945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s.wikipedia.org/wiki/W3C" TargetMode="External"/><Relationship Id="rId18" Type="http://schemas.openxmlformats.org/officeDocument/2006/relationships/image" Target="media/image4.jpe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yperlink" Target="https://strapi.io/"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s.wikipedia.org/wiki/Navegadores" TargetMode="External"/><Relationship Id="rId29" Type="http://schemas.openxmlformats.org/officeDocument/2006/relationships/image" Target="media/image13.png"/><Relationship Id="rId11" Type="http://schemas.openxmlformats.org/officeDocument/2006/relationships/hyperlink" Target="http://creativecommons.org/licenses/by-sa/4.0/"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es.wikipedia.org/wiki/Agentes_de_usuario"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www.iesjoseplanes.es" TargetMode="External"/><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hyperlink" Target="http://es.wikipedia.org/wiki/Hojas_de_estilo" TargetMode="External"/><Relationship Id="rId22" Type="http://schemas.openxmlformats.org/officeDocument/2006/relationships/hyperlink" Target="http://www.iesjoseplanes.es"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www.w3schools.com" TargetMode="Externa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yperlink" Target="https://angular.io/docs" TargetMode="External"/><Relationship Id="rId20" Type="http://schemas.openxmlformats.org/officeDocument/2006/relationships/image" Target="media/image5.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e Office">
  <a:themeElements>
    <a:clrScheme name="Brío">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6C99F5-1211-4823-BE05-9A90479D8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TotalTime>
  <Pages>30</Pages>
  <Words>2693</Words>
  <Characters>14813</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 de Windows</dc:creator>
  <cp:lastModifiedBy>Vicente Martínez Rodríguez</cp:lastModifiedBy>
  <cp:revision>13</cp:revision>
  <dcterms:created xsi:type="dcterms:W3CDTF">2021-12-08T14:39:00Z</dcterms:created>
  <dcterms:modified xsi:type="dcterms:W3CDTF">2021-12-14T19:50:00Z</dcterms:modified>
</cp:coreProperties>
</file>